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page" w:horzAnchor="margin" w:tblpY="1126"/>
        <w:tblW w:w="9694" w:type="dxa"/>
        <w:tblLayout w:type="fixed"/>
        <w:tblLook w:val="04A0" w:firstRow="1" w:lastRow="0" w:firstColumn="1" w:lastColumn="0" w:noHBand="0" w:noVBand="1"/>
      </w:tblPr>
      <w:tblGrid>
        <w:gridCol w:w="2520"/>
        <w:gridCol w:w="7174"/>
      </w:tblGrid>
      <w:tr w:rsidR="00255B63" w:rsidRPr="00656819" w14:paraId="0CB6C857" w14:textId="77777777" w:rsidTr="00E967DF">
        <w:trPr>
          <w:trHeight w:val="4950"/>
        </w:trPr>
        <w:tc>
          <w:tcPr>
            <w:tcW w:w="2520" w:type="dxa"/>
            <w:vMerge w:val="restart"/>
            <w:tcBorders>
              <w:top w:val="nil"/>
              <w:left w:val="nil"/>
              <w:right w:val="thinThickThinMediumGap" w:sz="24" w:space="0" w:color="auto"/>
            </w:tcBorders>
          </w:tcPr>
          <w:p w14:paraId="0CB6C850" w14:textId="77777777" w:rsidR="00255B63" w:rsidRPr="00656819" w:rsidRDefault="00255B63" w:rsidP="00E967DF">
            <w:pPr>
              <w:spacing w:before="60" w:after="60" w:line="240" w:lineRule="auto"/>
              <w:contextualSpacing/>
              <w:rPr>
                <w:rFonts w:asciiTheme="minorBidi" w:eastAsiaTheme="minorEastAsia" w:hAnsiTheme="minorBidi"/>
                <w:sz w:val="20"/>
                <w:szCs w:val="24"/>
              </w:rPr>
            </w:pPr>
            <w:bookmarkStart w:id="0" w:name="_Hlk20524144"/>
          </w:p>
        </w:tc>
        <w:tc>
          <w:tcPr>
            <w:tcW w:w="7174" w:type="dxa"/>
            <w:tcBorders>
              <w:top w:val="nil"/>
              <w:left w:val="thinThickThinMediumGap" w:sz="24" w:space="0" w:color="auto"/>
              <w:right w:val="nil"/>
            </w:tcBorders>
          </w:tcPr>
          <w:p w14:paraId="0CB6C851" w14:textId="77777777" w:rsidR="00255B63" w:rsidRPr="00656819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40"/>
                <w:szCs w:val="16"/>
              </w:rPr>
            </w:pPr>
            <w:r w:rsidRPr="00656819">
              <w:rPr>
                <w:rFonts w:asciiTheme="minorBidi" w:eastAsia="Times New Roman" w:hAnsiTheme="minorBidi"/>
                <w:b/>
                <w:bCs/>
                <w:spacing w:val="40"/>
                <w:sz w:val="40"/>
                <w:szCs w:val="16"/>
              </w:rPr>
              <w:t>Assessment Evidence Guide</w:t>
            </w:r>
          </w:p>
          <w:p w14:paraId="0CB6C852" w14:textId="77777777" w:rsidR="00255B63" w:rsidRPr="00656819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</w:pPr>
            <w:r w:rsidRPr="00656819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  <w:t>For</w:t>
            </w:r>
          </w:p>
          <w:p w14:paraId="0CB6C853" w14:textId="2A743A0F" w:rsidR="00C23C5B" w:rsidRPr="00656819" w:rsidRDefault="00BA41B9" w:rsidP="00527A02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</w:pPr>
            <w:r w:rsidRPr="00656819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  <w:t>0716MSA18 “Auto &amp; Farm Machinery Technician” Level-4</w:t>
            </w:r>
          </w:p>
          <w:p w14:paraId="0CB6C854" w14:textId="09ECC199" w:rsidR="00255B63" w:rsidRPr="00656819" w:rsidRDefault="0021212D" w:rsidP="0021212D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</w:pPr>
            <w:r w:rsidRPr="00656819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  <w:t>(</w:t>
            </w:r>
            <w:r w:rsidR="008561DE" w:rsidRPr="00656819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  <w:t>One Year</w:t>
            </w:r>
            <w:r w:rsidRPr="00656819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8"/>
              </w:rPr>
              <w:t xml:space="preserve"> Program)</w:t>
            </w:r>
          </w:p>
          <w:p w14:paraId="0CB6C855" w14:textId="77777777" w:rsidR="00255B63" w:rsidRPr="00656819" w:rsidRDefault="00255B63" w:rsidP="00E967DF">
            <w:pPr>
              <w:spacing w:before="240" w:after="120" w:line="259" w:lineRule="auto"/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656819">
              <w:rPr>
                <w:rFonts w:asciiTheme="minorBidi" w:hAnsiTheme="minorBidi"/>
                <w:b/>
                <w:bCs/>
                <w:sz w:val="28"/>
                <w:szCs w:val="28"/>
              </w:rPr>
              <w:t>Formative Assessment</w:t>
            </w:r>
          </w:p>
          <w:p w14:paraId="0CB6C856" w14:textId="77777777" w:rsidR="00255B63" w:rsidRPr="00656819" w:rsidRDefault="00255B63" w:rsidP="000D04CA">
            <w:pPr>
              <w:spacing w:before="240" w:after="120" w:line="259" w:lineRule="auto"/>
              <w:ind w:left="705"/>
              <w:jc w:val="center"/>
              <w:rPr>
                <w:rFonts w:asciiTheme="minorBidi" w:hAnsiTheme="minorBidi"/>
                <w:b/>
                <w:bCs/>
                <w:noProof/>
              </w:rPr>
            </w:pPr>
          </w:p>
        </w:tc>
      </w:tr>
      <w:tr w:rsidR="00255B63" w:rsidRPr="00656819" w14:paraId="0CB6C85C" w14:textId="77777777" w:rsidTr="00E967DF">
        <w:trPr>
          <w:trHeight w:val="1710"/>
        </w:trPr>
        <w:tc>
          <w:tcPr>
            <w:tcW w:w="2520" w:type="dxa"/>
            <w:vMerge/>
            <w:tcBorders>
              <w:left w:val="nil"/>
              <w:right w:val="thinThickThinMediumGap" w:sz="24" w:space="0" w:color="auto"/>
            </w:tcBorders>
          </w:tcPr>
          <w:p w14:paraId="0CB6C858" w14:textId="77777777" w:rsidR="00255B63" w:rsidRPr="00656819" w:rsidRDefault="00255B63" w:rsidP="00E967DF">
            <w:pPr>
              <w:spacing w:before="60" w:after="60" w:line="240" w:lineRule="auto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right w:val="nil"/>
            </w:tcBorders>
            <w:vAlign w:val="bottom"/>
          </w:tcPr>
          <w:p w14:paraId="0CB6C859" w14:textId="77777777" w:rsidR="00255B63" w:rsidRPr="00656819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</w:pPr>
            <w:r w:rsidRPr="00656819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 xml:space="preserve">Date </w:t>
            </w:r>
            <w:r w:rsidR="00527A02" w:rsidRPr="00656819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04</w:t>
            </w:r>
            <w:r w:rsidRPr="00656819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-</w:t>
            </w:r>
            <w:r w:rsidR="00527A02" w:rsidRPr="00656819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9</w:t>
            </w:r>
            <w:r w:rsidR="00527A02" w:rsidRPr="00656819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  <w:vertAlign w:val="superscript"/>
              </w:rPr>
              <w:t>th</w:t>
            </w:r>
            <w:r w:rsidR="00527A02" w:rsidRPr="00656819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November</w:t>
            </w:r>
            <w:r w:rsidRPr="00656819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 xml:space="preserve"> 202</w:t>
            </w:r>
            <w:r w:rsidR="0021212D" w:rsidRPr="00656819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4</w:t>
            </w:r>
          </w:p>
          <w:p w14:paraId="0CB6C85A" w14:textId="77777777" w:rsidR="00255B63" w:rsidRPr="00656819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</w:pPr>
            <w:r w:rsidRPr="00656819">
              <w:rPr>
                <w:rFonts w:asciiTheme="minorBidi" w:eastAsia="Times New Roman" w:hAnsiTheme="minorBidi"/>
                <w:b/>
                <w:bCs/>
                <w:iCs/>
                <w:spacing w:val="40"/>
                <w:sz w:val="28"/>
                <w:szCs w:val="28"/>
              </w:rPr>
              <w:t>Lahore</w:t>
            </w:r>
          </w:p>
          <w:p w14:paraId="0CB6C85B" w14:textId="77777777" w:rsidR="00255B63" w:rsidRPr="00656819" w:rsidRDefault="00255B63" w:rsidP="00E967DF">
            <w:pPr>
              <w:spacing w:before="60" w:after="60" w:line="240" w:lineRule="auto"/>
              <w:jc w:val="center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</w:tr>
      <w:tr w:rsidR="00255B63" w:rsidRPr="00656819" w14:paraId="0CB6C862" w14:textId="77777777" w:rsidTr="00E967DF">
        <w:trPr>
          <w:trHeight w:val="17"/>
        </w:trPr>
        <w:tc>
          <w:tcPr>
            <w:tcW w:w="2520" w:type="dxa"/>
            <w:vMerge/>
            <w:tcBorders>
              <w:left w:val="nil"/>
              <w:bottom w:val="nil"/>
              <w:right w:val="thinThickThinMediumGap" w:sz="24" w:space="0" w:color="auto"/>
            </w:tcBorders>
          </w:tcPr>
          <w:p w14:paraId="0CB6C85D" w14:textId="77777777" w:rsidR="00255B63" w:rsidRPr="00656819" w:rsidRDefault="00255B63" w:rsidP="00E967DF">
            <w:pPr>
              <w:spacing w:before="60" w:after="60" w:line="240" w:lineRule="auto"/>
              <w:rPr>
                <w:rFonts w:asciiTheme="minorBidi" w:eastAsiaTheme="minorEastAsia" w:hAnsiTheme="minorBidi"/>
                <w:sz w:val="20"/>
                <w:szCs w:val="24"/>
              </w:rPr>
            </w:pPr>
          </w:p>
        </w:tc>
        <w:tc>
          <w:tcPr>
            <w:tcW w:w="7174" w:type="dxa"/>
            <w:tcBorders>
              <w:left w:val="thinThickThinMediumGap" w:sz="24" w:space="0" w:color="auto"/>
              <w:bottom w:val="nil"/>
              <w:right w:val="nil"/>
            </w:tcBorders>
          </w:tcPr>
          <w:p w14:paraId="0CB6C85E" w14:textId="77777777" w:rsidR="00255B63" w:rsidRPr="00656819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0"/>
                <w:szCs w:val="28"/>
              </w:rPr>
            </w:pPr>
            <w:r w:rsidRPr="00656819">
              <w:rPr>
                <w:rFonts w:asciiTheme="minorBidi" w:eastAsia="Times New Roman" w:hAnsiTheme="minorBidi"/>
                <w:b/>
                <w:bCs/>
                <w:noProof/>
                <w:spacing w:val="40"/>
                <w:sz w:val="30"/>
                <w:szCs w:val="28"/>
              </w:rPr>
              <w:drawing>
                <wp:inline distT="0" distB="0" distL="0" distR="0" wp14:anchorId="0CB6CA5C" wp14:editId="0CB6CA5D">
                  <wp:extent cx="2327910" cy="2327910"/>
                  <wp:effectExtent l="0" t="0" r="0" b="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7910" cy="2327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B6C85F" w14:textId="77777777" w:rsidR="00255B63" w:rsidRPr="00656819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</w:pPr>
            <w:r w:rsidRPr="00656819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>National Vocational &amp; Technical</w:t>
            </w:r>
          </w:p>
          <w:p w14:paraId="0CB6C860" w14:textId="77777777" w:rsidR="00255B63" w:rsidRPr="00656819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</w:pPr>
            <w:r w:rsidRPr="00656819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>Training Commission</w:t>
            </w:r>
            <w:r w:rsidR="0021212D" w:rsidRPr="00656819">
              <w:rPr>
                <w:rFonts w:asciiTheme="minorBidi" w:eastAsia="Times New Roman" w:hAnsiTheme="minorBidi"/>
                <w:b/>
                <w:bCs/>
                <w:spacing w:val="40"/>
                <w:sz w:val="28"/>
                <w:szCs w:val="24"/>
              </w:rPr>
              <w:t xml:space="preserve">, Islamabad </w:t>
            </w:r>
          </w:p>
          <w:p w14:paraId="0CB6C861" w14:textId="77777777" w:rsidR="00255B63" w:rsidRPr="00656819" w:rsidRDefault="00255B63" w:rsidP="00E967DF">
            <w:pPr>
              <w:spacing w:before="240" w:after="120" w:line="259" w:lineRule="auto"/>
              <w:jc w:val="center"/>
              <w:rPr>
                <w:rFonts w:asciiTheme="minorBidi" w:eastAsia="Times New Roman" w:hAnsiTheme="minorBidi"/>
                <w:b/>
                <w:bCs/>
                <w:spacing w:val="40"/>
                <w:sz w:val="30"/>
                <w:szCs w:val="28"/>
              </w:rPr>
            </w:pPr>
          </w:p>
        </w:tc>
      </w:tr>
      <w:bookmarkEnd w:id="0"/>
    </w:tbl>
    <w:p w14:paraId="0CB6C863" w14:textId="77777777" w:rsidR="00255B63" w:rsidRPr="00656819" w:rsidRDefault="00255B63" w:rsidP="00804B65">
      <w:pPr>
        <w:jc w:val="center"/>
        <w:rPr>
          <w:rFonts w:asciiTheme="minorBidi" w:hAnsiTheme="minorBidi"/>
          <w:b/>
          <w:sz w:val="32"/>
        </w:rPr>
      </w:pPr>
    </w:p>
    <w:p w14:paraId="0CB6C864" w14:textId="77777777" w:rsidR="00255B63" w:rsidRPr="00656819" w:rsidRDefault="00255B63">
      <w:pPr>
        <w:rPr>
          <w:rFonts w:asciiTheme="minorBidi" w:hAnsiTheme="minorBidi"/>
          <w:b/>
          <w:sz w:val="32"/>
        </w:rPr>
      </w:pPr>
      <w:r w:rsidRPr="00656819">
        <w:rPr>
          <w:rFonts w:asciiTheme="minorBidi" w:hAnsiTheme="minorBidi"/>
          <w:b/>
          <w:sz w:val="32"/>
        </w:rPr>
        <w:br w:type="page"/>
      </w:r>
    </w:p>
    <w:p w14:paraId="0CB6C865" w14:textId="77777777" w:rsidR="004D18BE" w:rsidRPr="00656819" w:rsidRDefault="004D18BE" w:rsidP="00804B65">
      <w:pPr>
        <w:jc w:val="center"/>
        <w:rPr>
          <w:rFonts w:asciiTheme="minorBidi" w:hAnsiTheme="minorBidi"/>
          <w:b/>
          <w:sz w:val="24"/>
          <w:szCs w:val="18"/>
        </w:rPr>
      </w:pPr>
      <w:r w:rsidRPr="00656819">
        <w:rPr>
          <w:rFonts w:asciiTheme="minorBidi" w:hAnsiTheme="minorBidi"/>
          <w:b/>
          <w:sz w:val="24"/>
          <w:szCs w:val="18"/>
        </w:rPr>
        <w:lastRenderedPageBreak/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="108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615"/>
        <w:gridCol w:w="7741"/>
      </w:tblGrid>
      <w:tr w:rsidR="00D3033E" w:rsidRPr="00656819" w14:paraId="0CB6C869" w14:textId="77777777" w:rsidTr="005932FC">
        <w:trPr>
          <w:trHeight w:val="675"/>
        </w:trPr>
        <w:tc>
          <w:tcPr>
            <w:tcW w:w="1615" w:type="dxa"/>
            <w:vAlign w:val="center"/>
          </w:tcPr>
          <w:p w14:paraId="0CB6C866" w14:textId="77777777" w:rsidR="00D3033E" w:rsidRPr="00656819" w:rsidRDefault="00D3033E" w:rsidP="0065681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Qualification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0CB6C868" w14:textId="421B7FBF" w:rsidR="00D3033E" w:rsidRPr="00656819" w:rsidRDefault="00BA41B9" w:rsidP="00656819">
            <w:pPr>
              <w:spacing w:before="240" w:after="120"/>
              <w:jc w:val="both"/>
              <w:rPr>
                <w:rFonts w:asciiTheme="minorBidi" w:eastAsia="Times New Roman" w:hAnsiTheme="minorBidi"/>
                <w:b/>
                <w:bCs/>
                <w:spacing w:val="40"/>
                <w:sz w:val="22"/>
                <w:szCs w:val="22"/>
              </w:rPr>
            </w:pPr>
            <w:r w:rsidRPr="00656819">
              <w:rPr>
                <w:rFonts w:asciiTheme="minorBidi" w:eastAsia="Times New Roman" w:hAnsiTheme="minorBidi"/>
                <w:b/>
                <w:bCs/>
                <w:spacing w:val="40"/>
                <w:sz w:val="22"/>
                <w:szCs w:val="22"/>
              </w:rPr>
              <w:t>Auto &amp; Farm Machinery Technician</w:t>
            </w:r>
          </w:p>
        </w:tc>
      </w:tr>
      <w:tr w:rsidR="00D3033E" w:rsidRPr="00656819" w14:paraId="0CB6C86C" w14:textId="77777777" w:rsidTr="005932FC">
        <w:trPr>
          <w:trHeight w:val="582"/>
        </w:trPr>
        <w:tc>
          <w:tcPr>
            <w:tcW w:w="1615" w:type="dxa"/>
            <w:vAlign w:val="center"/>
          </w:tcPr>
          <w:p w14:paraId="0CB6C86A" w14:textId="77777777" w:rsidR="00D3033E" w:rsidRPr="00656819" w:rsidRDefault="00102FED" w:rsidP="00656819">
            <w:pPr>
              <w:rPr>
                <w:rFonts w:asciiTheme="minorBidi" w:hAnsiTheme="minorBidi"/>
                <w:b/>
                <w:bCs/>
                <w:noProof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Competency Standard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0CB6C86B" w14:textId="6A305E21" w:rsidR="00D3033E" w:rsidRPr="00656819" w:rsidRDefault="00BA41B9" w:rsidP="0065681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0716MSA1808 Perform Repair/Maintenance of Transmission system</w:t>
            </w:r>
          </w:p>
        </w:tc>
      </w:tr>
      <w:tr w:rsidR="005551AD" w:rsidRPr="00656819" w14:paraId="0CB6C86F" w14:textId="77777777" w:rsidTr="005932FC">
        <w:trPr>
          <w:trHeight w:val="690"/>
        </w:trPr>
        <w:tc>
          <w:tcPr>
            <w:tcW w:w="1615" w:type="dxa"/>
            <w:vAlign w:val="center"/>
          </w:tcPr>
          <w:p w14:paraId="0CB6C86D" w14:textId="77777777" w:rsidR="005551AD" w:rsidRPr="00656819" w:rsidRDefault="005551AD" w:rsidP="0065681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Purpose of Assessment</w:t>
            </w:r>
          </w:p>
        </w:tc>
        <w:tc>
          <w:tcPr>
            <w:tcW w:w="7741" w:type="dxa"/>
            <w:shd w:val="clear" w:color="auto" w:fill="auto"/>
            <w:vAlign w:val="center"/>
          </w:tcPr>
          <w:p w14:paraId="0CB6C86E" w14:textId="77777777" w:rsidR="005551AD" w:rsidRPr="00656819" w:rsidRDefault="005551AD" w:rsidP="0065681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D3033E" w:rsidRPr="00656819" w14:paraId="0CB6C874" w14:textId="77777777" w:rsidTr="005932FC">
        <w:trPr>
          <w:trHeight w:val="1250"/>
        </w:trPr>
        <w:tc>
          <w:tcPr>
            <w:tcW w:w="1615" w:type="dxa"/>
            <w:vAlign w:val="center"/>
          </w:tcPr>
          <w:p w14:paraId="0CB6C870" w14:textId="77777777" w:rsidR="00D3033E" w:rsidRPr="00656819" w:rsidRDefault="00D3033E" w:rsidP="0065681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Candidate Details </w:t>
            </w:r>
          </w:p>
        </w:tc>
        <w:tc>
          <w:tcPr>
            <w:tcW w:w="7741" w:type="dxa"/>
            <w:vAlign w:val="center"/>
          </w:tcPr>
          <w:p w14:paraId="0CB6C871" w14:textId="77777777" w:rsidR="00D3033E" w:rsidRPr="00656819" w:rsidRDefault="00D3033E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Name_______________________</w:t>
            </w:r>
            <w:r w:rsidR="00102FED" w:rsidRPr="00656819">
              <w:rPr>
                <w:rFonts w:asciiTheme="minorBidi" w:hAnsiTheme="minorBidi"/>
                <w:sz w:val="22"/>
                <w:szCs w:val="22"/>
              </w:rPr>
              <w:t>________</w:t>
            </w:r>
            <w:r w:rsidR="001821E9" w:rsidRPr="00656819">
              <w:rPr>
                <w:rFonts w:asciiTheme="minorBidi" w:hAnsiTheme="minorBidi"/>
                <w:sz w:val="22"/>
                <w:szCs w:val="22"/>
              </w:rPr>
              <w:t>_</w:t>
            </w:r>
            <w:r w:rsidR="00102FED" w:rsidRPr="00656819">
              <w:rPr>
                <w:rFonts w:asciiTheme="minorBidi" w:hAnsiTheme="minorBidi"/>
                <w:sz w:val="22"/>
                <w:szCs w:val="22"/>
              </w:rPr>
              <w:t>______________________</w:t>
            </w:r>
          </w:p>
          <w:p w14:paraId="0CB6C872" w14:textId="77777777" w:rsidR="00D3033E" w:rsidRPr="00656819" w:rsidRDefault="00D3033E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CB6C873" w14:textId="77777777" w:rsidR="00D3033E" w:rsidRPr="00656819" w:rsidRDefault="00D3033E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egistration/Roll Number_________________</w:t>
            </w:r>
            <w:r w:rsidR="001821E9" w:rsidRPr="00656819">
              <w:rPr>
                <w:rFonts w:asciiTheme="minorBidi" w:hAnsiTheme="minorBidi"/>
                <w:sz w:val="22"/>
                <w:szCs w:val="22"/>
              </w:rPr>
              <w:t>_</w:t>
            </w:r>
            <w:r w:rsidRPr="00656819">
              <w:rPr>
                <w:rFonts w:asciiTheme="minorBidi" w:hAnsiTheme="minorBidi"/>
                <w:sz w:val="22"/>
                <w:szCs w:val="22"/>
              </w:rPr>
              <w:t>_____________________</w:t>
            </w:r>
          </w:p>
        </w:tc>
      </w:tr>
      <w:tr w:rsidR="00D3033E" w:rsidRPr="00656819" w14:paraId="0CB6C87F" w14:textId="77777777" w:rsidTr="005932FC">
        <w:trPr>
          <w:trHeight w:val="1500"/>
        </w:trPr>
        <w:tc>
          <w:tcPr>
            <w:tcW w:w="1615" w:type="dxa"/>
            <w:vAlign w:val="center"/>
          </w:tcPr>
          <w:p w14:paraId="0CB6C875" w14:textId="77777777" w:rsidR="00D3033E" w:rsidRPr="00656819" w:rsidRDefault="00D3033E" w:rsidP="00656819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Guidance for Candidate </w:t>
            </w:r>
          </w:p>
          <w:p w14:paraId="0CB6C876" w14:textId="77777777" w:rsidR="00D3033E" w:rsidRPr="00656819" w:rsidRDefault="00D3033E" w:rsidP="0065681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</w:tc>
        <w:tc>
          <w:tcPr>
            <w:tcW w:w="7741" w:type="dxa"/>
            <w:vAlign w:val="center"/>
          </w:tcPr>
          <w:p w14:paraId="0CB6C877" w14:textId="49C25BB9" w:rsidR="00D3033E" w:rsidRPr="00656819" w:rsidRDefault="00D3033E" w:rsidP="00656819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 xml:space="preserve">To meet this </w:t>
            </w:r>
            <w:r w:rsidR="007F6693" w:rsidRPr="00656819">
              <w:rPr>
                <w:rFonts w:asciiTheme="minorBidi" w:hAnsiTheme="minorBidi"/>
                <w:b/>
                <w:sz w:val="22"/>
                <w:szCs w:val="22"/>
              </w:rPr>
              <w:t>standard,</w:t>
            </w:r>
            <w:r w:rsidRPr="00656819">
              <w:rPr>
                <w:rFonts w:asciiTheme="minorBidi" w:hAnsiTheme="minorBidi"/>
                <w:b/>
                <w:sz w:val="22"/>
                <w:szCs w:val="22"/>
              </w:rPr>
              <w:t xml:space="preserve"> you are required to complete the following within </w:t>
            </w:r>
            <w:r w:rsidR="00AA1471" w:rsidRPr="00656819">
              <w:rPr>
                <w:rFonts w:asciiTheme="minorBidi" w:hAnsiTheme="minorBidi"/>
                <w:b/>
                <w:sz w:val="22"/>
                <w:szCs w:val="22"/>
              </w:rPr>
              <w:t>0</w:t>
            </w:r>
            <w:r w:rsidRPr="00656819">
              <w:rPr>
                <w:rFonts w:asciiTheme="minorBidi" w:hAnsiTheme="minorBidi"/>
                <w:b/>
                <w:sz w:val="22"/>
                <w:szCs w:val="22"/>
              </w:rPr>
              <w:t>4 Hrs.</w:t>
            </w:r>
            <w:r w:rsidR="00A060B3" w:rsidRPr="00656819">
              <w:rPr>
                <w:rFonts w:asciiTheme="minorBidi" w:hAnsiTheme="minorBidi"/>
                <w:b/>
                <w:sz w:val="22"/>
                <w:szCs w:val="22"/>
              </w:rPr>
              <w:t xml:space="preserve"> </w:t>
            </w:r>
            <w:r w:rsidRPr="00656819">
              <w:rPr>
                <w:rFonts w:asciiTheme="minorBidi" w:hAnsiTheme="minorBidi"/>
                <w:b/>
                <w:sz w:val="22"/>
                <w:szCs w:val="22"/>
              </w:rPr>
              <w:t>time frame (for practical demonstration &amp; assessment):</w:t>
            </w:r>
          </w:p>
          <w:p w14:paraId="0CB6C878" w14:textId="77777777" w:rsidR="001E19D6" w:rsidRPr="00656819" w:rsidRDefault="001E19D6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0CB6C879" w14:textId="77777777" w:rsidR="008D4019" w:rsidRPr="00656819" w:rsidRDefault="008D4019" w:rsidP="00656819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Arrange tools and equipment to diagnose fault in transmission system</w:t>
            </w:r>
          </w:p>
          <w:p w14:paraId="0CB6C87A" w14:textId="77777777" w:rsidR="008D4019" w:rsidRPr="00656819" w:rsidRDefault="008D4019" w:rsidP="00656819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Diagnose fault in manual transmission system</w:t>
            </w:r>
          </w:p>
          <w:p w14:paraId="0CB6C87B" w14:textId="77777777" w:rsidR="008D4019" w:rsidRPr="00656819" w:rsidRDefault="008D4019" w:rsidP="00656819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eplace/repair faulty components in manual transmission system</w:t>
            </w:r>
          </w:p>
          <w:p w14:paraId="0CB6C87C" w14:textId="77777777" w:rsidR="008D4019" w:rsidRPr="00656819" w:rsidRDefault="008D4019" w:rsidP="00656819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Diagnose fault in automatic transmission System</w:t>
            </w:r>
          </w:p>
          <w:p w14:paraId="0CB6C87D" w14:textId="77777777" w:rsidR="008D4019" w:rsidRDefault="008D4019" w:rsidP="00656819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epair/Replace faulty components in automatic transmission system</w:t>
            </w:r>
          </w:p>
          <w:p w14:paraId="27AA20E3" w14:textId="77777777" w:rsidR="00656819" w:rsidRPr="00656819" w:rsidRDefault="00656819" w:rsidP="00656819">
            <w:pPr>
              <w:ind w:left="1038" w:hanging="1038"/>
              <w:rPr>
                <w:rFonts w:asciiTheme="minorBidi" w:hAnsiTheme="minorBidi"/>
                <w:b/>
                <w:bCs/>
              </w:rPr>
            </w:pPr>
            <w:r w:rsidRPr="00656819">
              <w:rPr>
                <w:rFonts w:asciiTheme="minorBidi" w:hAnsiTheme="minorBidi"/>
                <w:b/>
                <w:bCs/>
              </w:rPr>
              <w:t xml:space="preserve">Activity: </w:t>
            </w:r>
          </w:p>
          <w:p w14:paraId="44BC7859" w14:textId="77777777" w:rsidR="00656819" w:rsidRPr="00656819" w:rsidRDefault="00656819" w:rsidP="00656819">
            <w:pPr>
              <w:ind w:left="1038" w:hanging="88"/>
              <w:rPr>
                <w:rFonts w:asciiTheme="minorBidi" w:hAnsiTheme="minorBidi"/>
                <w:b/>
                <w:bCs/>
              </w:rPr>
            </w:pPr>
            <w:r w:rsidRPr="00656819">
              <w:rPr>
                <w:rFonts w:asciiTheme="minorBidi" w:hAnsiTheme="minorBidi"/>
                <w:b/>
                <w:bCs/>
              </w:rPr>
              <w:t>Task 1:</w:t>
            </w:r>
          </w:p>
          <w:p w14:paraId="0D61C24B" w14:textId="77777777" w:rsidR="00656819" w:rsidRPr="00656819" w:rsidRDefault="00656819" w:rsidP="00656819">
            <w:pPr>
              <w:ind w:left="950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t>Perform replacement of counter shaft in manual transmission by using tool and equipment.</w:t>
            </w:r>
          </w:p>
          <w:p w14:paraId="7A676BD8" w14:textId="77777777" w:rsidR="00656819" w:rsidRPr="00656819" w:rsidRDefault="00656819" w:rsidP="00656819">
            <w:pPr>
              <w:ind w:left="950"/>
              <w:rPr>
                <w:rFonts w:asciiTheme="minorBidi" w:hAnsiTheme="minorBidi"/>
                <w:b/>
                <w:bCs/>
              </w:rPr>
            </w:pPr>
            <w:r w:rsidRPr="00656819">
              <w:rPr>
                <w:rFonts w:asciiTheme="minorBidi" w:hAnsiTheme="minorBidi"/>
                <w:b/>
                <w:bCs/>
              </w:rPr>
              <w:t>Task 2:</w:t>
            </w:r>
          </w:p>
          <w:p w14:paraId="0CB6C87E" w14:textId="5AF54048" w:rsidR="00EE68A5" w:rsidRPr="00656819" w:rsidRDefault="00656819" w:rsidP="00656819">
            <w:pPr>
              <w:ind w:left="950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t>Perform replacement of Clutch Band in automatic transmission by using tool and equipment.</w:t>
            </w:r>
          </w:p>
        </w:tc>
      </w:tr>
      <w:tr w:rsidR="00D3033E" w:rsidRPr="00656819" w14:paraId="0CB6C882" w14:textId="77777777" w:rsidTr="005932FC">
        <w:trPr>
          <w:trHeight w:val="602"/>
        </w:trPr>
        <w:tc>
          <w:tcPr>
            <w:tcW w:w="1615" w:type="dxa"/>
            <w:vAlign w:val="center"/>
          </w:tcPr>
          <w:p w14:paraId="0CB6C880" w14:textId="77777777" w:rsidR="00D3033E" w:rsidRPr="00656819" w:rsidRDefault="00D3033E" w:rsidP="0065681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Time:  </w:t>
            </w:r>
            <w:r w:rsidR="0096671C"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4</w:t>
            </w: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 Hrs.</w:t>
            </w:r>
          </w:p>
        </w:tc>
        <w:tc>
          <w:tcPr>
            <w:tcW w:w="7741" w:type="dxa"/>
            <w:vAlign w:val="center"/>
          </w:tcPr>
          <w:p w14:paraId="0CB6C881" w14:textId="77777777" w:rsidR="00D3033E" w:rsidRPr="00656819" w:rsidRDefault="00D3033E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 xml:space="preserve">During a practical assessment, under observation by an assessor, you are required to </w:t>
            </w:r>
          </w:p>
        </w:tc>
      </w:tr>
      <w:tr w:rsidR="00164197" w:rsidRPr="00656819" w14:paraId="0CB6C8A0" w14:textId="77777777" w:rsidTr="008967C4">
        <w:trPr>
          <w:trHeight w:val="699"/>
        </w:trPr>
        <w:tc>
          <w:tcPr>
            <w:tcW w:w="1615" w:type="dxa"/>
          </w:tcPr>
          <w:p w14:paraId="0CB6C883" w14:textId="77777777" w:rsidR="00164197" w:rsidRPr="00656819" w:rsidRDefault="00164197" w:rsidP="00656819">
            <w:pPr>
              <w:spacing w:before="24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Minimum Evidence Required</w:t>
            </w:r>
          </w:p>
        </w:tc>
        <w:tc>
          <w:tcPr>
            <w:tcW w:w="7741" w:type="dxa"/>
          </w:tcPr>
          <w:p w14:paraId="0CB6C884" w14:textId="77777777" w:rsidR="000D5969" w:rsidRPr="00656819" w:rsidRDefault="000D5969" w:rsidP="00656819">
            <w:pPr>
              <w:pStyle w:val="ListParagraph"/>
              <w:ind w:left="420"/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  <w:p w14:paraId="0CB6C885" w14:textId="77777777" w:rsidR="008D4019" w:rsidRPr="00656819" w:rsidRDefault="008D4019" w:rsidP="00656819">
            <w:pPr>
              <w:pStyle w:val="ListParagraph"/>
              <w:numPr>
                <w:ilvl w:val="0"/>
                <w:numId w:val="5"/>
              </w:num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Arrange tools and equipment to diagnose fault in transmission system</w:t>
            </w:r>
          </w:p>
          <w:p w14:paraId="0CB6C886" w14:textId="77777777" w:rsidR="00C41DCB" w:rsidRPr="00656819" w:rsidRDefault="00C41DCB" w:rsidP="00656819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270"/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656819">
              <w:rPr>
                <w:rFonts w:asciiTheme="minorBidi" w:eastAsia="Arial" w:hAnsiTheme="minorBidi"/>
                <w:color w:val="000000"/>
                <w:sz w:val="22"/>
                <w:szCs w:val="22"/>
              </w:rPr>
              <w:t>Use PPE as per SOPs.</w:t>
            </w:r>
          </w:p>
          <w:p w14:paraId="0CB6C887" w14:textId="77777777" w:rsidR="00FC1F8B" w:rsidRPr="00656819" w:rsidRDefault="00C41DCB" w:rsidP="00656819">
            <w:pPr>
              <w:pStyle w:val="ListParagraph"/>
              <w:numPr>
                <w:ilvl w:val="0"/>
                <w:numId w:val="6"/>
              </w:numPr>
              <w:rPr>
                <w:rFonts w:asciiTheme="minorBidi" w:hAnsiTheme="minorBidi"/>
                <w:color w:val="FF0000"/>
                <w:sz w:val="22"/>
                <w:szCs w:val="22"/>
              </w:rPr>
            </w:pPr>
            <w:r w:rsidRPr="00656819">
              <w:rPr>
                <w:rFonts w:asciiTheme="minorBidi" w:eastAsia="Arial" w:hAnsiTheme="minorBidi"/>
                <w:color w:val="000000"/>
                <w:sz w:val="22"/>
                <w:szCs w:val="22"/>
              </w:rPr>
              <w:t>Arrange tools and equipment to diagnose fault in transmission system</w:t>
            </w:r>
          </w:p>
          <w:p w14:paraId="0CB6C888" w14:textId="77777777" w:rsidR="008D4019" w:rsidRPr="00656819" w:rsidRDefault="008D4019" w:rsidP="00656819">
            <w:pPr>
              <w:pStyle w:val="ListParagraph"/>
              <w:numPr>
                <w:ilvl w:val="0"/>
                <w:numId w:val="5"/>
              </w:num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Diagnose fault in manual transmission system</w:t>
            </w:r>
          </w:p>
          <w:p w14:paraId="0CB6C889" w14:textId="77777777" w:rsidR="00C41DCB" w:rsidRPr="00656819" w:rsidRDefault="00C41DCB" w:rsidP="00656819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270"/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656819">
              <w:rPr>
                <w:rFonts w:asciiTheme="minorBidi" w:eastAsia="Arial" w:hAnsiTheme="minorBidi"/>
                <w:color w:val="000000"/>
                <w:sz w:val="22"/>
                <w:szCs w:val="22"/>
              </w:rPr>
              <w:t>Inspect manual gear system.</w:t>
            </w:r>
          </w:p>
          <w:p w14:paraId="0CB6C88A" w14:textId="77777777" w:rsidR="00C41DCB" w:rsidRPr="00656819" w:rsidRDefault="00C41DCB" w:rsidP="00656819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270"/>
              <w:jc w:val="both"/>
              <w:rPr>
                <w:rFonts w:asciiTheme="minorBidi" w:eastAsia="Arial" w:hAnsiTheme="minorBidi"/>
                <w:color w:val="FFFFFF" w:themeColor="background1"/>
                <w:sz w:val="22"/>
                <w:szCs w:val="22"/>
              </w:rPr>
            </w:pPr>
            <w:r w:rsidRPr="00656819">
              <w:rPr>
                <w:rFonts w:asciiTheme="minorBidi" w:eastAsia="Arial" w:hAnsiTheme="minorBidi"/>
                <w:color w:val="000000"/>
                <w:sz w:val="22"/>
                <w:szCs w:val="22"/>
              </w:rPr>
              <w:t>Inspect clutch mechanism (paddle, linkage).</w:t>
            </w:r>
          </w:p>
          <w:p w14:paraId="0CB6C88B" w14:textId="77777777" w:rsidR="00C41DCB" w:rsidRPr="00656819" w:rsidRDefault="00C41DCB" w:rsidP="00656819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270"/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656819">
              <w:rPr>
                <w:rFonts w:asciiTheme="minorBidi" w:eastAsia="Arial" w:hAnsiTheme="minorBidi"/>
                <w:color w:val="000000"/>
                <w:sz w:val="22"/>
                <w:szCs w:val="22"/>
              </w:rPr>
              <w:t>Inspect hydraulic clutch fluid conditions and leakage, according to specified standards.</w:t>
            </w:r>
          </w:p>
          <w:p w14:paraId="0CB6C88C" w14:textId="77777777" w:rsidR="00C41DCB" w:rsidRPr="00656819" w:rsidRDefault="00C41DCB" w:rsidP="00656819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270"/>
              <w:jc w:val="both"/>
              <w:rPr>
                <w:rFonts w:asciiTheme="minorBidi" w:eastAsia="Arial" w:hAnsiTheme="minorBidi"/>
                <w:color w:val="000000"/>
                <w:sz w:val="22"/>
                <w:szCs w:val="22"/>
              </w:rPr>
            </w:pPr>
            <w:r w:rsidRPr="00656819">
              <w:rPr>
                <w:rFonts w:asciiTheme="minorBidi" w:eastAsia="Arial" w:hAnsiTheme="minorBidi"/>
                <w:color w:val="000000"/>
                <w:sz w:val="22"/>
                <w:szCs w:val="22"/>
              </w:rPr>
              <w:t xml:space="preserve">Inspect gear mechanism (linkage bushes and bearings, shafts of </w:t>
            </w:r>
            <w:r w:rsidR="00326587" w:rsidRPr="00656819">
              <w:rPr>
                <w:rFonts w:asciiTheme="minorBidi" w:hAnsiTheme="minorBidi"/>
                <w:sz w:val="22"/>
                <w:szCs w:val="22"/>
              </w:rPr>
              <w:t>g</w:t>
            </w:r>
            <w:r w:rsidRPr="00656819">
              <w:rPr>
                <w:rFonts w:asciiTheme="minorBidi" w:hAnsiTheme="minorBidi"/>
                <w:sz w:val="22"/>
                <w:szCs w:val="22"/>
              </w:rPr>
              <w:t xml:space="preserve">ears), </w:t>
            </w:r>
            <w:r w:rsidRPr="00656819">
              <w:rPr>
                <w:rFonts w:asciiTheme="minorBidi" w:eastAsia="Arial" w:hAnsiTheme="minorBidi"/>
                <w:color w:val="000000"/>
                <w:sz w:val="22"/>
                <w:szCs w:val="22"/>
              </w:rPr>
              <w:t>oil level and leakage.</w:t>
            </w:r>
          </w:p>
          <w:p w14:paraId="0CB6C88D" w14:textId="77777777" w:rsidR="00FC1F8B" w:rsidRPr="00656819" w:rsidRDefault="00C41DCB" w:rsidP="00656819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Bidi" w:hAnsiTheme="minorBidi"/>
                <w:color w:val="FF0000"/>
                <w:sz w:val="22"/>
                <w:szCs w:val="22"/>
              </w:rPr>
            </w:pPr>
            <w:r w:rsidRPr="00656819">
              <w:rPr>
                <w:rFonts w:asciiTheme="minorBidi" w:eastAsia="Arial" w:hAnsiTheme="minorBidi"/>
                <w:color w:val="000000"/>
                <w:sz w:val="22"/>
                <w:szCs w:val="22"/>
              </w:rPr>
              <w:t>Detect fault in manual transmission system as per SOPs</w:t>
            </w:r>
          </w:p>
          <w:p w14:paraId="0CB6C88E" w14:textId="77777777" w:rsidR="008D4019" w:rsidRPr="00656819" w:rsidRDefault="008D4019" w:rsidP="00656819">
            <w:pPr>
              <w:pStyle w:val="ListParagraph"/>
              <w:numPr>
                <w:ilvl w:val="0"/>
                <w:numId w:val="5"/>
              </w:num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Replace/repair faulty components in manual transmission syst</w:t>
            </w:r>
            <w:r w:rsidR="00696AD6"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em</w:t>
            </w:r>
          </w:p>
          <w:p w14:paraId="0CB6C88F" w14:textId="77777777" w:rsidR="00C41DCB" w:rsidRPr="00656819" w:rsidRDefault="00C41DCB" w:rsidP="00656819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emove the faulty components.</w:t>
            </w:r>
          </w:p>
          <w:p w14:paraId="0CB6C890" w14:textId="77777777" w:rsidR="00C41DCB" w:rsidRPr="00656819" w:rsidRDefault="00C41DCB" w:rsidP="00656819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epair/Replace the faulty components.</w:t>
            </w:r>
          </w:p>
          <w:p w14:paraId="0CB6C891" w14:textId="77777777" w:rsidR="00C41DCB" w:rsidRPr="00656819" w:rsidRDefault="00C41DCB" w:rsidP="00656819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Assemble/connect the repaired/replaced component.</w:t>
            </w:r>
          </w:p>
          <w:p w14:paraId="0CB6C892" w14:textId="77777777" w:rsidR="00FC1F8B" w:rsidRPr="00656819" w:rsidRDefault="00C41DCB" w:rsidP="00656819">
            <w:pPr>
              <w:pStyle w:val="ListParagraph"/>
              <w:numPr>
                <w:ilvl w:val="0"/>
                <w:numId w:val="8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Test the Repair/Replace component as per SOPs.</w:t>
            </w:r>
          </w:p>
          <w:p w14:paraId="0CB6C893" w14:textId="77777777" w:rsidR="008D4019" w:rsidRPr="00656819" w:rsidRDefault="008D4019" w:rsidP="00656819">
            <w:pPr>
              <w:pStyle w:val="ListParagraph"/>
              <w:numPr>
                <w:ilvl w:val="0"/>
                <w:numId w:val="5"/>
              </w:num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Diagnose fault in automatic transmission System</w:t>
            </w:r>
          </w:p>
          <w:p w14:paraId="0CB6C894" w14:textId="77777777" w:rsidR="00C41DCB" w:rsidRPr="00656819" w:rsidRDefault="00C41DCB" w:rsidP="006568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Perform road test at different speeds for smooth operations of torque converter and gear shifting as per SOPs.</w:t>
            </w:r>
          </w:p>
          <w:p w14:paraId="0CB6C895" w14:textId="77777777" w:rsidR="00C41DCB" w:rsidRPr="00656819" w:rsidRDefault="00C41DCB" w:rsidP="006568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lastRenderedPageBreak/>
              <w:t>Inspect automatic transmission mounts for faults.</w:t>
            </w:r>
          </w:p>
          <w:p w14:paraId="0CB6C896" w14:textId="77777777" w:rsidR="00C41DCB" w:rsidRPr="00656819" w:rsidRDefault="00C41DCB" w:rsidP="006568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Inspect automatic transmission fluid (ATF) level according to SOPs and identify leaks.</w:t>
            </w:r>
          </w:p>
          <w:p w14:paraId="0CB6C897" w14:textId="77777777" w:rsidR="00C41DCB" w:rsidRPr="00656819" w:rsidRDefault="00C41DCB" w:rsidP="006568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Check automatic transmission solenoid by using automotive scanner.</w:t>
            </w:r>
          </w:p>
          <w:p w14:paraId="0CB6C898" w14:textId="77777777" w:rsidR="00C41DCB" w:rsidRPr="00656819" w:rsidRDefault="00C41DCB" w:rsidP="006568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Check electrical controls and Hydraulic pressure of automatic transmission.</w:t>
            </w:r>
          </w:p>
          <w:p w14:paraId="0CB6C899" w14:textId="77777777" w:rsidR="00FC1F8B" w:rsidRPr="00656819" w:rsidRDefault="00C41DCB" w:rsidP="006568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color w:val="FF0000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Diagnose faults in automatic transmission system as per SOPs.</w:t>
            </w:r>
          </w:p>
          <w:p w14:paraId="0CB6C89A" w14:textId="77777777" w:rsidR="00FC1F8B" w:rsidRPr="00656819" w:rsidRDefault="00FC1F8B" w:rsidP="00656819">
            <w:pPr>
              <w:pStyle w:val="ListParagraph"/>
              <w:ind w:left="1440"/>
              <w:rPr>
                <w:rFonts w:asciiTheme="minorBidi" w:hAnsiTheme="minorBidi"/>
                <w:b/>
                <w:bCs/>
                <w:color w:val="FF0000"/>
                <w:sz w:val="22"/>
                <w:szCs w:val="22"/>
              </w:rPr>
            </w:pPr>
          </w:p>
          <w:p w14:paraId="0CB6C89B" w14:textId="77777777" w:rsidR="008D4019" w:rsidRPr="00656819" w:rsidRDefault="008D4019" w:rsidP="00656819">
            <w:pPr>
              <w:pStyle w:val="ListParagraph"/>
              <w:numPr>
                <w:ilvl w:val="0"/>
                <w:numId w:val="5"/>
              </w:num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Repair/Replace faulty components in automatic transmission system</w:t>
            </w:r>
          </w:p>
          <w:p w14:paraId="0CB6C89C" w14:textId="77777777" w:rsidR="006F62D2" w:rsidRPr="00656819" w:rsidRDefault="006F62D2" w:rsidP="0065681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emove the faulty components.</w:t>
            </w:r>
          </w:p>
          <w:p w14:paraId="0CB6C89D" w14:textId="77777777" w:rsidR="006F62D2" w:rsidRPr="00656819" w:rsidRDefault="006F62D2" w:rsidP="0065681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epair/Replace the faulty components.</w:t>
            </w:r>
          </w:p>
          <w:p w14:paraId="0CB6C89E" w14:textId="77777777" w:rsidR="006F62D2" w:rsidRPr="00656819" w:rsidRDefault="006F62D2" w:rsidP="0065681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Assemble/connect the repaired/replaced component.</w:t>
            </w:r>
          </w:p>
          <w:p w14:paraId="0CB6C89F" w14:textId="77777777" w:rsidR="00164197" w:rsidRPr="00656819" w:rsidRDefault="006F62D2" w:rsidP="0065681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Test the Repair/Replace component as per SOPs.</w:t>
            </w:r>
          </w:p>
        </w:tc>
      </w:tr>
    </w:tbl>
    <w:p w14:paraId="0CB6C8A1" w14:textId="77777777" w:rsidR="005932FC" w:rsidRPr="00656819" w:rsidRDefault="005932FC" w:rsidP="00804B65">
      <w:pPr>
        <w:jc w:val="center"/>
        <w:rPr>
          <w:rFonts w:asciiTheme="minorBidi" w:hAnsiTheme="minorBidi"/>
          <w:b/>
          <w:sz w:val="32"/>
        </w:rPr>
      </w:pPr>
    </w:p>
    <w:p w14:paraId="0CB6C8A2" w14:textId="77777777" w:rsidR="00556FE0" w:rsidRPr="00656819" w:rsidRDefault="00556FE0" w:rsidP="00556FE0">
      <w:pPr>
        <w:rPr>
          <w:rFonts w:asciiTheme="minorBidi" w:hAnsiTheme="minorBidi"/>
          <w:b/>
          <w:sz w:val="32"/>
        </w:rPr>
        <w:sectPr w:rsidR="00556FE0" w:rsidRPr="00656819" w:rsidSect="006F3AE3">
          <w:footerReference w:type="default" r:id="rId9"/>
          <w:pgSz w:w="11907" w:h="16839" w:code="9"/>
          <w:pgMar w:top="1152" w:right="1152" w:bottom="1152" w:left="1152" w:header="720" w:footer="720" w:gutter="0"/>
          <w:cols w:space="720"/>
          <w:docGrid w:linePitch="360"/>
        </w:sectPr>
      </w:pPr>
    </w:p>
    <w:p w14:paraId="0CB6C8A3" w14:textId="77777777" w:rsidR="004D18BE" w:rsidRPr="00656819" w:rsidRDefault="004D18BE" w:rsidP="00556FE0">
      <w:pPr>
        <w:jc w:val="center"/>
        <w:rPr>
          <w:rFonts w:asciiTheme="minorBidi" w:hAnsiTheme="minorBidi"/>
          <w:b/>
          <w:sz w:val="24"/>
          <w:szCs w:val="18"/>
        </w:rPr>
      </w:pPr>
      <w:r w:rsidRPr="00656819">
        <w:rPr>
          <w:rFonts w:asciiTheme="minorBidi" w:hAnsiTheme="minorBidi"/>
          <w:b/>
          <w:sz w:val="24"/>
          <w:szCs w:val="18"/>
        </w:rPr>
        <w:lastRenderedPageBreak/>
        <w:t>Self-Assessment Checklis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094"/>
        <w:gridCol w:w="6815"/>
      </w:tblGrid>
      <w:tr w:rsidR="004D18BE" w:rsidRPr="00656819" w14:paraId="0CB6C8A6" w14:textId="77777777" w:rsidTr="006F3AE3">
        <w:trPr>
          <w:trHeight w:val="359"/>
        </w:trPr>
        <w:tc>
          <w:tcPr>
            <w:tcW w:w="2094" w:type="dxa"/>
            <w:vAlign w:val="center"/>
          </w:tcPr>
          <w:p w14:paraId="0CB6C8A4" w14:textId="77777777" w:rsidR="004D18BE" w:rsidRPr="00656819" w:rsidRDefault="004D18B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Candidate Name</w:t>
            </w:r>
          </w:p>
        </w:tc>
        <w:tc>
          <w:tcPr>
            <w:tcW w:w="6815" w:type="dxa"/>
            <w:vAlign w:val="center"/>
          </w:tcPr>
          <w:p w14:paraId="0CB6C8A5" w14:textId="77777777" w:rsidR="004D18BE" w:rsidRPr="00656819" w:rsidRDefault="004D18BE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4D18BE" w:rsidRPr="00656819" w14:paraId="0CB6C8A9" w14:textId="77777777" w:rsidTr="006F3AE3">
        <w:trPr>
          <w:trHeight w:val="350"/>
        </w:trPr>
        <w:tc>
          <w:tcPr>
            <w:tcW w:w="2094" w:type="dxa"/>
            <w:vAlign w:val="center"/>
          </w:tcPr>
          <w:p w14:paraId="0CB6C8A7" w14:textId="77777777" w:rsidR="004D18BE" w:rsidRPr="00656819" w:rsidRDefault="004D18B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Registration No.</w:t>
            </w:r>
          </w:p>
        </w:tc>
        <w:tc>
          <w:tcPr>
            <w:tcW w:w="6815" w:type="dxa"/>
            <w:vAlign w:val="center"/>
          </w:tcPr>
          <w:p w14:paraId="0CB6C8A8" w14:textId="77777777" w:rsidR="004D18BE" w:rsidRPr="00656819" w:rsidRDefault="004D18BE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0240EB" w:rsidRPr="00656819" w14:paraId="0CB6C8AC" w14:textId="77777777" w:rsidTr="000240EB">
        <w:trPr>
          <w:trHeight w:val="980"/>
        </w:trPr>
        <w:tc>
          <w:tcPr>
            <w:tcW w:w="2094" w:type="dxa"/>
            <w:vAlign w:val="center"/>
          </w:tcPr>
          <w:p w14:paraId="0CB6C8AA" w14:textId="77777777" w:rsidR="000240EB" w:rsidRPr="00656819" w:rsidRDefault="000240EB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6815" w:type="dxa"/>
            <w:shd w:val="clear" w:color="auto" w:fill="auto"/>
            <w:vAlign w:val="center"/>
          </w:tcPr>
          <w:p w14:paraId="0CB6C8AB" w14:textId="0B3B9200" w:rsidR="000240EB" w:rsidRPr="00656819" w:rsidRDefault="00BA41B9" w:rsidP="00656819">
            <w:pPr>
              <w:spacing w:before="240" w:after="120"/>
              <w:jc w:val="both"/>
              <w:rPr>
                <w:rFonts w:asciiTheme="minorBidi" w:eastAsia="Times New Roman" w:hAnsiTheme="minorBidi"/>
                <w:b/>
                <w:bCs/>
                <w:spacing w:val="40"/>
                <w:sz w:val="22"/>
                <w:szCs w:val="22"/>
              </w:rPr>
            </w:pPr>
            <w:r w:rsidRPr="00656819">
              <w:rPr>
                <w:rFonts w:asciiTheme="minorBidi" w:eastAsia="Times New Roman" w:hAnsiTheme="minorBidi"/>
                <w:b/>
                <w:bCs/>
                <w:spacing w:val="40"/>
                <w:sz w:val="22"/>
                <w:szCs w:val="22"/>
              </w:rPr>
              <w:t>Auto &amp; Farm Machinery Technician</w:t>
            </w:r>
          </w:p>
        </w:tc>
      </w:tr>
      <w:tr w:rsidR="000240EB" w:rsidRPr="00656819" w14:paraId="0CB6C8AF" w14:textId="77777777" w:rsidTr="000D04CA">
        <w:trPr>
          <w:trHeight w:val="262"/>
        </w:trPr>
        <w:tc>
          <w:tcPr>
            <w:tcW w:w="2094" w:type="dxa"/>
            <w:vAlign w:val="center"/>
          </w:tcPr>
          <w:p w14:paraId="0CB6C8AD" w14:textId="77777777" w:rsidR="000240EB" w:rsidRPr="00656819" w:rsidRDefault="000240EB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6815" w:type="dxa"/>
            <w:shd w:val="clear" w:color="auto" w:fill="auto"/>
            <w:vAlign w:val="center"/>
          </w:tcPr>
          <w:p w14:paraId="0CB6C8AE" w14:textId="3359C568" w:rsidR="000240EB" w:rsidRPr="00656819" w:rsidRDefault="00BA41B9" w:rsidP="0065681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0716MSA1808 Perform Repair/Maintenance of Transmission system</w:t>
            </w:r>
          </w:p>
        </w:tc>
      </w:tr>
      <w:tr w:rsidR="000D04CA" w:rsidRPr="00656819" w14:paraId="0CB6C8B2" w14:textId="77777777" w:rsidTr="000D04CA">
        <w:trPr>
          <w:trHeight w:val="377"/>
        </w:trPr>
        <w:tc>
          <w:tcPr>
            <w:tcW w:w="2094" w:type="dxa"/>
            <w:vAlign w:val="center"/>
          </w:tcPr>
          <w:p w14:paraId="0CB6C8B0" w14:textId="77777777" w:rsidR="000D04CA" w:rsidRPr="00656819" w:rsidRDefault="000D04CA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6815" w:type="dxa"/>
            <w:vAlign w:val="center"/>
          </w:tcPr>
          <w:p w14:paraId="0CB6C8B1" w14:textId="77777777" w:rsidR="000D04CA" w:rsidRPr="00656819" w:rsidRDefault="000D04CA" w:rsidP="0065681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0D04CA" w:rsidRPr="00656819" w14:paraId="0CB6C8BC" w14:textId="77777777" w:rsidTr="000D04CA">
        <w:trPr>
          <w:trHeight w:val="917"/>
        </w:trPr>
        <w:tc>
          <w:tcPr>
            <w:tcW w:w="2094" w:type="dxa"/>
            <w:vAlign w:val="center"/>
          </w:tcPr>
          <w:p w14:paraId="0CB6C8B3" w14:textId="77777777" w:rsidR="000D04CA" w:rsidRPr="00656819" w:rsidRDefault="000D04CA" w:rsidP="00656819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Assessment Task</w:t>
            </w:r>
          </w:p>
        </w:tc>
        <w:tc>
          <w:tcPr>
            <w:tcW w:w="6815" w:type="dxa"/>
            <w:vAlign w:val="center"/>
          </w:tcPr>
          <w:p w14:paraId="0CB6C8B4" w14:textId="77777777" w:rsidR="00795B11" w:rsidRPr="00656819" w:rsidRDefault="00795B11" w:rsidP="00656819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Arrange tools and equipment to diagnose fault in transmission system</w:t>
            </w:r>
          </w:p>
          <w:p w14:paraId="0CB6C8B5" w14:textId="77777777" w:rsidR="00795B11" w:rsidRPr="00656819" w:rsidRDefault="00795B11" w:rsidP="00656819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Diagnose fault in manual transmission system</w:t>
            </w:r>
          </w:p>
          <w:p w14:paraId="0CB6C8B6" w14:textId="77777777" w:rsidR="00795B11" w:rsidRPr="00656819" w:rsidRDefault="00795B11" w:rsidP="00656819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eplace/repair faulty components in manual transmission system</w:t>
            </w:r>
          </w:p>
          <w:p w14:paraId="0CB6C8B7" w14:textId="77777777" w:rsidR="00795B11" w:rsidRPr="00656819" w:rsidRDefault="00795B11" w:rsidP="00656819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Diagnose fault in automatic transmission System</w:t>
            </w:r>
          </w:p>
          <w:p w14:paraId="0CB6C8B8" w14:textId="77777777" w:rsidR="00795B11" w:rsidRPr="00656819" w:rsidRDefault="00795B11" w:rsidP="00656819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epair/Replace faulty components in automatic transmission system</w:t>
            </w:r>
          </w:p>
          <w:p w14:paraId="0CB6C8B9" w14:textId="77777777" w:rsidR="0029737C" w:rsidRPr="00656819" w:rsidRDefault="0029737C" w:rsidP="00656819">
            <w:pPr>
              <w:ind w:left="360"/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  <w:p w14:paraId="74CF0C7A" w14:textId="77777777" w:rsidR="00AB0660" w:rsidRPr="00656819" w:rsidRDefault="00795B11" w:rsidP="00656819">
            <w:pPr>
              <w:ind w:left="1038" w:hanging="1038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Activity</w:t>
            </w:r>
            <w:r w:rsidR="0029737C"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: </w:t>
            </w:r>
          </w:p>
          <w:p w14:paraId="6E08B6AD" w14:textId="77777777" w:rsidR="00AB0660" w:rsidRPr="00656819" w:rsidRDefault="00AB0660" w:rsidP="00656819">
            <w:pPr>
              <w:ind w:left="1038" w:hanging="88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Task 1:</w:t>
            </w:r>
          </w:p>
          <w:p w14:paraId="0CB6C8BA" w14:textId="0CC67A46" w:rsidR="000D04CA" w:rsidRPr="00656819" w:rsidRDefault="0029737C" w:rsidP="00656819">
            <w:pPr>
              <w:ind w:left="950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Perform replacement of counter shaft in manual transmission</w:t>
            </w:r>
            <w:r w:rsidR="00A43A31" w:rsidRPr="00656819">
              <w:rPr>
                <w:rFonts w:asciiTheme="minorBidi" w:hAnsiTheme="minorBidi"/>
                <w:sz w:val="22"/>
                <w:szCs w:val="22"/>
              </w:rPr>
              <w:t xml:space="preserve"> by using tool and </w:t>
            </w:r>
            <w:r w:rsidR="004A3CA1" w:rsidRPr="00656819">
              <w:rPr>
                <w:rFonts w:asciiTheme="minorBidi" w:hAnsiTheme="minorBidi"/>
                <w:sz w:val="22"/>
                <w:szCs w:val="22"/>
              </w:rPr>
              <w:t>equipment</w:t>
            </w:r>
            <w:r w:rsidR="00AB0660" w:rsidRPr="00656819">
              <w:rPr>
                <w:rFonts w:asciiTheme="minorBidi" w:hAnsiTheme="minorBidi"/>
                <w:sz w:val="22"/>
                <w:szCs w:val="22"/>
              </w:rPr>
              <w:t>.</w:t>
            </w:r>
          </w:p>
          <w:p w14:paraId="78817D03" w14:textId="0374C7D2" w:rsidR="00AB0660" w:rsidRPr="00656819" w:rsidRDefault="00AB0660" w:rsidP="00656819">
            <w:pPr>
              <w:ind w:left="95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Task</w:t>
            </w:r>
            <w:r w:rsidR="00F87ECD"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 xml:space="preserve"> 2:</w:t>
            </w:r>
          </w:p>
          <w:p w14:paraId="70750063" w14:textId="11ECEC50" w:rsidR="00F87ECD" w:rsidRPr="00656819" w:rsidRDefault="00F87ECD" w:rsidP="00656819">
            <w:pPr>
              <w:ind w:left="950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 xml:space="preserve">Perform replacement of Clutch Band in </w:t>
            </w:r>
            <w:r w:rsidR="00F831F9" w:rsidRPr="00656819">
              <w:rPr>
                <w:rFonts w:asciiTheme="minorBidi" w:hAnsiTheme="minorBidi"/>
                <w:sz w:val="22"/>
                <w:szCs w:val="22"/>
              </w:rPr>
              <w:t>automatic</w:t>
            </w:r>
            <w:r w:rsidRPr="00656819">
              <w:rPr>
                <w:rFonts w:asciiTheme="minorBidi" w:hAnsiTheme="minorBidi"/>
                <w:sz w:val="22"/>
                <w:szCs w:val="22"/>
              </w:rPr>
              <w:t xml:space="preserve"> transmission by using tool and equipment.</w:t>
            </w:r>
          </w:p>
          <w:p w14:paraId="0CB6C8BB" w14:textId="77777777" w:rsidR="0029737C" w:rsidRPr="00656819" w:rsidRDefault="0029737C" w:rsidP="00656819">
            <w:pPr>
              <w:ind w:left="360"/>
              <w:rPr>
                <w:rFonts w:asciiTheme="minorBidi" w:hAnsiTheme="minorBidi"/>
                <w:b/>
                <w:bCs/>
                <w:sz w:val="22"/>
                <w:szCs w:val="22"/>
              </w:rPr>
            </w:pPr>
          </w:p>
        </w:tc>
      </w:tr>
    </w:tbl>
    <w:p w14:paraId="0CB6C8BD" w14:textId="77777777" w:rsidR="004D18BE" w:rsidRPr="00656819" w:rsidRDefault="004D18BE" w:rsidP="00804B65">
      <w:pPr>
        <w:spacing w:line="240" w:lineRule="auto"/>
        <w:rPr>
          <w:rFonts w:asciiTheme="minorBidi" w:hAnsiTheme="minorBidi"/>
          <w:sz w:val="28"/>
        </w:rPr>
      </w:pPr>
      <w:r w:rsidRPr="00656819">
        <w:rPr>
          <w:rFonts w:asciiTheme="minorBidi" w:hAnsiTheme="minorBidi"/>
          <w:sz w:val="28"/>
        </w:rPr>
        <w:t>I can………………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739"/>
        <w:gridCol w:w="1059"/>
        <w:gridCol w:w="1111"/>
      </w:tblGrid>
      <w:tr w:rsidR="004D18BE" w:rsidRPr="00656819" w14:paraId="0CB6C8C1" w14:textId="77777777" w:rsidTr="00875C67">
        <w:trPr>
          <w:trHeight w:val="398"/>
        </w:trPr>
        <w:tc>
          <w:tcPr>
            <w:tcW w:w="6739" w:type="dxa"/>
            <w:shd w:val="clear" w:color="auto" w:fill="auto"/>
            <w:vAlign w:val="center"/>
          </w:tcPr>
          <w:p w14:paraId="0CB6C8BE" w14:textId="77777777" w:rsidR="004D18BE" w:rsidRPr="00656819" w:rsidRDefault="004D18BE" w:rsidP="00073EDA">
            <w:pPr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  <w:b/>
                <w:bCs/>
              </w:rPr>
              <w:t>Performance Criteria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0CB6C8BF" w14:textId="77777777" w:rsidR="004D18BE" w:rsidRPr="00656819" w:rsidRDefault="004D18BE" w:rsidP="00B667A5">
            <w:pPr>
              <w:jc w:val="center"/>
              <w:rPr>
                <w:rFonts w:asciiTheme="minorBidi" w:hAnsiTheme="minorBidi"/>
                <w:b/>
              </w:rPr>
            </w:pPr>
            <w:r w:rsidRPr="00656819">
              <w:rPr>
                <w:rFonts w:asciiTheme="minorBidi" w:hAnsiTheme="minorBidi"/>
                <w:b/>
              </w:rPr>
              <w:t>Yes</w:t>
            </w:r>
          </w:p>
        </w:tc>
        <w:tc>
          <w:tcPr>
            <w:tcW w:w="1111" w:type="dxa"/>
            <w:shd w:val="clear" w:color="auto" w:fill="auto"/>
            <w:vAlign w:val="center"/>
          </w:tcPr>
          <w:p w14:paraId="0CB6C8C0" w14:textId="77777777" w:rsidR="004D18BE" w:rsidRPr="00656819" w:rsidRDefault="004D18BE" w:rsidP="00B667A5">
            <w:pPr>
              <w:jc w:val="center"/>
              <w:rPr>
                <w:rFonts w:asciiTheme="minorBidi" w:hAnsiTheme="minorBidi"/>
                <w:b/>
              </w:rPr>
            </w:pPr>
            <w:r w:rsidRPr="00656819">
              <w:rPr>
                <w:rFonts w:asciiTheme="minorBidi" w:hAnsiTheme="minorBidi"/>
                <w:b/>
              </w:rPr>
              <w:t>No</w:t>
            </w:r>
          </w:p>
        </w:tc>
      </w:tr>
      <w:tr w:rsidR="00EF3E73" w:rsidRPr="00656819" w14:paraId="28F8B601" w14:textId="77777777" w:rsidTr="00CC0E8F">
        <w:trPr>
          <w:trHeight w:val="398"/>
        </w:trPr>
        <w:tc>
          <w:tcPr>
            <w:tcW w:w="6739" w:type="dxa"/>
          </w:tcPr>
          <w:p w14:paraId="01817533" w14:textId="77777777" w:rsidR="00EF3E73" w:rsidRPr="00656819" w:rsidRDefault="00EF3E73" w:rsidP="00EF3E73">
            <w:pPr>
              <w:ind w:left="610" w:hanging="88"/>
              <w:rPr>
                <w:rFonts w:asciiTheme="minorBidi" w:hAnsiTheme="minorBidi"/>
                <w:b/>
                <w:bCs/>
              </w:rPr>
            </w:pPr>
            <w:r w:rsidRPr="00656819">
              <w:rPr>
                <w:rFonts w:asciiTheme="minorBidi" w:hAnsiTheme="minorBidi"/>
                <w:b/>
                <w:bCs/>
              </w:rPr>
              <w:t>Task 1:</w:t>
            </w:r>
          </w:p>
          <w:p w14:paraId="40F30506" w14:textId="5A9FE703" w:rsidR="00EF3E73" w:rsidRPr="00656819" w:rsidRDefault="00EF3E73" w:rsidP="00EF3E73">
            <w:pPr>
              <w:ind w:left="520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t>Perform replacement of counter shaft in manual transmission by using tool and equipment.</w:t>
            </w:r>
          </w:p>
        </w:tc>
        <w:tc>
          <w:tcPr>
            <w:tcW w:w="1059" w:type="dxa"/>
            <w:vAlign w:val="center"/>
          </w:tcPr>
          <w:p w14:paraId="461491C5" w14:textId="77777777" w:rsidR="00EF3E73" w:rsidRPr="00656819" w:rsidRDefault="00EF3E73" w:rsidP="00795B11">
            <w:pPr>
              <w:rPr>
                <w:rFonts w:asciiTheme="minorBidi" w:hAnsiTheme="minorBidi"/>
                <w:noProof/>
              </w:rPr>
            </w:pPr>
          </w:p>
        </w:tc>
        <w:tc>
          <w:tcPr>
            <w:tcW w:w="1111" w:type="dxa"/>
            <w:vAlign w:val="center"/>
          </w:tcPr>
          <w:p w14:paraId="1E291433" w14:textId="77777777" w:rsidR="00EF3E73" w:rsidRPr="00656819" w:rsidRDefault="00EF3E73" w:rsidP="00795B11">
            <w:pPr>
              <w:rPr>
                <w:rFonts w:asciiTheme="minorBidi" w:hAnsiTheme="minorBidi"/>
                <w:noProof/>
              </w:rPr>
            </w:pPr>
          </w:p>
        </w:tc>
      </w:tr>
      <w:tr w:rsidR="00795B11" w:rsidRPr="00656819" w14:paraId="0CB6C8C5" w14:textId="77777777" w:rsidTr="00CC0E8F">
        <w:trPr>
          <w:trHeight w:val="398"/>
        </w:trPr>
        <w:tc>
          <w:tcPr>
            <w:tcW w:w="6739" w:type="dxa"/>
          </w:tcPr>
          <w:p w14:paraId="0CB6C8C2" w14:textId="77777777" w:rsidR="00795B11" w:rsidRPr="00656819" w:rsidRDefault="00795B11">
            <w:pPr>
              <w:pStyle w:val="ListParagraph"/>
              <w:numPr>
                <w:ilvl w:val="0"/>
                <w:numId w:val="2"/>
              </w:numPr>
              <w:ind w:left="518"/>
              <w:rPr>
                <w:rFonts w:asciiTheme="minorBidi" w:hAnsiTheme="minorBidi"/>
                <w:sz w:val="22"/>
                <w:szCs w:val="22"/>
              </w:rPr>
            </w:pPr>
            <w:bookmarkStart w:id="1" w:name="_Hlk175043427"/>
            <w:r w:rsidRPr="00656819">
              <w:rPr>
                <w:rFonts w:asciiTheme="minorBidi" w:eastAsia="Arial" w:hAnsiTheme="minorBidi"/>
                <w:color w:val="000000"/>
              </w:rPr>
              <w:t>Use PPE as per SOPs.</w:t>
            </w:r>
          </w:p>
        </w:tc>
        <w:tc>
          <w:tcPr>
            <w:tcW w:w="1059" w:type="dxa"/>
            <w:vAlign w:val="center"/>
          </w:tcPr>
          <w:p w14:paraId="0CB6C8C3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5E">
                <v:roundrect id="Rounded Rectangle 32" o:spid="_x0000_s1026" style="position:absolute;margin-left:7.55pt;margin-top:2.5pt;width:28.45pt;height:12.85pt;z-index:25185945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8C4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5F">
                <v:roundrect id="Rounded Rectangle 33" o:spid="_x0000_s1074" style="position:absolute;margin-left:9.3pt;margin-top:2.5pt;width:28.45pt;height:12.85pt;z-index:25186048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795B11" w:rsidRPr="00656819" w14:paraId="0CB6C8C9" w14:textId="77777777" w:rsidTr="00CC0E8F">
        <w:trPr>
          <w:trHeight w:val="398"/>
        </w:trPr>
        <w:tc>
          <w:tcPr>
            <w:tcW w:w="6739" w:type="dxa"/>
          </w:tcPr>
          <w:p w14:paraId="0CB6C8C6" w14:textId="77777777" w:rsidR="00795B11" w:rsidRPr="00656819" w:rsidRDefault="00795B11">
            <w:pPr>
              <w:pStyle w:val="ListParagraph"/>
              <w:numPr>
                <w:ilvl w:val="0"/>
                <w:numId w:val="2"/>
              </w:numPr>
              <w:ind w:left="518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eastAsia="Arial" w:hAnsiTheme="minorBidi"/>
                <w:color w:val="000000"/>
              </w:rPr>
              <w:t>Arrange tools and equipment to diagnose fault in transmission system</w:t>
            </w:r>
          </w:p>
        </w:tc>
        <w:tc>
          <w:tcPr>
            <w:tcW w:w="1059" w:type="dxa"/>
            <w:vAlign w:val="center"/>
          </w:tcPr>
          <w:p w14:paraId="0CB6C8C7" w14:textId="77777777" w:rsidR="00795B11" w:rsidRPr="00656819" w:rsidRDefault="00656819" w:rsidP="00795B11">
            <w:pPr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60">
                <v:roundrect id="Rounded Rectangle 10" o:spid="_x0000_s1073" style="position:absolute;margin-left:8.5pt;margin-top:5pt;width:28.45pt;height:12.85pt;z-index:25185740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8C8" w14:textId="77777777" w:rsidR="00795B11" w:rsidRPr="00656819" w:rsidRDefault="00656819" w:rsidP="00795B11">
            <w:pPr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61">
                <v:roundrect id="Rounded Rectangle 11" o:spid="_x0000_s1072" style="position:absolute;margin-left:9.5pt;margin-top:4.95pt;width:28.5pt;height:12.9pt;z-index:2518584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95B11" w:rsidRPr="00656819" w14:paraId="0CB6C8CD" w14:textId="77777777" w:rsidTr="00913F0B">
        <w:trPr>
          <w:trHeight w:val="398"/>
        </w:trPr>
        <w:tc>
          <w:tcPr>
            <w:tcW w:w="6739" w:type="dxa"/>
          </w:tcPr>
          <w:p w14:paraId="0CB6C8CA" w14:textId="77777777" w:rsidR="00795B11" w:rsidRPr="00656819" w:rsidRDefault="00795B11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eastAsia="Arial" w:hAnsiTheme="minorBidi"/>
                <w:color w:val="000000"/>
              </w:rPr>
              <w:t>Inspect manual gear system.</w:t>
            </w:r>
          </w:p>
        </w:tc>
        <w:tc>
          <w:tcPr>
            <w:tcW w:w="1059" w:type="dxa"/>
            <w:vAlign w:val="center"/>
          </w:tcPr>
          <w:p w14:paraId="0CB6C8CB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62">
                <v:roundrect id="Rounded Rectangle 12" o:spid="_x0000_s1071" style="position:absolute;margin-left:8.8pt;margin-top:3.4pt;width:28.5pt;height:12.9pt;z-index:2518625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3wp2Z3QAAAAYBAAAPAAAA&#10;ZHJzL2Rvd25yZXYueG1sTI/BTsMwEETvSPyDtUjcqENAaQlxKgTigFSh0lYCbm682KHxOordNvD1&#10;LCc4Ps1o9m01H30nDjjENpCCy0kGAqkJpiWrYLN+vJiBiEmT0V0gVPCFEeb16UmlSxOO9IKHVbKC&#10;RyiWWoFLqS+ljI1Dr+Mk9EicfYTB68Q4WGkGfeRx38k8ywrpdUt8weke7x02u9XeKzDfxr4unmbv&#10;y93b84P7TNHmNwulzs/Gu1sQCcf0V4ZffVaHmp22YU8mio55WnBTQcEPcDy9ZtwquMoLkHUl/+vX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C3wp2Z3QAAAAYBAAAPAAAAAAAAAAAA&#10;AAAAAMg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8CC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63">
                <v:roundrect id="Rounded Rectangle 4" o:spid="_x0000_s1070" style="position:absolute;margin-left:9.5pt;margin-top:3.4pt;width:28.5pt;height:12.9pt;z-index:2518635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Ds/s1K3QAAAAYBAAAPAAAA&#10;ZHJzL2Rvd25yZXYueG1sTI9BS8NAEIXvgv9hGcGb3ZhCbGM2RZQehCJaBfW2zY67sdnZkN220V/v&#10;eGqPH294871qMfpO7HGIbSAF15MMBFITTEtWwdvr8moGIiZNRneBUMEPRljU52eVLk040Avu18kK&#10;LqFYagUupb6UMjYOvY6T0CNx9hUGrxPjYKUZ9IHLfSfzLCuk1y3xB6d7vHfYbNc7r8D8Gvu+epx9&#10;Pm8/nh7cd4o2n6+UurwY725BJBzT8Rj+9VkdanbahB2ZKDrmOU9JCgoewPFNwbhRMM0LkHUlT/Xr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Ds/s1K3QAAAAYBAAAPAAAAAAAAAAAA&#10;AAAAAMgEAABkcnMvZG93bnJldi54bWxQSwUGAAAAAAQABADzAAAA0gUAAAAA&#10;" filled="f" strokecolor="#243f60 [1604]" strokeweight=".25pt"/>
              </w:pict>
            </w:r>
          </w:p>
        </w:tc>
      </w:tr>
      <w:tr w:rsidR="00795B11" w:rsidRPr="00656819" w14:paraId="0CB6C8D1" w14:textId="77777777" w:rsidTr="00913F0B">
        <w:trPr>
          <w:trHeight w:val="398"/>
        </w:trPr>
        <w:tc>
          <w:tcPr>
            <w:tcW w:w="6739" w:type="dxa"/>
          </w:tcPr>
          <w:p w14:paraId="0CB6C8CE" w14:textId="77777777" w:rsidR="00795B11" w:rsidRPr="00656819" w:rsidRDefault="00795B11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eastAsia="Arial" w:hAnsiTheme="minorBidi"/>
                <w:color w:val="000000"/>
              </w:rPr>
              <w:t>Inspect clutch mechanism (paddle, linkage).</w:t>
            </w:r>
          </w:p>
        </w:tc>
        <w:tc>
          <w:tcPr>
            <w:tcW w:w="1059" w:type="dxa"/>
            <w:vAlign w:val="center"/>
          </w:tcPr>
          <w:p w14:paraId="0CB6C8CF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64">
                <v:roundrect id="_x0000_s1069" style="position:absolute;margin-left:8.5pt;margin-top:5pt;width:28.45pt;height:12.85pt;z-index:25186457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8D0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65">
                <v:roundrect id="_x0000_s1068" style="position:absolute;margin-left:9.5pt;margin-top:4.95pt;width:28.5pt;height:12.9pt;z-index:2518656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95B11" w:rsidRPr="00656819" w14:paraId="0CB6C8D5" w14:textId="77777777" w:rsidTr="00913F0B">
        <w:trPr>
          <w:trHeight w:val="398"/>
        </w:trPr>
        <w:tc>
          <w:tcPr>
            <w:tcW w:w="6739" w:type="dxa"/>
          </w:tcPr>
          <w:p w14:paraId="0CB6C8D2" w14:textId="2447216E" w:rsidR="00795B11" w:rsidRPr="00656819" w:rsidRDefault="00795B11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eastAsia="Arial" w:hAnsiTheme="minorBidi"/>
                <w:color w:val="000000"/>
              </w:rPr>
              <w:t xml:space="preserve">Inspect </w:t>
            </w:r>
            <w:r w:rsidR="008C46FC" w:rsidRPr="00656819">
              <w:rPr>
                <w:rFonts w:asciiTheme="minorBidi" w:eastAsia="Arial" w:hAnsiTheme="minorBidi"/>
                <w:color w:val="000000"/>
              </w:rPr>
              <w:t>transmission oil</w:t>
            </w:r>
            <w:r w:rsidRPr="00656819">
              <w:rPr>
                <w:rFonts w:asciiTheme="minorBidi" w:eastAsia="Arial" w:hAnsiTheme="minorBidi"/>
                <w:color w:val="000000"/>
              </w:rPr>
              <w:t xml:space="preserve"> conditions and leakage, according to specified standards.</w:t>
            </w:r>
          </w:p>
        </w:tc>
        <w:tc>
          <w:tcPr>
            <w:tcW w:w="1059" w:type="dxa"/>
            <w:vAlign w:val="center"/>
          </w:tcPr>
          <w:p w14:paraId="0CB6C8D3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66">
                <v:roundrect id="_x0000_s1067" style="position:absolute;margin-left:8.8pt;margin-top:3.4pt;width:28.5pt;height:12.9pt;z-index:2518666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3wp2Z3QAAAAYBAAAPAAAA&#10;ZHJzL2Rvd25yZXYueG1sTI/BTsMwEETvSPyDtUjcqENAaQlxKgTigFSh0lYCbm682KHxOordNvD1&#10;LCc4Ps1o9m01H30nDjjENpCCy0kGAqkJpiWrYLN+vJiBiEmT0V0gVPCFEeb16UmlSxOO9IKHVbKC&#10;RyiWWoFLqS+ljI1Dr+Mk9EicfYTB68Q4WGkGfeRx38k8ywrpdUt8weke7x02u9XeKzDfxr4unmbv&#10;y93b84P7TNHmNwulzs/Gu1sQCcf0V4ZffVaHmp22YU8mio55WnBTQcEPcDy9ZtwquMoLkHUl/+vX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C3wp2Z3QAAAAYBAAAPAAAAAAAAAAAA&#10;AAAAAMg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8D4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67">
                <v:roundrect id="_x0000_s1066" style="position:absolute;margin-left:9.5pt;margin-top:3.4pt;width:28.5pt;height:12.9pt;z-index:2518676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" filled="f" strokecolor="#243f60 [1604]" strokeweight=".25pt"/>
              </w:pict>
            </w:r>
          </w:p>
        </w:tc>
      </w:tr>
      <w:tr w:rsidR="00795B11" w:rsidRPr="00656819" w14:paraId="0CB6C8D9" w14:textId="77777777" w:rsidTr="00913F0B">
        <w:trPr>
          <w:trHeight w:val="398"/>
        </w:trPr>
        <w:tc>
          <w:tcPr>
            <w:tcW w:w="6739" w:type="dxa"/>
          </w:tcPr>
          <w:p w14:paraId="0CB6C8D6" w14:textId="77777777" w:rsidR="00795B11" w:rsidRPr="00656819" w:rsidRDefault="00795B11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eastAsia="Arial" w:hAnsiTheme="minorBidi"/>
                <w:color w:val="000000"/>
              </w:rPr>
              <w:t xml:space="preserve">Inspect gear mechanism (linkage bushes and bearings, shafts of </w:t>
            </w:r>
            <w:r w:rsidRPr="00656819">
              <w:rPr>
                <w:rFonts w:asciiTheme="minorBidi" w:eastAsia="Arial" w:hAnsiTheme="minorBidi"/>
              </w:rPr>
              <w:t>gears)</w:t>
            </w:r>
            <w:r w:rsidRPr="00656819">
              <w:rPr>
                <w:rFonts w:asciiTheme="minorBidi" w:eastAsia="Arial" w:hAnsiTheme="minorBidi"/>
                <w:color w:val="000000"/>
              </w:rPr>
              <w:t>, oil level and leakage.</w:t>
            </w:r>
          </w:p>
        </w:tc>
        <w:tc>
          <w:tcPr>
            <w:tcW w:w="1059" w:type="dxa"/>
            <w:vAlign w:val="center"/>
          </w:tcPr>
          <w:p w14:paraId="0CB6C8D7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68">
                <v:roundrect id="_x0000_s1065" style="position:absolute;margin-left:7.55pt;margin-top:2.5pt;width:28.45pt;height:12.85pt;z-index:25186867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vwpjM3gAAAAY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8D8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69">
                <v:roundrect id="_x0000_s1064" style="position:absolute;margin-left:9.3pt;margin-top:2.5pt;width:28.45pt;height:12.85pt;z-index:25186969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D9RTPD3gAAAAYBAAAPAAAAAAAAAAAA&#10;AAAAAMcEAABkcnMvZG93bnJldi54bWxQSwUGAAAAAAQABADzAAAA0gUAAAAA&#10;" filled="f" strokecolor="#243f60 [1604]" strokeweight=".25pt"/>
              </w:pict>
            </w:r>
          </w:p>
        </w:tc>
      </w:tr>
      <w:tr w:rsidR="00795B11" w:rsidRPr="00656819" w14:paraId="0CB6C8DD" w14:textId="77777777" w:rsidTr="00913F0B">
        <w:trPr>
          <w:trHeight w:val="398"/>
        </w:trPr>
        <w:tc>
          <w:tcPr>
            <w:tcW w:w="6739" w:type="dxa"/>
          </w:tcPr>
          <w:p w14:paraId="0CB6C8DA" w14:textId="77777777" w:rsidR="00795B11" w:rsidRPr="00656819" w:rsidRDefault="00795B11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eastAsia="Arial" w:hAnsiTheme="minorBidi"/>
                <w:color w:val="000000"/>
                <w:szCs w:val="20"/>
              </w:rPr>
              <w:t>Detect fault in manual transmission system as per SOPs</w:t>
            </w:r>
          </w:p>
        </w:tc>
        <w:tc>
          <w:tcPr>
            <w:tcW w:w="1059" w:type="dxa"/>
            <w:vAlign w:val="center"/>
          </w:tcPr>
          <w:p w14:paraId="0CB6C8DB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6A">
                <v:roundrect id="_x0000_s1063" style="position:absolute;margin-left:8.5pt;margin-top:5pt;width:28.45pt;height:12.85pt;z-index:2518707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8DC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6B">
                <v:roundrect id="_x0000_s1062" style="position:absolute;margin-left:9.5pt;margin-top:4.95pt;width:28.5pt;height:12.9pt;z-index:2518717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95B11" w:rsidRPr="00656819" w14:paraId="0CB6C8E1" w14:textId="77777777" w:rsidTr="006C0441">
        <w:trPr>
          <w:trHeight w:val="398"/>
        </w:trPr>
        <w:tc>
          <w:tcPr>
            <w:tcW w:w="6739" w:type="dxa"/>
          </w:tcPr>
          <w:p w14:paraId="0CB6C8DE" w14:textId="77777777" w:rsidR="00795B11" w:rsidRPr="00656819" w:rsidRDefault="00795B11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t>Remove the faulty components.</w:t>
            </w:r>
          </w:p>
        </w:tc>
        <w:tc>
          <w:tcPr>
            <w:tcW w:w="1059" w:type="dxa"/>
            <w:vAlign w:val="center"/>
          </w:tcPr>
          <w:p w14:paraId="0CB6C8DF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6C">
                <v:roundrect id="_x0000_s1061" style="position:absolute;margin-left:8.5pt;margin-top:5pt;width:28.45pt;height:12.85pt;z-index:25187379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8E0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6D">
                <v:roundrect id="_x0000_s1060" style="position:absolute;margin-left:9.5pt;margin-top:4.95pt;width:28.5pt;height:12.9pt;z-index:2518748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95B11" w:rsidRPr="00656819" w14:paraId="0CB6C8E5" w14:textId="77777777" w:rsidTr="006C0441">
        <w:trPr>
          <w:trHeight w:val="398"/>
        </w:trPr>
        <w:tc>
          <w:tcPr>
            <w:tcW w:w="6739" w:type="dxa"/>
          </w:tcPr>
          <w:p w14:paraId="0CB6C8E2" w14:textId="77777777" w:rsidR="00795B11" w:rsidRPr="00656819" w:rsidRDefault="00795B11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t>Repair/Replace the faulty components.</w:t>
            </w:r>
          </w:p>
        </w:tc>
        <w:tc>
          <w:tcPr>
            <w:tcW w:w="1059" w:type="dxa"/>
            <w:vAlign w:val="center"/>
          </w:tcPr>
          <w:p w14:paraId="0CB6C8E3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6E">
                <v:roundrect id="_x0000_s1059" style="position:absolute;margin-left:8.5pt;margin-top:5pt;width:28.45pt;height:12.85pt;z-index:25187584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8E4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6F">
                <v:roundrect id="_x0000_s1058" style="position:absolute;margin-left:9.5pt;margin-top:4.95pt;width:28.5pt;height:12.9pt;z-index:2518768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95B11" w:rsidRPr="00656819" w14:paraId="0CB6C8E9" w14:textId="77777777" w:rsidTr="006C0441">
        <w:trPr>
          <w:trHeight w:val="398"/>
        </w:trPr>
        <w:tc>
          <w:tcPr>
            <w:tcW w:w="6739" w:type="dxa"/>
          </w:tcPr>
          <w:p w14:paraId="0CB6C8E6" w14:textId="77777777" w:rsidR="00795B11" w:rsidRPr="00656819" w:rsidRDefault="00795B11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t>Assemble/connect the repaired/replaced component.</w:t>
            </w:r>
          </w:p>
        </w:tc>
        <w:tc>
          <w:tcPr>
            <w:tcW w:w="1059" w:type="dxa"/>
            <w:vAlign w:val="center"/>
          </w:tcPr>
          <w:p w14:paraId="0CB6C8E7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70">
                <v:roundrect id="_x0000_s1057" style="position:absolute;margin-left:8.5pt;margin-top:5pt;width:28.45pt;height:12.85pt;z-index:25187788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8E8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71">
                <v:roundrect id="_x0000_s1056" style="position:absolute;margin-left:9.5pt;margin-top:4.95pt;width:28.5pt;height:12.9pt;z-index:2518789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95B11" w:rsidRPr="00656819" w14:paraId="0CB6C8ED" w14:textId="77777777" w:rsidTr="006C0441">
        <w:trPr>
          <w:trHeight w:val="398"/>
        </w:trPr>
        <w:tc>
          <w:tcPr>
            <w:tcW w:w="6739" w:type="dxa"/>
          </w:tcPr>
          <w:p w14:paraId="0CB6C8EA" w14:textId="77777777" w:rsidR="00795B11" w:rsidRPr="00656819" w:rsidRDefault="00795B11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t>Test the Repair/Replace component as per SOPs.</w:t>
            </w:r>
          </w:p>
        </w:tc>
        <w:tc>
          <w:tcPr>
            <w:tcW w:w="1059" w:type="dxa"/>
            <w:vAlign w:val="center"/>
          </w:tcPr>
          <w:p w14:paraId="0CB6C8EB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72">
                <v:roundrect id="_x0000_s1055" style="position:absolute;margin-left:8.5pt;margin-top:5pt;width:28.45pt;height:12.85pt;z-index:25188096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8EC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73">
                <v:roundrect id="_x0000_s1054" style="position:absolute;margin-left:9.5pt;margin-top:4.95pt;width:28.5pt;height:12.9pt;z-index:2518819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95B11" w:rsidRPr="00656819" w14:paraId="0CB6C8F1" w14:textId="77777777" w:rsidTr="004A5600">
        <w:trPr>
          <w:trHeight w:val="398"/>
        </w:trPr>
        <w:tc>
          <w:tcPr>
            <w:tcW w:w="6739" w:type="dxa"/>
          </w:tcPr>
          <w:p w14:paraId="0CB6C8EE" w14:textId="77777777" w:rsidR="00795B11" w:rsidRPr="00656819" w:rsidRDefault="00795B11">
            <w:pPr>
              <w:pStyle w:val="ListParagraph"/>
              <w:numPr>
                <w:ilvl w:val="0"/>
                <w:numId w:val="2"/>
              </w:numPr>
              <w:ind w:left="521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lastRenderedPageBreak/>
              <w:t>Perform road test at different speeds for smooth operations of torque converter and gear shifting as per SOPs.</w:t>
            </w:r>
          </w:p>
        </w:tc>
        <w:tc>
          <w:tcPr>
            <w:tcW w:w="1059" w:type="dxa"/>
            <w:vAlign w:val="center"/>
          </w:tcPr>
          <w:p w14:paraId="0CB6C8EF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74">
                <v:roundrect id="_x0000_s1053" style="position:absolute;margin-left:8.5pt;margin-top:5pt;width:28.45pt;height:12.85pt;z-index:25188300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8F0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75">
                <v:roundrect id="_x0000_s1052" style="position:absolute;margin-left:9.5pt;margin-top:4.95pt;width:28.5pt;height:12.9pt;z-index:2518840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8C46FC" w:rsidRPr="00656819" w14:paraId="1F9C6912" w14:textId="77777777" w:rsidTr="004A5600">
        <w:trPr>
          <w:trHeight w:val="398"/>
        </w:trPr>
        <w:tc>
          <w:tcPr>
            <w:tcW w:w="6739" w:type="dxa"/>
          </w:tcPr>
          <w:p w14:paraId="41CBA5CA" w14:textId="77777777" w:rsidR="008C46FC" w:rsidRPr="00656819" w:rsidRDefault="008C46FC" w:rsidP="008C46FC">
            <w:pPr>
              <w:ind w:left="520"/>
              <w:rPr>
                <w:rFonts w:asciiTheme="minorBidi" w:hAnsiTheme="minorBidi"/>
                <w:b/>
                <w:bCs/>
              </w:rPr>
            </w:pPr>
            <w:r w:rsidRPr="00656819">
              <w:rPr>
                <w:rFonts w:asciiTheme="minorBidi" w:hAnsiTheme="minorBidi"/>
                <w:b/>
                <w:bCs/>
              </w:rPr>
              <w:t>Task 2:</w:t>
            </w:r>
          </w:p>
          <w:p w14:paraId="338BA6C4" w14:textId="46C1EF3B" w:rsidR="008C46FC" w:rsidRPr="00656819" w:rsidRDefault="008C46FC" w:rsidP="008C46FC">
            <w:pPr>
              <w:ind w:left="520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t>Perform replacement of Clutch Band in automatic transmission by using tool and equipment.</w:t>
            </w:r>
          </w:p>
        </w:tc>
        <w:tc>
          <w:tcPr>
            <w:tcW w:w="1059" w:type="dxa"/>
            <w:vAlign w:val="center"/>
          </w:tcPr>
          <w:p w14:paraId="0F897DC1" w14:textId="77777777" w:rsidR="008C46FC" w:rsidRPr="00656819" w:rsidRDefault="008C46FC" w:rsidP="00795B11">
            <w:pPr>
              <w:rPr>
                <w:rFonts w:asciiTheme="minorBidi" w:hAnsiTheme="minorBidi"/>
                <w:noProof/>
              </w:rPr>
            </w:pPr>
          </w:p>
        </w:tc>
        <w:tc>
          <w:tcPr>
            <w:tcW w:w="1111" w:type="dxa"/>
            <w:vAlign w:val="center"/>
          </w:tcPr>
          <w:p w14:paraId="28AA12B5" w14:textId="77777777" w:rsidR="008C46FC" w:rsidRPr="00656819" w:rsidRDefault="008C46FC" w:rsidP="00795B11">
            <w:pPr>
              <w:rPr>
                <w:rFonts w:asciiTheme="minorBidi" w:hAnsiTheme="minorBidi"/>
                <w:noProof/>
              </w:rPr>
            </w:pPr>
          </w:p>
        </w:tc>
      </w:tr>
      <w:tr w:rsidR="00795B11" w:rsidRPr="00656819" w14:paraId="0CB6C8F5" w14:textId="77777777" w:rsidTr="004A5600">
        <w:trPr>
          <w:trHeight w:val="398"/>
        </w:trPr>
        <w:tc>
          <w:tcPr>
            <w:tcW w:w="6739" w:type="dxa"/>
          </w:tcPr>
          <w:p w14:paraId="0CB6C8F2" w14:textId="77777777" w:rsidR="00795B11" w:rsidRPr="00656819" w:rsidRDefault="00795B11" w:rsidP="008C46FC">
            <w:pPr>
              <w:pStyle w:val="ListParagraph"/>
              <w:numPr>
                <w:ilvl w:val="0"/>
                <w:numId w:val="11"/>
              </w:numPr>
              <w:ind w:left="520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t>Inspect automatic transmission mounts for faults.</w:t>
            </w:r>
          </w:p>
        </w:tc>
        <w:tc>
          <w:tcPr>
            <w:tcW w:w="1059" w:type="dxa"/>
            <w:vAlign w:val="center"/>
          </w:tcPr>
          <w:p w14:paraId="0CB6C8F3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76">
                <v:roundrect id="_x0000_s1051" style="position:absolute;margin-left:8.5pt;margin-top:5pt;width:28.45pt;height:12.85pt;z-index:25188505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8F4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77">
                <v:roundrect id="_x0000_s1050" style="position:absolute;margin-left:9.5pt;margin-top:4.95pt;width:28.5pt;height:12.9pt;z-index:2518860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95B11" w:rsidRPr="00656819" w14:paraId="0CB6C8F9" w14:textId="77777777" w:rsidTr="004A5600">
        <w:trPr>
          <w:trHeight w:val="398"/>
        </w:trPr>
        <w:tc>
          <w:tcPr>
            <w:tcW w:w="6739" w:type="dxa"/>
          </w:tcPr>
          <w:p w14:paraId="0CB6C8F6" w14:textId="77777777" w:rsidR="00795B11" w:rsidRPr="00656819" w:rsidRDefault="00795B11" w:rsidP="008C46FC">
            <w:pPr>
              <w:pStyle w:val="ListParagraph"/>
              <w:numPr>
                <w:ilvl w:val="0"/>
                <w:numId w:val="11"/>
              </w:numPr>
              <w:ind w:left="520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t>Inspect automatic transmission fluid (ATF) level according to SOPs and identify leaks.</w:t>
            </w:r>
          </w:p>
        </w:tc>
        <w:tc>
          <w:tcPr>
            <w:tcW w:w="1059" w:type="dxa"/>
            <w:vAlign w:val="center"/>
          </w:tcPr>
          <w:p w14:paraId="0CB6C8F7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78">
                <v:roundrect id="_x0000_s1049" style="position:absolute;margin-left:8.5pt;margin-top:5pt;width:28.45pt;height:12.85pt;z-index:25188710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8F8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79">
                <v:roundrect id="_x0000_s1048" style="position:absolute;margin-left:9.5pt;margin-top:4.95pt;width:28.5pt;height:12.9pt;z-index:2518881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95B11" w:rsidRPr="00656819" w14:paraId="0CB6C8FD" w14:textId="77777777" w:rsidTr="004A5600">
        <w:trPr>
          <w:trHeight w:val="398"/>
        </w:trPr>
        <w:tc>
          <w:tcPr>
            <w:tcW w:w="6739" w:type="dxa"/>
          </w:tcPr>
          <w:p w14:paraId="0CB6C8FA" w14:textId="77777777" w:rsidR="00795B11" w:rsidRPr="00656819" w:rsidRDefault="00795B11" w:rsidP="008C46FC">
            <w:pPr>
              <w:pStyle w:val="ListParagraph"/>
              <w:numPr>
                <w:ilvl w:val="0"/>
                <w:numId w:val="11"/>
              </w:numPr>
              <w:ind w:left="520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t>Check automatic transmission solenoid by using automotive scanner.</w:t>
            </w:r>
          </w:p>
        </w:tc>
        <w:tc>
          <w:tcPr>
            <w:tcW w:w="1059" w:type="dxa"/>
            <w:vAlign w:val="center"/>
          </w:tcPr>
          <w:p w14:paraId="0CB6C8FB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7A">
                <v:roundrect id="_x0000_s1047" style="position:absolute;margin-left:8.5pt;margin-top:5pt;width:28.45pt;height:12.85pt;z-index:25188915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8FC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7B">
                <v:roundrect id="_x0000_s1046" style="position:absolute;margin-left:9.5pt;margin-top:4.95pt;width:28.5pt;height:12.9pt;z-index:2518901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95B11" w:rsidRPr="00656819" w14:paraId="0CB6C901" w14:textId="77777777" w:rsidTr="004A5600">
        <w:trPr>
          <w:trHeight w:val="398"/>
        </w:trPr>
        <w:tc>
          <w:tcPr>
            <w:tcW w:w="6739" w:type="dxa"/>
          </w:tcPr>
          <w:p w14:paraId="0CB6C8FE" w14:textId="77777777" w:rsidR="00795B11" w:rsidRPr="00656819" w:rsidRDefault="00795B11" w:rsidP="008C46FC">
            <w:pPr>
              <w:pStyle w:val="ListParagraph"/>
              <w:numPr>
                <w:ilvl w:val="0"/>
                <w:numId w:val="11"/>
              </w:numPr>
              <w:ind w:left="520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t>Check electrical controls and Hydraulic pressure of automatic transmission.</w:t>
            </w:r>
          </w:p>
        </w:tc>
        <w:tc>
          <w:tcPr>
            <w:tcW w:w="1059" w:type="dxa"/>
            <w:vAlign w:val="center"/>
          </w:tcPr>
          <w:p w14:paraId="0CB6C8FF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7C">
                <v:roundrect id="_x0000_s1045" style="position:absolute;margin-left:8.5pt;margin-top:5pt;width:28.45pt;height:12.85pt;z-index:25189222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900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7D">
                <v:roundrect id="_x0000_s1044" style="position:absolute;margin-left:9.5pt;margin-top:4.95pt;width:28.5pt;height:12.9pt;z-index:2518932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95B11" w:rsidRPr="00656819" w14:paraId="0CB6C905" w14:textId="77777777" w:rsidTr="004A5600">
        <w:trPr>
          <w:trHeight w:val="398"/>
        </w:trPr>
        <w:tc>
          <w:tcPr>
            <w:tcW w:w="6739" w:type="dxa"/>
          </w:tcPr>
          <w:p w14:paraId="0CB6C902" w14:textId="77777777" w:rsidR="00795B11" w:rsidRPr="00656819" w:rsidRDefault="00795B11" w:rsidP="008C46FC">
            <w:pPr>
              <w:pStyle w:val="ListParagraph"/>
              <w:numPr>
                <w:ilvl w:val="0"/>
                <w:numId w:val="11"/>
              </w:numPr>
              <w:ind w:left="520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t>Diagnose faults in automatic transmission system as per SOPs.</w:t>
            </w:r>
          </w:p>
        </w:tc>
        <w:tc>
          <w:tcPr>
            <w:tcW w:w="1059" w:type="dxa"/>
            <w:vAlign w:val="center"/>
          </w:tcPr>
          <w:p w14:paraId="0CB6C903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7E">
                <v:roundrect id="_x0000_s1043" style="position:absolute;margin-left:8.5pt;margin-top:5pt;width:28.45pt;height:12.85pt;z-index:25189427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904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7F">
                <v:roundrect id="_x0000_s1042" style="position:absolute;margin-left:9.5pt;margin-top:4.95pt;width:28.5pt;height:12.9pt;z-index:2518952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95B11" w:rsidRPr="00656819" w14:paraId="0CB6C909" w14:textId="77777777" w:rsidTr="003A273B">
        <w:trPr>
          <w:trHeight w:val="398"/>
        </w:trPr>
        <w:tc>
          <w:tcPr>
            <w:tcW w:w="6739" w:type="dxa"/>
          </w:tcPr>
          <w:p w14:paraId="0CB6C906" w14:textId="77777777" w:rsidR="00795B11" w:rsidRPr="00656819" w:rsidRDefault="00795B11" w:rsidP="008C46FC">
            <w:pPr>
              <w:pStyle w:val="ListParagraph"/>
              <w:numPr>
                <w:ilvl w:val="0"/>
                <w:numId w:val="11"/>
              </w:numPr>
              <w:ind w:left="520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t>Remove the faulty components.</w:t>
            </w:r>
          </w:p>
        </w:tc>
        <w:tc>
          <w:tcPr>
            <w:tcW w:w="1059" w:type="dxa"/>
            <w:vAlign w:val="center"/>
          </w:tcPr>
          <w:p w14:paraId="0CB6C907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80">
                <v:roundrect id="_x0000_s1041" style="position:absolute;margin-left:8.5pt;margin-top:5pt;width:28.45pt;height:12.85pt;z-index:2518963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908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81">
                <v:roundrect id="_x0000_s1040" style="position:absolute;margin-left:9.5pt;margin-top:4.95pt;width:28.5pt;height:12.9pt;z-index:2518973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95B11" w:rsidRPr="00656819" w14:paraId="0CB6C90D" w14:textId="77777777" w:rsidTr="003A273B">
        <w:trPr>
          <w:trHeight w:val="398"/>
        </w:trPr>
        <w:tc>
          <w:tcPr>
            <w:tcW w:w="6739" w:type="dxa"/>
          </w:tcPr>
          <w:p w14:paraId="0CB6C90A" w14:textId="77777777" w:rsidR="00795B11" w:rsidRPr="00656819" w:rsidRDefault="00795B11" w:rsidP="008C46FC">
            <w:pPr>
              <w:pStyle w:val="ListParagraph"/>
              <w:numPr>
                <w:ilvl w:val="0"/>
                <w:numId w:val="11"/>
              </w:numPr>
              <w:ind w:left="520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t>Repair/Replace the faulty components.</w:t>
            </w:r>
          </w:p>
        </w:tc>
        <w:tc>
          <w:tcPr>
            <w:tcW w:w="1059" w:type="dxa"/>
            <w:vAlign w:val="center"/>
          </w:tcPr>
          <w:p w14:paraId="0CB6C90B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82">
                <v:roundrect id="_x0000_s1039" style="position:absolute;margin-left:8.5pt;margin-top:5pt;width:28.45pt;height:12.85pt;z-index:25189836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90C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83">
                <v:roundrect id="_x0000_s1038" style="position:absolute;margin-left:9.5pt;margin-top:4.95pt;width:28.5pt;height:12.9pt;z-index:2518993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95B11" w:rsidRPr="00656819" w14:paraId="0CB6C911" w14:textId="77777777" w:rsidTr="003A273B">
        <w:trPr>
          <w:trHeight w:val="398"/>
        </w:trPr>
        <w:tc>
          <w:tcPr>
            <w:tcW w:w="6739" w:type="dxa"/>
          </w:tcPr>
          <w:p w14:paraId="0CB6C90E" w14:textId="77777777" w:rsidR="00795B11" w:rsidRPr="00656819" w:rsidRDefault="00795B11" w:rsidP="008C46FC">
            <w:pPr>
              <w:pStyle w:val="ListParagraph"/>
              <w:numPr>
                <w:ilvl w:val="0"/>
                <w:numId w:val="11"/>
              </w:numPr>
              <w:ind w:left="520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t>Assemble/connect the repaired/replaced component.</w:t>
            </w:r>
          </w:p>
        </w:tc>
        <w:tc>
          <w:tcPr>
            <w:tcW w:w="1059" w:type="dxa"/>
            <w:vAlign w:val="center"/>
          </w:tcPr>
          <w:p w14:paraId="0CB6C90F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84">
                <v:roundrect id="_x0000_s1037" style="position:absolute;margin-left:8.5pt;margin-top:5pt;width:28.45pt;height:12.85pt;z-index:25190041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910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85">
                <v:roundrect id="_x0000_s1036" style="position:absolute;margin-left:9.5pt;margin-top:4.95pt;width:28.5pt;height:12.9pt;z-index:2519014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tr w:rsidR="00795B11" w:rsidRPr="00656819" w14:paraId="0CB6C915" w14:textId="77777777" w:rsidTr="003A273B">
        <w:trPr>
          <w:trHeight w:val="398"/>
        </w:trPr>
        <w:tc>
          <w:tcPr>
            <w:tcW w:w="6739" w:type="dxa"/>
          </w:tcPr>
          <w:p w14:paraId="0CB6C912" w14:textId="77777777" w:rsidR="00795B11" w:rsidRPr="00656819" w:rsidRDefault="00795B11" w:rsidP="008C46FC">
            <w:pPr>
              <w:pStyle w:val="ListParagraph"/>
              <w:numPr>
                <w:ilvl w:val="0"/>
                <w:numId w:val="11"/>
              </w:numPr>
              <w:ind w:left="520"/>
              <w:rPr>
                <w:rFonts w:asciiTheme="minorBidi" w:hAnsiTheme="minorBidi"/>
              </w:rPr>
            </w:pPr>
            <w:r w:rsidRPr="00656819">
              <w:rPr>
                <w:rFonts w:asciiTheme="minorBidi" w:hAnsiTheme="minorBidi"/>
              </w:rPr>
              <w:t>Test the Repair/Replace component as per SOPs.</w:t>
            </w:r>
          </w:p>
        </w:tc>
        <w:tc>
          <w:tcPr>
            <w:tcW w:w="1059" w:type="dxa"/>
            <w:vAlign w:val="center"/>
          </w:tcPr>
          <w:p w14:paraId="0CB6C913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86">
                <v:roundrect id="_x0000_s1035" style="position:absolute;margin-left:8.5pt;margin-top:5pt;width:28.45pt;height:12.85pt;z-index:25190246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" filled="f" strokecolor="#243f60 [1604]" strokeweight=".25pt"/>
              </w:pict>
            </w:r>
          </w:p>
        </w:tc>
        <w:tc>
          <w:tcPr>
            <w:tcW w:w="1111" w:type="dxa"/>
            <w:vAlign w:val="center"/>
          </w:tcPr>
          <w:p w14:paraId="0CB6C914" w14:textId="77777777" w:rsidR="00795B11" w:rsidRPr="00656819" w:rsidRDefault="00656819" w:rsidP="00795B11">
            <w:pPr>
              <w:rPr>
                <w:rFonts w:asciiTheme="minorBidi" w:hAnsiTheme="minorBidi"/>
                <w:noProof/>
              </w:rPr>
            </w:pPr>
            <w:r w:rsidRPr="00656819">
              <w:rPr>
                <w:rFonts w:asciiTheme="minorBidi" w:hAnsiTheme="minorBidi"/>
                <w:noProof/>
              </w:rPr>
              <w:pict w14:anchorId="0CB6CA87">
                <v:roundrect id="_x0000_s1034" style="position:absolute;margin-left:9.5pt;margin-top:4.95pt;width:28.5pt;height:12.9pt;z-index:2519034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" filled="f" strokecolor="#243f60 [1604]" strokeweight=".25pt"/>
              </w:pict>
            </w:r>
          </w:p>
        </w:tc>
      </w:tr>
      <w:bookmarkEnd w:id="1"/>
    </w:tbl>
    <w:p w14:paraId="0CB6C916" w14:textId="77777777" w:rsidR="00C0228B" w:rsidRPr="00656819" w:rsidRDefault="00C0228B" w:rsidP="006F3AE3">
      <w:pPr>
        <w:spacing w:before="240" w:after="0"/>
        <w:rPr>
          <w:rFonts w:asciiTheme="minorBidi" w:hAnsiTheme="minorBidi"/>
        </w:rPr>
      </w:pPr>
    </w:p>
    <w:p w14:paraId="0CB6C917" w14:textId="77777777" w:rsidR="004D18BE" w:rsidRPr="00656819" w:rsidRDefault="00656819" w:rsidP="006F3AE3">
      <w:pPr>
        <w:spacing w:before="240" w:after="0"/>
        <w:rPr>
          <w:rFonts w:asciiTheme="minorBidi" w:hAnsiTheme="minorBidi"/>
        </w:rPr>
      </w:pPr>
      <w:r w:rsidRPr="00656819">
        <w:rPr>
          <w:rFonts w:asciiTheme="minorBidi" w:hAnsiTheme="minorBidi"/>
          <w:noProof/>
        </w:rPr>
        <w:pict w14:anchorId="0CB6CA88">
          <v:rect id="Rectangle 5" o:spid="_x0000_s1033" style="position:absolute;margin-left:5.35pt;margin-top:19.75pt;width:119.3pt;height:22.55pt;z-index:25160243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</w:pict>
      </w:r>
      <w:r w:rsidR="004D18BE" w:rsidRPr="00656819">
        <w:rPr>
          <w:rFonts w:asciiTheme="minorBidi" w:hAnsiTheme="minorBidi"/>
        </w:rPr>
        <w:t>Candidate’</w:t>
      </w:r>
      <w:r w:rsidR="00023E92" w:rsidRPr="00656819">
        <w:rPr>
          <w:rFonts w:asciiTheme="minorBidi" w:hAnsiTheme="minorBidi"/>
        </w:rPr>
        <w:t xml:space="preserve">s Signature__________________ </w:t>
      </w:r>
      <w:r w:rsidR="004D18BE" w:rsidRPr="00656819">
        <w:rPr>
          <w:rFonts w:asciiTheme="minorBidi" w:hAnsiTheme="minorBidi"/>
        </w:rPr>
        <w:t>Assessor’</w:t>
      </w:r>
      <w:r w:rsidR="00023E92" w:rsidRPr="00656819">
        <w:rPr>
          <w:rFonts w:asciiTheme="minorBidi" w:hAnsiTheme="minorBidi"/>
        </w:rPr>
        <w:t>s Signature____________________</w:t>
      </w:r>
    </w:p>
    <w:p w14:paraId="0CB6C918" w14:textId="77777777" w:rsidR="005364AE" w:rsidRPr="00656819" w:rsidRDefault="004D18BE">
      <w:pPr>
        <w:rPr>
          <w:rFonts w:asciiTheme="minorBidi" w:hAnsiTheme="minorBidi"/>
        </w:rPr>
      </w:pPr>
      <w:r w:rsidRPr="00656819">
        <w:rPr>
          <w:rFonts w:asciiTheme="minorBidi" w:hAnsiTheme="minorBidi"/>
        </w:rPr>
        <w:t xml:space="preserve">Date: </w:t>
      </w:r>
      <w:r w:rsidR="00DA03FD" w:rsidRPr="00656819">
        <w:rPr>
          <w:rFonts w:asciiTheme="minorBidi" w:hAnsiTheme="minorBidi"/>
        </w:rPr>
        <w:t>_______________________________</w:t>
      </w:r>
    </w:p>
    <w:p w14:paraId="0CB6C919" w14:textId="77777777" w:rsidR="009A2167" w:rsidRPr="00656819" w:rsidRDefault="005364AE">
      <w:pPr>
        <w:rPr>
          <w:rFonts w:asciiTheme="minorBidi" w:hAnsiTheme="minorBidi"/>
          <w:b/>
          <w:bCs/>
          <w:sz w:val="26"/>
          <w:szCs w:val="26"/>
        </w:rPr>
      </w:pPr>
      <w:r w:rsidRPr="00656819">
        <w:rPr>
          <w:rFonts w:asciiTheme="minorBidi" w:hAnsiTheme="minorBidi"/>
        </w:rPr>
        <w:br w:type="column"/>
      </w:r>
    </w:p>
    <w:p w14:paraId="0CB6C91A" w14:textId="77777777" w:rsidR="00C05385" w:rsidRPr="00656819" w:rsidRDefault="00C05385" w:rsidP="00C05385">
      <w:pPr>
        <w:jc w:val="center"/>
        <w:rPr>
          <w:rFonts w:asciiTheme="minorBidi" w:hAnsiTheme="minorBidi"/>
          <w:b/>
          <w:sz w:val="32"/>
        </w:rPr>
      </w:pPr>
      <w:r w:rsidRPr="00656819">
        <w:rPr>
          <w:rFonts w:asciiTheme="minorBidi" w:hAnsiTheme="minorBidi"/>
          <w:b/>
          <w:sz w:val="32"/>
        </w:rPr>
        <w:t xml:space="preserve">Assessors Judgment Guide </w:t>
      </w:r>
    </w:p>
    <w:tbl>
      <w:tblPr>
        <w:tblStyle w:val="TableGrid"/>
        <w:tblpPr w:leftFromText="180" w:rightFromText="180" w:vertAnchor="text" w:horzAnchor="margin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0240EB" w:rsidRPr="00656819" w14:paraId="0CB6C91D" w14:textId="77777777" w:rsidTr="001B507D">
        <w:trPr>
          <w:trHeight w:val="620"/>
        </w:trPr>
        <w:tc>
          <w:tcPr>
            <w:tcW w:w="1699" w:type="dxa"/>
            <w:vAlign w:val="center"/>
          </w:tcPr>
          <w:p w14:paraId="0CB6C91B" w14:textId="77777777" w:rsidR="000240EB" w:rsidRPr="00656819" w:rsidRDefault="000240EB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7769" w:type="dxa"/>
            <w:shd w:val="clear" w:color="auto" w:fill="auto"/>
            <w:vAlign w:val="center"/>
          </w:tcPr>
          <w:p w14:paraId="0CB6C91C" w14:textId="380A2A02" w:rsidR="000240EB" w:rsidRPr="00656819" w:rsidRDefault="00BA41B9" w:rsidP="0065681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eastAsia="Times New Roman" w:hAnsiTheme="minorBidi"/>
                <w:b/>
                <w:bCs/>
                <w:spacing w:val="40"/>
                <w:sz w:val="22"/>
                <w:szCs w:val="22"/>
              </w:rPr>
              <w:t>Auto &amp; Farm Machinery Technician</w:t>
            </w:r>
          </w:p>
        </w:tc>
      </w:tr>
      <w:tr w:rsidR="000240EB" w:rsidRPr="00656819" w14:paraId="0CB6C920" w14:textId="77777777" w:rsidTr="00C67EF8">
        <w:trPr>
          <w:trHeight w:val="677"/>
        </w:trPr>
        <w:tc>
          <w:tcPr>
            <w:tcW w:w="1699" w:type="dxa"/>
            <w:vAlign w:val="center"/>
          </w:tcPr>
          <w:p w14:paraId="0CB6C91E" w14:textId="77777777" w:rsidR="000240EB" w:rsidRPr="00656819" w:rsidRDefault="000240EB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7769" w:type="dxa"/>
            <w:shd w:val="clear" w:color="auto" w:fill="auto"/>
            <w:vAlign w:val="center"/>
          </w:tcPr>
          <w:p w14:paraId="0CB6C91F" w14:textId="3D953FD1" w:rsidR="000240EB" w:rsidRPr="00656819" w:rsidRDefault="00BA41B9" w:rsidP="0065681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0716MSA1808 Perform Repair/Maintenance of Transmission system</w:t>
            </w:r>
          </w:p>
        </w:tc>
      </w:tr>
      <w:tr w:rsidR="009915FE" w:rsidRPr="00656819" w14:paraId="0CB6C923" w14:textId="77777777" w:rsidTr="008173FE">
        <w:trPr>
          <w:trHeight w:val="647"/>
        </w:trPr>
        <w:tc>
          <w:tcPr>
            <w:tcW w:w="1699" w:type="dxa"/>
            <w:vAlign w:val="center"/>
          </w:tcPr>
          <w:p w14:paraId="0CB6C921" w14:textId="77777777" w:rsidR="009915FE" w:rsidRPr="00656819" w:rsidRDefault="009915F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0CB6C922" w14:textId="77777777" w:rsidR="009915FE" w:rsidRPr="00656819" w:rsidRDefault="009915FE" w:rsidP="0065681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9915FE" w:rsidRPr="00656819" w14:paraId="0CB6C928" w14:textId="77777777" w:rsidTr="008A62CE">
        <w:trPr>
          <w:trHeight w:val="1145"/>
        </w:trPr>
        <w:tc>
          <w:tcPr>
            <w:tcW w:w="1699" w:type="dxa"/>
            <w:vAlign w:val="center"/>
          </w:tcPr>
          <w:p w14:paraId="0CB6C924" w14:textId="77777777" w:rsidR="009915FE" w:rsidRPr="00656819" w:rsidRDefault="009915F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0CB6C925" w14:textId="77777777" w:rsidR="009915FE" w:rsidRPr="00656819" w:rsidRDefault="009915FE" w:rsidP="00656819">
            <w:pPr>
              <w:spacing w:before="240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Name: ______________________________________________________________</w:t>
            </w:r>
          </w:p>
          <w:p w14:paraId="0CB6C926" w14:textId="77777777" w:rsidR="009915FE" w:rsidRPr="00656819" w:rsidRDefault="009915FE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CB6C927" w14:textId="77777777" w:rsidR="009915FE" w:rsidRPr="00656819" w:rsidRDefault="009915FE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egistration/Roll Number: ______________________Signature: _______________</w:t>
            </w:r>
          </w:p>
        </w:tc>
      </w:tr>
      <w:tr w:rsidR="009915FE" w:rsidRPr="00656819" w14:paraId="0CB6C933" w14:textId="77777777" w:rsidTr="008A62CE">
        <w:trPr>
          <w:trHeight w:val="2045"/>
        </w:trPr>
        <w:tc>
          <w:tcPr>
            <w:tcW w:w="1699" w:type="dxa"/>
            <w:vAlign w:val="center"/>
          </w:tcPr>
          <w:p w14:paraId="0CB6C929" w14:textId="77777777" w:rsidR="009915FE" w:rsidRPr="00656819" w:rsidRDefault="009915F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0CB6C92A" w14:textId="77777777" w:rsidR="009915FE" w:rsidRPr="00656819" w:rsidRDefault="009915FE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CB6C92B" w14:textId="77777777" w:rsidR="009915FE" w:rsidRPr="00656819" w:rsidRDefault="009915FE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CB6C92C" w14:textId="382603C3" w:rsidR="009915FE" w:rsidRPr="00656819" w:rsidRDefault="00656819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0CB6CA8A">
                <v:rect id="Rectangle 42" o:spid="_x0000_s1031" style="position:absolute;margin-left:316.3pt;margin-top:2.4pt;width:14pt;height:9.5pt;z-index:2518522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 w:rsidRPr="00656819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0CB6CA89">
                <v:rect id="Rectangle 41" o:spid="_x0000_s1032" style="position:absolute;margin-left:71.65pt;margin-top:2.6pt;width:14pt;height:9.5pt;z-index:251851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  <w:r w:rsidR="009915FE" w:rsidRPr="00656819">
              <w:rPr>
                <w:rFonts w:asciiTheme="minorBidi" w:hAnsiTheme="minorBidi"/>
                <w:b/>
                <w:sz w:val="22"/>
                <w:szCs w:val="22"/>
              </w:rPr>
              <w:t xml:space="preserve">COMPETENT                                         NOT YETCOMPETENT    </w:t>
            </w:r>
          </w:p>
          <w:p w14:paraId="0CB6C92D" w14:textId="77777777" w:rsidR="009915FE" w:rsidRPr="00656819" w:rsidRDefault="009915F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0CB6C92E" w14:textId="77777777" w:rsidR="009915FE" w:rsidRPr="00656819" w:rsidRDefault="009915F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Name of the Assessor</w:t>
            </w:r>
            <w:r w:rsidRPr="00656819">
              <w:rPr>
                <w:rFonts w:asciiTheme="minorBidi" w:hAnsiTheme="minorBidi"/>
                <w:sz w:val="22"/>
                <w:szCs w:val="22"/>
              </w:rPr>
              <w:t>________________________________________________</w:t>
            </w:r>
          </w:p>
          <w:p w14:paraId="0CB6C92F" w14:textId="77777777" w:rsidR="009915FE" w:rsidRPr="00656819" w:rsidRDefault="009915F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0CB6C930" w14:textId="77777777" w:rsidR="009915FE" w:rsidRPr="00656819" w:rsidRDefault="009915F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Assessor’s code:</w:t>
            </w:r>
            <w:r w:rsidRPr="00656819">
              <w:rPr>
                <w:rFonts w:asciiTheme="minorBidi" w:hAnsiTheme="minorBidi"/>
                <w:sz w:val="22"/>
                <w:szCs w:val="22"/>
              </w:rPr>
              <w:t xml:space="preserve"> ____________________________________________________</w:t>
            </w:r>
          </w:p>
          <w:p w14:paraId="0CB6C931" w14:textId="77777777" w:rsidR="009915FE" w:rsidRPr="00656819" w:rsidRDefault="009915F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0CB6C932" w14:textId="77777777" w:rsidR="009915FE" w:rsidRPr="00656819" w:rsidRDefault="009915F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Signature:</w:t>
            </w:r>
            <w:r w:rsidRPr="00656819">
              <w:rPr>
                <w:rFonts w:asciiTheme="minorBidi" w:hAnsiTheme="minorBidi"/>
                <w:sz w:val="22"/>
                <w:szCs w:val="22"/>
              </w:rPr>
              <w:t xml:space="preserve"> ________________________________</w:t>
            </w:r>
          </w:p>
        </w:tc>
      </w:tr>
    </w:tbl>
    <w:p w14:paraId="0CB6C934" w14:textId="77777777" w:rsidR="00C05385" w:rsidRPr="00656819" w:rsidRDefault="00C05385" w:rsidP="00C05385">
      <w:pPr>
        <w:rPr>
          <w:rFonts w:asciiTheme="minorBidi" w:hAnsiTheme="minorBidi"/>
          <w:sz w:val="2"/>
        </w:rPr>
      </w:pPr>
    </w:p>
    <w:p w14:paraId="0CB6C935" w14:textId="77777777" w:rsidR="00C05385" w:rsidRPr="00656819" w:rsidRDefault="00C05385" w:rsidP="00C05385">
      <w:pPr>
        <w:rPr>
          <w:rFonts w:asciiTheme="minorBidi" w:hAnsiTheme="minorBidi"/>
          <w:sz w:val="2"/>
        </w:rPr>
      </w:pPr>
    </w:p>
    <w:p w14:paraId="0CB6C936" w14:textId="77777777" w:rsidR="00C05385" w:rsidRPr="00656819" w:rsidRDefault="00C05385" w:rsidP="00C05385">
      <w:pPr>
        <w:rPr>
          <w:rFonts w:asciiTheme="minorBidi" w:hAnsiTheme="minorBidi"/>
          <w:sz w:val="2"/>
        </w:rPr>
      </w:pPr>
    </w:p>
    <w:tbl>
      <w:tblPr>
        <w:tblStyle w:val="TableGrid"/>
        <w:tblW w:w="9468" w:type="dxa"/>
        <w:tblLayout w:type="fixed"/>
        <w:tblLook w:val="04A0" w:firstRow="1" w:lastRow="0" w:firstColumn="1" w:lastColumn="0" w:noHBand="0" w:noVBand="1"/>
      </w:tblPr>
      <w:tblGrid>
        <w:gridCol w:w="3201"/>
        <w:gridCol w:w="566"/>
        <w:gridCol w:w="566"/>
        <w:gridCol w:w="566"/>
        <w:gridCol w:w="566"/>
        <w:gridCol w:w="567"/>
        <w:gridCol w:w="1698"/>
        <w:gridCol w:w="1738"/>
      </w:tblGrid>
      <w:tr w:rsidR="00C05385" w:rsidRPr="00656819" w14:paraId="0CB6C938" w14:textId="77777777" w:rsidTr="003245D8">
        <w:trPr>
          <w:trHeight w:val="384"/>
        </w:trPr>
        <w:tc>
          <w:tcPr>
            <w:tcW w:w="9468" w:type="dxa"/>
            <w:gridSpan w:val="8"/>
            <w:vAlign w:val="center"/>
          </w:tcPr>
          <w:p w14:paraId="0CB6C937" w14:textId="77777777" w:rsidR="00C05385" w:rsidRPr="00656819" w:rsidRDefault="00C05385" w:rsidP="00656819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Assessment Summary (to be filled by the assessor)</w:t>
            </w:r>
          </w:p>
        </w:tc>
      </w:tr>
      <w:tr w:rsidR="00C05385" w:rsidRPr="00656819" w14:paraId="0CB6C93C" w14:textId="77777777" w:rsidTr="003245D8">
        <w:trPr>
          <w:trHeight w:val="487"/>
        </w:trPr>
        <w:tc>
          <w:tcPr>
            <w:tcW w:w="3201" w:type="dxa"/>
            <w:vAlign w:val="center"/>
          </w:tcPr>
          <w:p w14:paraId="0CB6C939" w14:textId="77777777" w:rsidR="00C05385" w:rsidRPr="00656819" w:rsidRDefault="00C05385" w:rsidP="00656819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Activity</w:t>
            </w:r>
          </w:p>
        </w:tc>
        <w:tc>
          <w:tcPr>
            <w:tcW w:w="2831" w:type="dxa"/>
            <w:gridSpan w:val="5"/>
            <w:vAlign w:val="center"/>
          </w:tcPr>
          <w:p w14:paraId="0CB6C93A" w14:textId="77777777" w:rsidR="00C05385" w:rsidRPr="00656819" w:rsidRDefault="00C05385" w:rsidP="00656819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Method</w:t>
            </w:r>
          </w:p>
        </w:tc>
        <w:tc>
          <w:tcPr>
            <w:tcW w:w="3436" w:type="dxa"/>
            <w:gridSpan w:val="2"/>
            <w:vAlign w:val="center"/>
          </w:tcPr>
          <w:p w14:paraId="0CB6C93B" w14:textId="77777777" w:rsidR="00C05385" w:rsidRPr="00656819" w:rsidRDefault="00C05385" w:rsidP="00656819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Result</w:t>
            </w:r>
          </w:p>
        </w:tc>
      </w:tr>
      <w:tr w:rsidR="00C05385" w:rsidRPr="00656819" w14:paraId="0CB6C945" w14:textId="77777777" w:rsidTr="003245D8">
        <w:trPr>
          <w:cantSplit/>
          <w:trHeight w:val="1566"/>
        </w:trPr>
        <w:tc>
          <w:tcPr>
            <w:tcW w:w="3201" w:type="dxa"/>
            <w:vAlign w:val="center"/>
          </w:tcPr>
          <w:p w14:paraId="0CB6C93D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 xml:space="preserve">Nature of Activity </w:t>
            </w:r>
          </w:p>
        </w:tc>
        <w:tc>
          <w:tcPr>
            <w:tcW w:w="566" w:type="dxa"/>
            <w:textDirection w:val="btLr"/>
          </w:tcPr>
          <w:p w14:paraId="0CB6C93E" w14:textId="77777777" w:rsidR="00C05385" w:rsidRPr="00656819" w:rsidRDefault="00C05385" w:rsidP="00656819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Written</w:t>
            </w:r>
          </w:p>
        </w:tc>
        <w:tc>
          <w:tcPr>
            <w:tcW w:w="566" w:type="dxa"/>
            <w:textDirection w:val="btLr"/>
          </w:tcPr>
          <w:p w14:paraId="0CB6C93F" w14:textId="77777777" w:rsidR="00C05385" w:rsidRPr="00656819" w:rsidRDefault="00C05385" w:rsidP="00656819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Oral</w:t>
            </w:r>
          </w:p>
        </w:tc>
        <w:tc>
          <w:tcPr>
            <w:tcW w:w="566" w:type="dxa"/>
            <w:textDirection w:val="btLr"/>
          </w:tcPr>
          <w:p w14:paraId="0CB6C940" w14:textId="77777777" w:rsidR="00C05385" w:rsidRPr="00656819" w:rsidRDefault="00C05385" w:rsidP="00656819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 xml:space="preserve">Observation </w:t>
            </w:r>
          </w:p>
        </w:tc>
        <w:tc>
          <w:tcPr>
            <w:tcW w:w="566" w:type="dxa"/>
            <w:textDirection w:val="btLr"/>
          </w:tcPr>
          <w:p w14:paraId="0CB6C941" w14:textId="77777777" w:rsidR="00C05385" w:rsidRPr="00656819" w:rsidRDefault="00C05385" w:rsidP="00656819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0CB6C942" w14:textId="77777777" w:rsidR="00C05385" w:rsidRPr="00656819" w:rsidRDefault="00C05385" w:rsidP="00656819">
            <w:pPr>
              <w:ind w:left="113" w:right="113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0CB6C943" w14:textId="77777777" w:rsidR="00C05385" w:rsidRPr="00656819" w:rsidRDefault="00C05385" w:rsidP="00656819">
            <w:pPr>
              <w:ind w:left="113" w:right="113"/>
              <w:jc w:val="right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0CB6C944" w14:textId="77777777" w:rsidR="00C05385" w:rsidRPr="00656819" w:rsidRDefault="00C05385" w:rsidP="00656819">
            <w:pPr>
              <w:ind w:left="113" w:right="113"/>
              <w:jc w:val="right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Not Yet Competent</w:t>
            </w:r>
          </w:p>
        </w:tc>
      </w:tr>
      <w:tr w:rsidR="00C05385" w:rsidRPr="00656819" w14:paraId="0CB6C94E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0CB6C946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Practical Skill Demonstration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0CB6C947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  <w:highlight w:val="lightGray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0CB6C948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  <w:highlight w:val="lightGray"/>
              </w:rPr>
            </w:pPr>
          </w:p>
        </w:tc>
        <w:tc>
          <w:tcPr>
            <w:tcW w:w="566" w:type="dxa"/>
          </w:tcPr>
          <w:p w14:paraId="0CB6C949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0CB6C94A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CB6C94B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0CB6C94C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0CB6C94D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656819" w14:paraId="0CB6C957" w14:textId="77777777" w:rsidTr="003245D8">
        <w:trPr>
          <w:trHeight w:val="295"/>
        </w:trPr>
        <w:tc>
          <w:tcPr>
            <w:tcW w:w="3201" w:type="dxa"/>
            <w:vAlign w:val="center"/>
          </w:tcPr>
          <w:p w14:paraId="0CB6C94F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 xml:space="preserve">Knowledge Assessment 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0CB6C950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</w:tcPr>
          <w:p w14:paraId="0CB6C951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sym w:font="Wingdings" w:char="F0FC"/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0CB6C952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0CB6C953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CB6C954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0CB6C955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0CB6C956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656819" w14:paraId="0CB6C960" w14:textId="77777777" w:rsidTr="003245D8">
        <w:trPr>
          <w:trHeight w:val="306"/>
        </w:trPr>
        <w:tc>
          <w:tcPr>
            <w:tcW w:w="3201" w:type="dxa"/>
            <w:vAlign w:val="center"/>
          </w:tcPr>
          <w:p w14:paraId="0CB6C958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Other Requirement</w:t>
            </w:r>
          </w:p>
        </w:tc>
        <w:tc>
          <w:tcPr>
            <w:tcW w:w="566" w:type="dxa"/>
            <w:shd w:val="clear" w:color="auto" w:fill="D9D9D9" w:themeFill="background1" w:themeFillShade="D9"/>
          </w:tcPr>
          <w:p w14:paraId="0CB6C959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0CB6C95A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0CB6C95B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</w:tcPr>
          <w:p w14:paraId="0CB6C95C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CB6C95D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698" w:type="dxa"/>
          </w:tcPr>
          <w:p w14:paraId="0CB6C95E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738" w:type="dxa"/>
          </w:tcPr>
          <w:p w14:paraId="0CB6C95F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0CB6C961" w14:textId="77777777" w:rsidR="00C05385" w:rsidRPr="00656819" w:rsidRDefault="00C05385" w:rsidP="00C05385">
      <w:pPr>
        <w:rPr>
          <w:rFonts w:asciiTheme="minorBidi" w:hAnsiTheme="minorBidi"/>
          <w:sz w:val="12"/>
          <w:szCs w:val="12"/>
        </w:rPr>
      </w:pPr>
    </w:p>
    <w:p w14:paraId="0CB6C962" w14:textId="77777777" w:rsidR="00C05385" w:rsidRPr="00656819" w:rsidRDefault="00C05385" w:rsidP="00C05385">
      <w:pPr>
        <w:rPr>
          <w:rFonts w:asciiTheme="minorBidi" w:hAnsiTheme="minorBidi"/>
          <w:b/>
          <w:sz w:val="28"/>
          <w:szCs w:val="18"/>
        </w:rPr>
      </w:pPr>
      <w:r w:rsidRPr="00656819">
        <w:rPr>
          <w:rFonts w:asciiTheme="minorBidi" w:hAnsiTheme="minorBidi"/>
          <w:b/>
          <w:sz w:val="28"/>
          <w:szCs w:val="18"/>
        </w:rPr>
        <w:br w:type="page"/>
      </w:r>
    </w:p>
    <w:p w14:paraId="0CB6C963" w14:textId="77777777" w:rsidR="00C05385" w:rsidRPr="00656819" w:rsidRDefault="00C05385" w:rsidP="00C05385">
      <w:pPr>
        <w:jc w:val="center"/>
        <w:rPr>
          <w:rFonts w:asciiTheme="minorBidi" w:hAnsiTheme="minorBidi"/>
          <w:b/>
          <w:sz w:val="32"/>
          <w:szCs w:val="18"/>
        </w:rPr>
      </w:pPr>
      <w:r w:rsidRPr="00656819">
        <w:rPr>
          <w:rFonts w:asciiTheme="minorBidi" w:hAnsiTheme="minorBidi"/>
          <w:b/>
          <w:sz w:val="32"/>
          <w:szCs w:val="18"/>
        </w:rPr>
        <w:lastRenderedPageBreak/>
        <w:t>Observation Checklist</w:t>
      </w:r>
    </w:p>
    <w:tbl>
      <w:tblPr>
        <w:tblStyle w:val="TableGrid"/>
        <w:tblW w:w="9482" w:type="dxa"/>
        <w:tblLayout w:type="fixed"/>
        <w:tblLook w:val="04A0" w:firstRow="1" w:lastRow="0" w:firstColumn="1" w:lastColumn="0" w:noHBand="0" w:noVBand="1"/>
      </w:tblPr>
      <w:tblGrid>
        <w:gridCol w:w="648"/>
        <w:gridCol w:w="1904"/>
        <w:gridCol w:w="1772"/>
        <w:gridCol w:w="1791"/>
        <w:gridCol w:w="23"/>
        <w:gridCol w:w="720"/>
        <w:gridCol w:w="697"/>
        <w:gridCol w:w="23"/>
        <w:gridCol w:w="1890"/>
        <w:gridCol w:w="14"/>
      </w:tblGrid>
      <w:tr w:rsidR="00C05385" w:rsidRPr="00656819" w14:paraId="0CB6C96C" w14:textId="77777777" w:rsidTr="006F25F4">
        <w:trPr>
          <w:trHeight w:val="1160"/>
        </w:trPr>
        <w:tc>
          <w:tcPr>
            <w:tcW w:w="2552" w:type="dxa"/>
            <w:gridSpan w:val="2"/>
            <w:shd w:val="clear" w:color="auto" w:fill="auto"/>
            <w:vAlign w:val="center"/>
          </w:tcPr>
          <w:p w14:paraId="0CB6C964" w14:textId="77777777" w:rsidR="00C05385" w:rsidRPr="00656819" w:rsidRDefault="00C05385" w:rsidP="00656819">
            <w:pPr>
              <w:spacing w:before="240"/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Assessment Task</w:t>
            </w:r>
          </w:p>
          <w:p w14:paraId="0CB6C965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30" w:type="dxa"/>
            <w:gridSpan w:val="8"/>
            <w:shd w:val="clear" w:color="auto" w:fill="auto"/>
            <w:vAlign w:val="center"/>
          </w:tcPr>
          <w:p w14:paraId="0CB6C966" w14:textId="77777777" w:rsidR="002C6971" w:rsidRPr="00656819" w:rsidRDefault="002C6971" w:rsidP="00656819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Arrange tools and equipment to diagnose fault in transmission system</w:t>
            </w:r>
          </w:p>
          <w:p w14:paraId="0CB6C967" w14:textId="77777777" w:rsidR="002C6971" w:rsidRPr="00656819" w:rsidRDefault="002C6971" w:rsidP="00656819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Diagnose fault in manual transmission system</w:t>
            </w:r>
          </w:p>
          <w:p w14:paraId="0CB6C968" w14:textId="77777777" w:rsidR="002C6971" w:rsidRPr="00656819" w:rsidRDefault="002C6971" w:rsidP="00656819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eplace/repair faulty components in manual transmission system</w:t>
            </w:r>
          </w:p>
          <w:p w14:paraId="0CB6C969" w14:textId="77777777" w:rsidR="002C6971" w:rsidRPr="00656819" w:rsidRDefault="002C6971" w:rsidP="00656819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Diagnose fault in automatic transmission System</w:t>
            </w:r>
          </w:p>
          <w:p w14:paraId="0CB6C96A" w14:textId="77777777" w:rsidR="002C6971" w:rsidRPr="00656819" w:rsidRDefault="002C6971" w:rsidP="00656819">
            <w:pPr>
              <w:pStyle w:val="ListParagraph"/>
              <w:numPr>
                <w:ilvl w:val="0"/>
                <w:numId w:val="3"/>
              </w:num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epair/Replace faulty components in automatic transmission system</w:t>
            </w:r>
          </w:p>
          <w:p w14:paraId="0CB6C96B" w14:textId="77777777" w:rsidR="00107755" w:rsidRPr="00656819" w:rsidRDefault="00107755" w:rsidP="00656819">
            <w:pPr>
              <w:pStyle w:val="ListParagraph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656819" w14:paraId="0CB6C971" w14:textId="77777777" w:rsidTr="006F25F4">
        <w:trPr>
          <w:trHeight w:val="585"/>
        </w:trPr>
        <w:tc>
          <w:tcPr>
            <w:tcW w:w="6115" w:type="dxa"/>
            <w:gridSpan w:val="4"/>
            <w:shd w:val="clear" w:color="auto" w:fill="auto"/>
            <w:vAlign w:val="center"/>
          </w:tcPr>
          <w:p w14:paraId="0CB6C96D" w14:textId="77777777" w:rsidR="00C05385" w:rsidRPr="00656819" w:rsidRDefault="00C05385" w:rsidP="00656819">
            <w:pPr>
              <w:rPr>
                <w:rFonts w:asciiTheme="minorBidi" w:hAnsiTheme="minorBidi"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Cs/>
                <w:sz w:val="22"/>
                <w:szCs w:val="22"/>
              </w:rPr>
              <w:t>During the practical assessment, candidate demonstrated the following:</w:t>
            </w:r>
          </w:p>
        </w:tc>
        <w:tc>
          <w:tcPr>
            <w:tcW w:w="743" w:type="dxa"/>
            <w:gridSpan w:val="2"/>
            <w:shd w:val="clear" w:color="auto" w:fill="auto"/>
            <w:vAlign w:val="center"/>
          </w:tcPr>
          <w:p w14:paraId="0CB6C96E" w14:textId="77777777" w:rsidR="00C05385" w:rsidRPr="00656819" w:rsidRDefault="00C05385" w:rsidP="00656819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Yes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0CB6C96F" w14:textId="77777777" w:rsidR="00C05385" w:rsidRPr="00656819" w:rsidRDefault="00C05385" w:rsidP="00656819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No</w:t>
            </w:r>
          </w:p>
        </w:tc>
        <w:tc>
          <w:tcPr>
            <w:tcW w:w="1927" w:type="dxa"/>
            <w:gridSpan w:val="3"/>
            <w:shd w:val="clear" w:color="auto" w:fill="auto"/>
            <w:vAlign w:val="center"/>
          </w:tcPr>
          <w:p w14:paraId="0CB6C970" w14:textId="77777777" w:rsidR="00C05385" w:rsidRPr="00656819" w:rsidRDefault="00C05385" w:rsidP="00656819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Remarks</w:t>
            </w:r>
          </w:p>
        </w:tc>
      </w:tr>
      <w:tr w:rsidR="008C46FC" w:rsidRPr="00656819" w14:paraId="0B8A6603" w14:textId="77777777" w:rsidTr="006F25F4">
        <w:trPr>
          <w:trHeight w:val="432"/>
        </w:trPr>
        <w:tc>
          <w:tcPr>
            <w:tcW w:w="6115" w:type="dxa"/>
            <w:gridSpan w:val="4"/>
            <w:shd w:val="clear" w:color="auto" w:fill="auto"/>
            <w:vAlign w:val="center"/>
          </w:tcPr>
          <w:p w14:paraId="7CDFF716" w14:textId="77777777" w:rsidR="008C46FC" w:rsidRPr="00656819" w:rsidRDefault="008C46FC" w:rsidP="00656819">
            <w:pPr>
              <w:ind w:left="610" w:hanging="88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Task 1:</w:t>
            </w:r>
          </w:p>
          <w:p w14:paraId="56782074" w14:textId="3716F510" w:rsidR="008C46FC" w:rsidRPr="00656819" w:rsidRDefault="008C46FC" w:rsidP="00656819">
            <w:pPr>
              <w:ind w:left="540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Perform replacement of counter shaft in manual transmission by using tool and equipment.</w:t>
            </w:r>
          </w:p>
        </w:tc>
        <w:tc>
          <w:tcPr>
            <w:tcW w:w="743" w:type="dxa"/>
            <w:gridSpan w:val="2"/>
            <w:shd w:val="clear" w:color="auto" w:fill="auto"/>
            <w:vAlign w:val="center"/>
          </w:tcPr>
          <w:p w14:paraId="5981E44C" w14:textId="77777777" w:rsidR="008C46FC" w:rsidRPr="00656819" w:rsidRDefault="008C46FC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67200F80" w14:textId="77777777" w:rsidR="008C46FC" w:rsidRPr="00656819" w:rsidRDefault="008C46FC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  <w:vAlign w:val="center"/>
          </w:tcPr>
          <w:p w14:paraId="53FF7DD0" w14:textId="77777777" w:rsidR="008C46FC" w:rsidRPr="00656819" w:rsidRDefault="008C46FC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77" w14:textId="77777777" w:rsidTr="006F25F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72" w14:textId="77777777" w:rsidR="00C9269F" w:rsidRPr="00656819" w:rsidRDefault="00C9269F" w:rsidP="0065681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CB6C973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Use PPE as per SOPs.</w:t>
            </w:r>
          </w:p>
        </w:tc>
        <w:tc>
          <w:tcPr>
            <w:tcW w:w="743" w:type="dxa"/>
            <w:gridSpan w:val="2"/>
            <w:shd w:val="clear" w:color="auto" w:fill="auto"/>
            <w:vAlign w:val="center"/>
          </w:tcPr>
          <w:p w14:paraId="0CB6C974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0CB6C975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gridSpan w:val="3"/>
            <w:vMerge w:val="restart"/>
            <w:shd w:val="clear" w:color="auto" w:fill="auto"/>
            <w:vAlign w:val="center"/>
          </w:tcPr>
          <w:p w14:paraId="0CB6C976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7D" w14:textId="77777777" w:rsidTr="006F25F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78" w14:textId="77777777" w:rsidR="00C9269F" w:rsidRPr="00656819" w:rsidRDefault="00C9269F" w:rsidP="0065681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CB6C979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Arrange tools and equipment to diagnose fault in transmission system</w:t>
            </w:r>
          </w:p>
        </w:tc>
        <w:tc>
          <w:tcPr>
            <w:tcW w:w="743" w:type="dxa"/>
            <w:gridSpan w:val="2"/>
            <w:shd w:val="clear" w:color="auto" w:fill="auto"/>
            <w:vAlign w:val="center"/>
          </w:tcPr>
          <w:p w14:paraId="0CB6C97A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0CB6C97B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gridSpan w:val="3"/>
            <w:vMerge/>
            <w:shd w:val="clear" w:color="auto" w:fill="auto"/>
            <w:vAlign w:val="center"/>
          </w:tcPr>
          <w:p w14:paraId="0CB6C97C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83" w14:textId="77777777" w:rsidTr="006F25F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7E" w14:textId="77777777" w:rsidR="00C9269F" w:rsidRPr="00656819" w:rsidRDefault="00C9269F" w:rsidP="0065681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CB6C97F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Inspect manual gear system.</w:t>
            </w:r>
          </w:p>
        </w:tc>
        <w:tc>
          <w:tcPr>
            <w:tcW w:w="743" w:type="dxa"/>
            <w:gridSpan w:val="2"/>
            <w:shd w:val="clear" w:color="auto" w:fill="auto"/>
            <w:vAlign w:val="center"/>
          </w:tcPr>
          <w:p w14:paraId="0CB6C980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0CB6C981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gridSpan w:val="3"/>
            <w:vMerge/>
            <w:shd w:val="clear" w:color="auto" w:fill="auto"/>
            <w:vAlign w:val="center"/>
          </w:tcPr>
          <w:p w14:paraId="0CB6C982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89" w14:textId="77777777" w:rsidTr="006F25F4">
        <w:trPr>
          <w:trHeight w:val="70"/>
        </w:trPr>
        <w:tc>
          <w:tcPr>
            <w:tcW w:w="648" w:type="dxa"/>
            <w:shd w:val="clear" w:color="auto" w:fill="auto"/>
            <w:vAlign w:val="center"/>
          </w:tcPr>
          <w:p w14:paraId="0CB6C984" w14:textId="77777777" w:rsidR="00C9269F" w:rsidRPr="00656819" w:rsidRDefault="00C9269F" w:rsidP="0065681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CB6C985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Inspect clutch mechanism (paddle, linkage).</w:t>
            </w:r>
          </w:p>
        </w:tc>
        <w:tc>
          <w:tcPr>
            <w:tcW w:w="743" w:type="dxa"/>
            <w:gridSpan w:val="2"/>
            <w:shd w:val="clear" w:color="auto" w:fill="auto"/>
            <w:vAlign w:val="center"/>
          </w:tcPr>
          <w:p w14:paraId="0CB6C986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0CB6C987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gridSpan w:val="3"/>
            <w:vMerge/>
            <w:shd w:val="clear" w:color="auto" w:fill="auto"/>
            <w:vAlign w:val="center"/>
          </w:tcPr>
          <w:p w14:paraId="0CB6C988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8F" w14:textId="77777777" w:rsidTr="006F25F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8A" w14:textId="77777777" w:rsidR="00C9269F" w:rsidRPr="00656819" w:rsidRDefault="00C9269F" w:rsidP="0065681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CB6C98B" w14:textId="30D93AB9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 xml:space="preserve">Inspect </w:t>
            </w:r>
            <w:r w:rsidR="006F25F4" w:rsidRPr="00656819">
              <w:rPr>
                <w:rFonts w:asciiTheme="minorBidi" w:hAnsiTheme="minorBidi"/>
                <w:sz w:val="22"/>
                <w:szCs w:val="22"/>
              </w:rPr>
              <w:t>transmission oil</w:t>
            </w:r>
            <w:r w:rsidRPr="00656819">
              <w:rPr>
                <w:rFonts w:asciiTheme="minorBidi" w:hAnsiTheme="minorBidi"/>
                <w:sz w:val="22"/>
                <w:szCs w:val="22"/>
              </w:rPr>
              <w:t xml:space="preserve"> conditions and leakage, according to specified standards.</w:t>
            </w:r>
          </w:p>
        </w:tc>
        <w:tc>
          <w:tcPr>
            <w:tcW w:w="743" w:type="dxa"/>
            <w:gridSpan w:val="2"/>
            <w:shd w:val="clear" w:color="auto" w:fill="auto"/>
            <w:vAlign w:val="center"/>
          </w:tcPr>
          <w:p w14:paraId="0CB6C98C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0CB6C98D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gridSpan w:val="3"/>
            <w:vMerge/>
            <w:shd w:val="clear" w:color="auto" w:fill="auto"/>
            <w:vAlign w:val="center"/>
          </w:tcPr>
          <w:p w14:paraId="0CB6C98E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95" w14:textId="77777777" w:rsidTr="006F25F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90" w14:textId="77777777" w:rsidR="00C9269F" w:rsidRPr="00656819" w:rsidRDefault="00C9269F" w:rsidP="0065681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CB6C991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Inspect gear mechanism (linkage bushes and bearings, shafts of gears), oil level and leakage.</w:t>
            </w:r>
          </w:p>
        </w:tc>
        <w:tc>
          <w:tcPr>
            <w:tcW w:w="743" w:type="dxa"/>
            <w:gridSpan w:val="2"/>
            <w:shd w:val="clear" w:color="auto" w:fill="auto"/>
            <w:vAlign w:val="center"/>
          </w:tcPr>
          <w:p w14:paraId="0CB6C992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0CB6C993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gridSpan w:val="3"/>
            <w:vMerge/>
            <w:shd w:val="clear" w:color="auto" w:fill="auto"/>
            <w:vAlign w:val="center"/>
          </w:tcPr>
          <w:p w14:paraId="0CB6C994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9B" w14:textId="77777777" w:rsidTr="006F25F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96" w14:textId="77777777" w:rsidR="00C9269F" w:rsidRPr="00656819" w:rsidRDefault="00C9269F" w:rsidP="0065681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CB6C997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Detect fault in manual transmission system as per SOPs</w:t>
            </w:r>
          </w:p>
        </w:tc>
        <w:tc>
          <w:tcPr>
            <w:tcW w:w="743" w:type="dxa"/>
            <w:gridSpan w:val="2"/>
            <w:shd w:val="clear" w:color="auto" w:fill="auto"/>
            <w:vAlign w:val="center"/>
          </w:tcPr>
          <w:p w14:paraId="0CB6C998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0CB6C999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gridSpan w:val="3"/>
            <w:vMerge/>
            <w:shd w:val="clear" w:color="auto" w:fill="auto"/>
            <w:vAlign w:val="center"/>
          </w:tcPr>
          <w:p w14:paraId="0CB6C99A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A1" w14:textId="77777777" w:rsidTr="006F25F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9C" w14:textId="77777777" w:rsidR="00C9269F" w:rsidRPr="00656819" w:rsidRDefault="00C9269F" w:rsidP="0065681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CB6C99D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emove the faulty components.</w:t>
            </w:r>
          </w:p>
        </w:tc>
        <w:tc>
          <w:tcPr>
            <w:tcW w:w="743" w:type="dxa"/>
            <w:gridSpan w:val="2"/>
            <w:shd w:val="clear" w:color="auto" w:fill="auto"/>
            <w:vAlign w:val="center"/>
          </w:tcPr>
          <w:p w14:paraId="0CB6C99E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0CB6C99F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  <w:vAlign w:val="center"/>
          </w:tcPr>
          <w:p w14:paraId="0CB6C9A0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A7" w14:textId="77777777" w:rsidTr="006F25F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A2" w14:textId="77777777" w:rsidR="00C9269F" w:rsidRPr="00656819" w:rsidRDefault="00C9269F" w:rsidP="0065681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CB6C9A3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epair/Replace the faulty components.</w:t>
            </w:r>
          </w:p>
        </w:tc>
        <w:tc>
          <w:tcPr>
            <w:tcW w:w="743" w:type="dxa"/>
            <w:gridSpan w:val="2"/>
            <w:shd w:val="clear" w:color="auto" w:fill="auto"/>
            <w:vAlign w:val="center"/>
          </w:tcPr>
          <w:p w14:paraId="0CB6C9A4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0CB6C9A5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  <w:vAlign w:val="center"/>
          </w:tcPr>
          <w:p w14:paraId="0CB6C9A6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AD" w14:textId="77777777" w:rsidTr="006F25F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A8" w14:textId="77777777" w:rsidR="00C9269F" w:rsidRPr="00656819" w:rsidRDefault="00C9269F" w:rsidP="0065681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CB6C9A9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Assemble/connect the repaired/replaced component.</w:t>
            </w:r>
          </w:p>
        </w:tc>
        <w:tc>
          <w:tcPr>
            <w:tcW w:w="743" w:type="dxa"/>
            <w:gridSpan w:val="2"/>
            <w:shd w:val="clear" w:color="auto" w:fill="auto"/>
            <w:vAlign w:val="center"/>
          </w:tcPr>
          <w:p w14:paraId="0CB6C9AA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0CB6C9AB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  <w:vAlign w:val="center"/>
          </w:tcPr>
          <w:p w14:paraId="0CB6C9AC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B3" w14:textId="77777777" w:rsidTr="006F25F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AE" w14:textId="77777777" w:rsidR="00C9269F" w:rsidRPr="00656819" w:rsidRDefault="00C9269F" w:rsidP="0065681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CB6C9AF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Test the Repair/Replace component as per SOPs.</w:t>
            </w:r>
          </w:p>
        </w:tc>
        <w:tc>
          <w:tcPr>
            <w:tcW w:w="743" w:type="dxa"/>
            <w:gridSpan w:val="2"/>
            <w:shd w:val="clear" w:color="auto" w:fill="auto"/>
            <w:vAlign w:val="center"/>
          </w:tcPr>
          <w:p w14:paraId="0CB6C9B0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0CB6C9B1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  <w:vAlign w:val="center"/>
          </w:tcPr>
          <w:p w14:paraId="0CB6C9B2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B9" w14:textId="77777777" w:rsidTr="006F25F4">
        <w:trPr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B4" w14:textId="77777777" w:rsidR="00C9269F" w:rsidRPr="00656819" w:rsidRDefault="00C9269F" w:rsidP="0065681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67" w:type="dxa"/>
            <w:gridSpan w:val="3"/>
            <w:shd w:val="clear" w:color="auto" w:fill="auto"/>
          </w:tcPr>
          <w:p w14:paraId="0CB6C9B5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Perform road test at different speeds for smooth operations of torque converter and gear shifting as per SOPs.</w:t>
            </w:r>
          </w:p>
        </w:tc>
        <w:tc>
          <w:tcPr>
            <w:tcW w:w="743" w:type="dxa"/>
            <w:gridSpan w:val="2"/>
            <w:shd w:val="clear" w:color="auto" w:fill="auto"/>
            <w:vAlign w:val="center"/>
          </w:tcPr>
          <w:p w14:paraId="0CB6C9B6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0CB6C9B7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  <w:vAlign w:val="center"/>
          </w:tcPr>
          <w:p w14:paraId="0CB6C9B8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8C46FC" w:rsidRPr="00656819" w14:paraId="04ADA030" w14:textId="77777777" w:rsidTr="006F25F4">
        <w:trPr>
          <w:trHeight w:val="432"/>
        </w:trPr>
        <w:tc>
          <w:tcPr>
            <w:tcW w:w="6115" w:type="dxa"/>
            <w:gridSpan w:val="4"/>
            <w:shd w:val="clear" w:color="auto" w:fill="auto"/>
            <w:vAlign w:val="center"/>
          </w:tcPr>
          <w:p w14:paraId="17CB987F" w14:textId="77777777" w:rsidR="008C46FC" w:rsidRPr="00656819" w:rsidRDefault="008C46FC" w:rsidP="00656819">
            <w:pPr>
              <w:ind w:left="52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Task 2:</w:t>
            </w:r>
          </w:p>
          <w:p w14:paraId="462F7D9E" w14:textId="78A5FB67" w:rsidR="008C46FC" w:rsidRPr="00656819" w:rsidRDefault="008C46FC" w:rsidP="00656819">
            <w:pPr>
              <w:ind w:left="540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Perform replacement of Clutch Band in automatic transmission by using tool and equipment.</w:t>
            </w:r>
          </w:p>
        </w:tc>
        <w:tc>
          <w:tcPr>
            <w:tcW w:w="743" w:type="dxa"/>
            <w:gridSpan w:val="2"/>
            <w:shd w:val="clear" w:color="auto" w:fill="auto"/>
            <w:vAlign w:val="center"/>
          </w:tcPr>
          <w:p w14:paraId="26F30046" w14:textId="77777777" w:rsidR="008C46FC" w:rsidRPr="00656819" w:rsidRDefault="008C46FC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535E4A28" w14:textId="77777777" w:rsidR="008C46FC" w:rsidRPr="00656819" w:rsidRDefault="008C46FC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  <w:vAlign w:val="center"/>
          </w:tcPr>
          <w:p w14:paraId="634FBA5E" w14:textId="77777777" w:rsidR="008C46FC" w:rsidRPr="00656819" w:rsidRDefault="008C46FC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BF" w14:textId="77777777" w:rsidTr="006F25F4">
        <w:trPr>
          <w:gridAfter w:val="1"/>
          <w:wAfter w:w="14" w:type="dxa"/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BA" w14:textId="77777777" w:rsidR="00C9269F" w:rsidRPr="00656819" w:rsidRDefault="00C9269F" w:rsidP="00656819">
            <w:pPr>
              <w:pStyle w:val="ListParagraph"/>
              <w:numPr>
                <w:ilvl w:val="0"/>
                <w:numId w:val="12"/>
              </w:numPr>
              <w:tabs>
                <w:tab w:val="left" w:pos="90"/>
              </w:tabs>
              <w:ind w:left="45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90" w:type="dxa"/>
            <w:gridSpan w:val="4"/>
            <w:shd w:val="clear" w:color="auto" w:fill="auto"/>
          </w:tcPr>
          <w:p w14:paraId="0CB6C9BB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Inspect automatic transmission mounts for fault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B6C9BC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14:paraId="0CB6C9BD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CB6C9BE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C5" w14:textId="77777777" w:rsidTr="006F25F4">
        <w:trPr>
          <w:gridAfter w:val="1"/>
          <w:wAfter w:w="14" w:type="dxa"/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C0" w14:textId="77777777" w:rsidR="00C9269F" w:rsidRPr="00656819" w:rsidRDefault="00C9269F" w:rsidP="00656819">
            <w:pPr>
              <w:pStyle w:val="ListParagraph"/>
              <w:numPr>
                <w:ilvl w:val="0"/>
                <w:numId w:val="12"/>
              </w:numPr>
              <w:tabs>
                <w:tab w:val="left" w:pos="540"/>
              </w:tabs>
              <w:ind w:left="45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90" w:type="dxa"/>
            <w:gridSpan w:val="4"/>
            <w:shd w:val="clear" w:color="auto" w:fill="auto"/>
          </w:tcPr>
          <w:p w14:paraId="0CB6C9C1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Inspect automatic transmission fluid (ATF) level according to SOPs and identify leak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B6C9C2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14:paraId="0CB6C9C3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CB6C9C4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CB" w14:textId="77777777" w:rsidTr="006F25F4">
        <w:trPr>
          <w:gridAfter w:val="1"/>
          <w:wAfter w:w="14" w:type="dxa"/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C6" w14:textId="77777777" w:rsidR="00C9269F" w:rsidRPr="00656819" w:rsidRDefault="00C9269F" w:rsidP="00656819">
            <w:pPr>
              <w:pStyle w:val="ListParagraph"/>
              <w:numPr>
                <w:ilvl w:val="0"/>
                <w:numId w:val="12"/>
              </w:numPr>
              <w:tabs>
                <w:tab w:val="left" w:pos="540"/>
              </w:tabs>
              <w:ind w:left="45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90" w:type="dxa"/>
            <w:gridSpan w:val="4"/>
            <w:shd w:val="clear" w:color="auto" w:fill="auto"/>
          </w:tcPr>
          <w:p w14:paraId="0CB6C9C7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Check automatic transmission solenoid by using automotive scanner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B6C9C8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14:paraId="0CB6C9C9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CB6C9CA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D1" w14:textId="77777777" w:rsidTr="006F25F4">
        <w:trPr>
          <w:gridAfter w:val="1"/>
          <w:wAfter w:w="14" w:type="dxa"/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CC" w14:textId="77777777" w:rsidR="00C9269F" w:rsidRPr="00656819" w:rsidRDefault="00C9269F" w:rsidP="00656819">
            <w:pPr>
              <w:pStyle w:val="ListParagraph"/>
              <w:numPr>
                <w:ilvl w:val="0"/>
                <w:numId w:val="12"/>
              </w:numPr>
              <w:tabs>
                <w:tab w:val="left" w:pos="540"/>
              </w:tabs>
              <w:ind w:left="45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90" w:type="dxa"/>
            <w:gridSpan w:val="4"/>
            <w:shd w:val="clear" w:color="auto" w:fill="auto"/>
          </w:tcPr>
          <w:p w14:paraId="0CB6C9CD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Check electrical controls and Hydraulic pressure of automatic transmission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B6C9CE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14:paraId="0CB6C9CF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CB6C9D0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D7" w14:textId="77777777" w:rsidTr="006F25F4">
        <w:trPr>
          <w:gridAfter w:val="1"/>
          <w:wAfter w:w="14" w:type="dxa"/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D2" w14:textId="77777777" w:rsidR="00C9269F" w:rsidRPr="00656819" w:rsidRDefault="00C9269F" w:rsidP="00656819">
            <w:pPr>
              <w:pStyle w:val="ListParagraph"/>
              <w:numPr>
                <w:ilvl w:val="0"/>
                <w:numId w:val="12"/>
              </w:numPr>
              <w:tabs>
                <w:tab w:val="left" w:pos="540"/>
              </w:tabs>
              <w:ind w:left="45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90" w:type="dxa"/>
            <w:gridSpan w:val="4"/>
            <w:shd w:val="clear" w:color="auto" w:fill="auto"/>
          </w:tcPr>
          <w:p w14:paraId="0CB6C9D3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Diagnose faults in automatic transmission system as per SOP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B6C9D4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14:paraId="0CB6C9D5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CB6C9D6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DD" w14:textId="77777777" w:rsidTr="006F25F4">
        <w:trPr>
          <w:gridAfter w:val="1"/>
          <w:wAfter w:w="14" w:type="dxa"/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D8" w14:textId="77777777" w:rsidR="00C9269F" w:rsidRPr="00656819" w:rsidRDefault="00C9269F" w:rsidP="00656819">
            <w:pPr>
              <w:pStyle w:val="ListParagraph"/>
              <w:numPr>
                <w:ilvl w:val="0"/>
                <w:numId w:val="12"/>
              </w:numPr>
              <w:tabs>
                <w:tab w:val="left" w:pos="540"/>
              </w:tabs>
              <w:ind w:left="45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90" w:type="dxa"/>
            <w:gridSpan w:val="4"/>
            <w:shd w:val="clear" w:color="auto" w:fill="auto"/>
          </w:tcPr>
          <w:p w14:paraId="0CB6C9D9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emove the faulty component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B6C9DA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14:paraId="0CB6C9DB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CB6C9DC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E3" w14:textId="77777777" w:rsidTr="006F25F4">
        <w:trPr>
          <w:gridAfter w:val="1"/>
          <w:wAfter w:w="14" w:type="dxa"/>
          <w:trHeight w:val="440"/>
        </w:trPr>
        <w:tc>
          <w:tcPr>
            <w:tcW w:w="648" w:type="dxa"/>
            <w:shd w:val="clear" w:color="auto" w:fill="auto"/>
            <w:vAlign w:val="center"/>
          </w:tcPr>
          <w:p w14:paraId="0CB6C9DE" w14:textId="77777777" w:rsidR="00C9269F" w:rsidRPr="00656819" w:rsidRDefault="00C9269F" w:rsidP="00656819">
            <w:pPr>
              <w:pStyle w:val="ListParagraph"/>
              <w:numPr>
                <w:ilvl w:val="0"/>
                <w:numId w:val="12"/>
              </w:numPr>
              <w:tabs>
                <w:tab w:val="left" w:pos="540"/>
              </w:tabs>
              <w:ind w:left="45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90" w:type="dxa"/>
            <w:gridSpan w:val="4"/>
            <w:shd w:val="clear" w:color="auto" w:fill="auto"/>
          </w:tcPr>
          <w:p w14:paraId="0CB6C9DF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epair/Replace the faulty component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B6C9E0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14:paraId="0CB6C9E1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CB6C9E2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E9" w14:textId="77777777" w:rsidTr="006F25F4">
        <w:trPr>
          <w:gridAfter w:val="1"/>
          <w:wAfter w:w="14" w:type="dxa"/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E4" w14:textId="77777777" w:rsidR="00C9269F" w:rsidRPr="00656819" w:rsidRDefault="00C9269F" w:rsidP="00656819">
            <w:pPr>
              <w:pStyle w:val="ListParagraph"/>
              <w:numPr>
                <w:ilvl w:val="0"/>
                <w:numId w:val="12"/>
              </w:numPr>
              <w:tabs>
                <w:tab w:val="left" w:pos="540"/>
              </w:tabs>
              <w:ind w:left="45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90" w:type="dxa"/>
            <w:gridSpan w:val="4"/>
            <w:shd w:val="clear" w:color="auto" w:fill="auto"/>
          </w:tcPr>
          <w:p w14:paraId="0CB6C9E5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Assemble/connect the repaired/replaced component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B6C9E6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14:paraId="0CB6C9E7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CB6C9E8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9269F" w:rsidRPr="00656819" w14:paraId="0CB6C9EF" w14:textId="77777777" w:rsidTr="006F25F4">
        <w:trPr>
          <w:gridAfter w:val="1"/>
          <w:wAfter w:w="14" w:type="dxa"/>
          <w:trHeight w:val="432"/>
        </w:trPr>
        <w:tc>
          <w:tcPr>
            <w:tcW w:w="648" w:type="dxa"/>
            <w:shd w:val="clear" w:color="auto" w:fill="auto"/>
            <w:vAlign w:val="center"/>
          </w:tcPr>
          <w:p w14:paraId="0CB6C9EA" w14:textId="77777777" w:rsidR="00C9269F" w:rsidRPr="00656819" w:rsidRDefault="00C9269F" w:rsidP="00656819">
            <w:pPr>
              <w:pStyle w:val="ListParagraph"/>
              <w:numPr>
                <w:ilvl w:val="0"/>
                <w:numId w:val="12"/>
              </w:numPr>
              <w:tabs>
                <w:tab w:val="left" w:pos="540"/>
              </w:tabs>
              <w:ind w:left="45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490" w:type="dxa"/>
            <w:gridSpan w:val="4"/>
            <w:shd w:val="clear" w:color="auto" w:fill="auto"/>
          </w:tcPr>
          <w:p w14:paraId="0CB6C9EB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Test the Repair/Replace component as per SOPs.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B6C9EC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14:paraId="0CB6C9ED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CB6C9EE" w14:textId="77777777" w:rsidR="00C9269F" w:rsidRPr="00656819" w:rsidRDefault="00C9269F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656819" w14:paraId="0CB6C9F2" w14:textId="77777777" w:rsidTr="006F25F4">
        <w:trPr>
          <w:trHeight w:val="458"/>
        </w:trPr>
        <w:tc>
          <w:tcPr>
            <w:tcW w:w="4324" w:type="dxa"/>
            <w:gridSpan w:val="3"/>
            <w:shd w:val="clear" w:color="auto" w:fill="auto"/>
            <w:vAlign w:val="center"/>
          </w:tcPr>
          <w:p w14:paraId="0CB6C9F0" w14:textId="77777777" w:rsidR="00C05385" w:rsidRPr="00656819" w:rsidRDefault="00656819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0CB6CA8B">
                <v:rect id="Rectangle 43" o:spid="_x0000_s1030" style="position:absolute;margin-left:70.7pt;margin-top:2.2pt;width:14pt;height:9.5pt;z-index:251604480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" fillcolor="white [3201]" strokecolor="black [3200]" strokeweight="1pt"/>
              </w:pict>
            </w:r>
            <w:r w:rsidR="00C05385" w:rsidRPr="00656819">
              <w:rPr>
                <w:rFonts w:asciiTheme="minorBidi" w:hAnsiTheme="minorBidi"/>
                <w:b/>
                <w:sz w:val="22"/>
                <w:szCs w:val="22"/>
              </w:rPr>
              <w:t xml:space="preserve">Competent </w:t>
            </w:r>
          </w:p>
        </w:tc>
        <w:tc>
          <w:tcPr>
            <w:tcW w:w="5158" w:type="dxa"/>
            <w:gridSpan w:val="7"/>
            <w:shd w:val="clear" w:color="auto" w:fill="auto"/>
            <w:vAlign w:val="center"/>
          </w:tcPr>
          <w:p w14:paraId="0CB6C9F1" w14:textId="77777777" w:rsidR="00C05385" w:rsidRPr="00656819" w:rsidRDefault="00656819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0CB6CA8C">
                <v:rect id="Rectangle 91" o:spid="_x0000_s1029" style="position:absolute;margin-left:104.4pt;margin-top:.6pt;width:14pt;height:9.5pt;z-index:25160345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" fillcolor="white [3201]" strokecolor="black [3200]" strokeweight="1pt"/>
              </w:pict>
            </w:r>
            <w:r w:rsidR="00C05385" w:rsidRPr="00656819">
              <w:rPr>
                <w:rFonts w:asciiTheme="minorBidi" w:hAnsiTheme="minorBidi"/>
                <w:b/>
                <w:sz w:val="22"/>
                <w:szCs w:val="22"/>
              </w:rPr>
              <w:t xml:space="preserve">Not Yet Competent </w:t>
            </w:r>
          </w:p>
        </w:tc>
      </w:tr>
    </w:tbl>
    <w:p w14:paraId="0CB6C9F3" w14:textId="77777777" w:rsidR="00771076" w:rsidRPr="00656819" w:rsidRDefault="00771076" w:rsidP="00C05385">
      <w:pPr>
        <w:jc w:val="center"/>
        <w:rPr>
          <w:rFonts w:asciiTheme="minorBidi" w:hAnsiTheme="minorBidi"/>
          <w:b/>
          <w:sz w:val="32"/>
        </w:rPr>
      </w:pPr>
    </w:p>
    <w:p w14:paraId="0CB6C9F4" w14:textId="77777777" w:rsidR="00771076" w:rsidRPr="00656819" w:rsidRDefault="00771076">
      <w:pPr>
        <w:rPr>
          <w:rFonts w:asciiTheme="minorBidi" w:hAnsiTheme="minorBidi"/>
          <w:b/>
          <w:sz w:val="32"/>
        </w:rPr>
      </w:pPr>
      <w:r w:rsidRPr="00656819">
        <w:rPr>
          <w:rFonts w:asciiTheme="minorBidi" w:hAnsiTheme="minorBidi"/>
          <w:b/>
          <w:sz w:val="32"/>
        </w:rPr>
        <w:br w:type="page"/>
      </w:r>
    </w:p>
    <w:p w14:paraId="0CB6C9F5" w14:textId="77777777" w:rsidR="00C05385" w:rsidRPr="00656819" w:rsidRDefault="00C05385" w:rsidP="00C05385">
      <w:pPr>
        <w:jc w:val="center"/>
        <w:rPr>
          <w:rFonts w:asciiTheme="minorBidi" w:hAnsiTheme="minorBidi"/>
          <w:b/>
          <w:sz w:val="24"/>
          <w:szCs w:val="18"/>
        </w:rPr>
      </w:pPr>
      <w:r w:rsidRPr="00656819">
        <w:rPr>
          <w:rFonts w:asciiTheme="minorBidi" w:hAnsiTheme="minorBidi"/>
          <w:b/>
          <w:sz w:val="24"/>
          <w:szCs w:val="18"/>
        </w:rPr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0240EB" w:rsidRPr="00656819" w14:paraId="0CB6C9F8" w14:textId="77777777" w:rsidTr="003535BF">
        <w:trPr>
          <w:trHeight w:val="353"/>
          <w:jc w:val="center"/>
        </w:trPr>
        <w:tc>
          <w:tcPr>
            <w:tcW w:w="1591" w:type="dxa"/>
            <w:vAlign w:val="center"/>
          </w:tcPr>
          <w:p w14:paraId="0CB6C9F6" w14:textId="77777777" w:rsidR="000240EB" w:rsidRPr="00656819" w:rsidRDefault="000240EB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Qualification</w:t>
            </w:r>
          </w:p>
        </w:tc>
        <w:tc>
          <w:tcPr>
            <w:tcW w:w="7877" w:type="dxa"/>
            <w:shd w:val="clear" w:color="auto" w:fill="auto"/>
            <w:vAlign w:val="center"/>
          </w:tcPr>
          <w:p w14:paraId="0CB6C9F7" w14:textId="2A40B6B1" w:rsidR="000240EB" w:rsidRPr="00656819" w:rsidRDefault="00BA41B9" w:rsidP="00656819">
            <w:pPr>
              <w:rPr>
                <w:rFonts w:asciiTheme="minorBidi" w:eastAsiaTheme="majorEastAsia" w:hAnsiTheme="minorBidi"/>
                <w:sz w:val="22"/>
                <w:szCs w:val="22"/>
              </w:rPr>
            </w:pPr>
            <w:r w:rsidRPr="00656819">
              <w:rPr>
                <w:rFonts w:asciiTheme="minorBidi" w:eastAsia="Times New Roman" w:hAnsiTheme="minorBidi"/>
                <w:b/>
                <w:bCs/>
                <w:spacing w:val="40"/>
                <w:sz w:val="22"/>
                <w:szCs w:val="22"/>
              </w:rPr>
              <w:t>Auto &amp; Farm Machinery Technician</w:t>
            </w:r>
            <w:r w:rsidR="000240EB" w:rsidRPr="00656819">
              <w:rPr>
                <w:rFonts w:asciiTheme="minorBidi" w:eastAsia="Times New Roman" w:hAnsiTheme="minorBidi"/>
                <w:b/>
                <w:bCs/>
                <w:spacing w:val="40"/>
                <w:sz w:val="22"/>
                <w:szCs w:val="22"/>
              </w:rPr>
              <w:t xml:space="preserve"> </w:t>
            </w:r>
          </w:p>
        </w:tc>
      </w:tr>
      <w:tr w:rsidR="000240EB" w:rsidRPr="00656819" w14:paraId="0CB6C9FB" w14:textId="77777777" w:rsidTr="00C67EF8">
        <w:trPr>
          <w:trHeight w:val="623"/>
          <w:jc w:val="center"/>
        </w:trPr>
        <w:tc>
          <w:tcPr>
            <w:tcW w:w="1591" w:type="dxa"/>
            <w:vAlign w:val="center"/>
          </w:tcPr>
          <w:p w14:paraId="0CB6C9F9" w14:textId="77777777" w:rsidR="000240EB" w:rsidRPr="00656819" w:rsidRDefault="000240EB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Competency Standard</w:t>
            </w:r>
          </w:p>
        </w:tc>
        <w:tc>
          <w:tcPr>
            <w:tcW w:w="7877" w:type="dxa"/>
            <w:shd w:val="clear" w:color="auto" w:fill="auto"/>
            <w:vAlign w:val="center"/>
          </w:tcPr>
          <w:p w14:paraId="0CB6C9FA" w14:textId="12B98D58" w:rsidR="000240EB" w:rsidRPr="00656819" w:rsidRDefault="00BA41B9" w:rsidP="0065681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0716MSA1808 Perform Repair/Maintenance of Transmission system</w:t>
            </w:r>
          </w:p>
        </w:tc>
      </w:tr>
      <w:tr w:rsidR="009915FE" w:rsidRPr="00656819" w14:paraId="0CB6C9FE" w14:textId="77777777" w:rsidTr="003D30DF">
        <w:trPr>
          <w:trHeight w:val="605"/>
          <w:jc w:val="center"/>
        </w:trPr>
        <w:tc>
          <w:tcPr>
            <w:tcW w:w="1591" w:type="dxa"/>
            <w:vAlign w:val="center"/>
          </w:tcPr>
          <w:p w14:paraId="0CB6C9FC" w14:textId="77777777" w:rsidR="009915FE" w:rsidRPr="00656819" w:rsidRDefault="009915F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CB6C9FD" w14:textId="77777777" w:rsidR="009915FE" w:rsidRPr="00656819" w:rsidRDefault="009915FE" w:rsidP="00656819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bCs/>
                <w:sz w:val="22"/>
                <w:szCs w:val="22"/>
              </w:rPr>
              <w:t>Formative Assessment</w:t>
            </w:r>
          </w:p>
        </w:tc>
      </w:tr>
      <w:tr w:rsidR="009915FE" w:rsidRPr="00656819" w14:paraId="0CB6CA03" w14:textId="77777777" w:rsidTr="003D30DF">
        <w:trPr>
          <w:trHeight w:val="1055"/>
          <w:jc w:val="center"/>
        </w:trPr>
        <w:tc>
          <w:tcPr>
            <w:tcW w:w="1591" w:type="dxa"/>
            <w:vAlign w:val="center"/>
          </w:tcPr>
          <w:p w14:paraId="0CB6C9FF" w14:textId="77777777" w:rsidR="009915FE" w:rsidRPr="00656819" w:rsidRDefault="009915F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 xml:space="preserve">Candidate Details </w:t>
            </w:r>
          </w:p>
        </w:tc>
        <w:tc>
          <w:tcPr>
            <w:tcW w:w="7877" w:type="dxa"/>
          </w:tcPr>
          <w:p w14:paraId="0CB6CA00" w14:textId="77777777" w:rsidR="009915FE" w:rsidRPr="00656819" w:rsidRDefault="009915FE" w:rsidP="00656819">
            <w:pPr>
              <w:spacing w:before="240"/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Name: ______________________________________________________________</w:t>
            </w:r>
          </w:p>
          <w:p w14:paraId="0CB6CA01" w14:textId="77777777" w:rsidR="009915FE" w:rsidRPr="00656819" w:rsidRDefault="009915FE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CB6CA02" w14:textId="77777777" w:rsidR="009915FE" w:rsidRPr="00656819" w:rsidRDefault="009915FE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Registration/Roll Number: _________________   Candidate Signature: ___________</w:t>
            </w:r>
          </w:p>
        </w:tc>
      </w:tr>
      <w:tr w:rsidR="009915FE" w:rsidRPr="00656819" w14:paraId="0CB6CA0E" w14:textId="77777777" w:rsidTr="000D69FD">
        <w:trPr>
          <w:trHeight w:val="1910"/>
          <w:jc w:val="center"/>
        </w:trPr>
        <w:tc>
          <w:tcPr>
            <w:tcW w:w="1591" w:type="dxa"/>
            <w:vAlign w:val="center"/>
          </w:tcPr>
          <w:p w14:paraId="0CB6CA04" w14:textId="77777777" w:rsidR="009915FE" w:rsidRPr="00656819" w:rsidRDefault="009915F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Assessment Outcome</w:t>
            </w:r>
          </w:p>
        </w:tc>
        <w:tc>
          <w:tcPr>
            <w:tcW w:w="7877" w:type="dxa"/>
          </w:tcPr>
          <w:p w14:paraId="0CB6CA05" w14:textId="77777777" w:rsidR="009915FE" w:rsidRPr="00656819" w:rsidRDefault="009915FE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CB6CA06" w14:textId="77777777" w:rsidR="009915FE" w:rsidRPr="00656819" w:rsidRDefault="009915FE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CB6CA07" w14:textId="3A8F8AC6" w:rsidR="009915FE" w:rsidRPr="00656819" w:rsidRDefault="00656819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0CB6CA8E">
                <v:rect id="Rectangle 2" o:spid="_x0000_s1027" style="position:absolute;margin-left:312.85pt;margin-top:1.85pt;width:14pt;height:9.5pt;z-index:2518553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" fillcolor="white [3201]" strokecolor="black [3200]" strokeweight="1pt"/>
              </w:pict>
            </w:r>
            <w:r w:rsidRPr="00656819">
              <w:rPr>
                <w:rFonts w:asciiTheme="minorBidi" w:hAnsiTheme="minorBidi"/>
                <w:b/>
                <w:noProof/>
                <w:sz w:val="22"/>
                <w:szCs w:val="22"/>
              </w:rPr>
              <w:pict w14:anchorId="0CB6CA8D">
                <v:rect id="Rectangle 1" o:spid="_x0000_s1028" style="position:absolute;margin-left:77.5pt;margin-top:1.85pt;width:14pt;height:9.5pt;z-index:25185433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" fillcolor="white [3201]" strokecolor="black [3200]" strokeweight="1pt"/>
              </w:pict>
            </w:r>
            <w:r w:rsidR="009915FE" w:rsidRPr="00656819">
              <w:rPr>
                <w:rFonts w:asciiTheme="minorBidi" w:hAnsiTheme="minorBidi"/>
                <w:b/>
                <w:sz w:val="22"/>
                <w:szCs w:val="22"/>
              </w:rPr>
              <w:t xml:space="preserve">COMPETENT                                        NOT YETCOMPETENT    </w:t>
            </w:r>
          </w:p>
          <w:p w14:paraId="0CB6CA08" w14:textId="77777777" w:rsidR="009915FE" w:rsidRPr="00656819" w:rsidRDefault="009915F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0CB6CA09" w14:textId="77777777" w:rsidR="009915FE" w:rsidRPr="00656819" w:rsidRDefault="009915F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Name of the Assessor: ________________________________________________</w:t>
            </w:r>
          </w:p>
          <w:p w14:paraId="0CB6CA0A" w14:textId="77777777" w:rsidR="009915FE" w:rsidRPr="00656819" w:rsidRDefault="009915F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0CB6CA0B" w14:textId="77777777" w:rsidR="009915FE" w:rsidRPr="00656819" w:rsidRDefault="009915F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Assessor’s code: ____________________________________________________</w:t>
            </w:r>
          </w:p>
          <w:p w14:paraId="0CB6CA0C" w14:textId="77777777" w:rsidR="009915FE" w:rsidRPr="00656819" w:rsidRDefault="009915FE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</w:p>
          <w:p w14:paraId="0CB6CA0D" w14:textId="77777777" w:rsidR="009915FE" w:rsidRPr="00656819" w:rsidRDefault="009915FE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Signature of the Assessor: _______________________</w:t>
            </w:r>
          </w:p>
        </w:tc>
      </w:tr>
    </w:tbl>
    <w:p w14:paraId="0CB6CA0F" w14:textId="77777777" w:rsidR="00425267" w:rsidRPr="00656819" w:rsidRDefault="00425267" w:rsidP="00C05385">
      <w:pPr>
        <w:rPr>
          <w:rFonts w:asciiTheme="minorBidi" w:hAnsiTheme="minorBidi"/>
        </w:rPr>
      </w:pP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9450"/>
      </w:tblGrid>
      <w:tr w:rsidR="00051F8D" w:rsidRPr="00656819" w14:paraId="0CB6CA11" w14:textId="77777777" w:rsidTr="006F3AE3">
        <w:trPr>
          <w:trHeight w:val="710"/>
        </w:trPr>
        <w:tc>
          <w:tcPr>
            <w:tcW w:w="9450" w:type="dxa"/>
            <w:vAlign w:val="center"/>
          </w:tcPr>
          <w:p w14:paraId="0CB6CA10" w14:textId="77777777" w:rsidR="00D04DAA" w:rsidRPr="00656819" w:rsidRDefault="00051F8D" w:rsidP="00656819">
            <w:pPr>
              <w:jc w:val="both"/>
              <w:rPr>
                <w:rFonts w:asciiTheme="minorBidi" w:hAnsiTheme="minorBidi"/>
                <w:color w:val="000000" w:themeColor="text1"/>
                <w:sz w:val="22"/>
                <w:szCs w:val="32"/>
              </w:rPr>
            </w:pPr>
            <w:r w:rsidRPr="00656819">
              <w:rPr>
                <w:rFonts w:asciiTheme="minorBidi" w:hAnsiTheme="minorBidi"/>
                <w:color w:val="000000" w:themeColor="text1"/>
                <w:sz w:val="22"/>
                <w:szCs w:val="32"/>
              </w:rPr>
              <w:t>Candidate’s response is not required to be identical, but similar concepts and/or keywords must be used. Oral questioning may be used to clarify candidate understanding of topic and its application.</w:t>
            </w:r>
          </w:p>
        </w:tc>
      </w:tr>
    </w:tbl>
    <w:p w14:paraId="0CB6CA12" w14:textId="77777777" w:rsidR="00C05385" w:rsidRPr="00656819" w:rsidRDefault="00C05385" w:rsidP="00C05385">
      <w:pPr>
        <w:rPr>
          <w:rFonts w:asciiTheme="minorBidi" w:hAnsiTheme="minorBidi"/>
        </w:rPr>
      </w:pPr>
    </w:p>
    <w:tbl>
      <w:tblPr>
        <w:tblStyle w:val="TableGrid"/>
        <w:tblW w:w="9843" w:type="dxa"/>
        <w:jc w:val="center"/>
        <w:tblLayout w:type="fixed"/>
        <w:tblLook w:val="04A0" w:firstRow="1" w:lastRow="0" w:firstColumn="1" w:lastColumn="0" w:noHBand="0" w:noVBand="1"/>
      </w:tblPr>
      <w:tblGrid>
        <w:gridCol w:w="991"/>
        <w:gridCol w:w="5969"/>
        <w:gridCol w:w="1440"/>
        <w:gridCol w:w="1443"/>
      </w:tblGrid>
      <w:tr w:rsidR="00C05385" w:rsidRPr="00656819" w14:paraId="0CB6CA16" w14:textId="77777777" w:rsidTr="00656819">
        <w:trPr>
          <w:trHeight w:val="574"/>
          <w:jc w:val="center"/>
        </w:trPr>
        <w:tc>
          <w:tcPr>
            <w:tcW w:w="6960" w:type="dxa"/>
            <w:gridSpan w:val="2"/>
            <w:shd w:val="clear" w:color="auto" w:fill="auto"/>
            <w:vAlign w:val="center"/>
          </w:tcPr>
          <w:p w14:paraId="0CB6CA13" w14:textId="77777777" w:rsidR="00C05385" w:rsidRPr="00656819" w:rsidRDefault="00C05385" w:rsidP="00656819">
            <w:pPr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 xml:space="preserve">Questions </w:t>
            </w:r>
            <w:r w:rsidRPr="00656819">
              <w:rPr>
                <w:rFonts w:asciiTheme="minorBidi" w:hAnsiTheme="minorBidi"/>
                <w:sz w:val="22"/>
                <w:szCs w:val="2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CB6CA14" w14:textId="77777777" w:rsidR="00C05385" w:rsidRPr="00656819" w:rsidRDefault="00C05385" w:rsidP="00656819">
            <w:pPr>
              <w:ind w:right="-108"/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Satisfactory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0CB6CA15" w14:textId="77777777" w:rsidR="00C05385" w:rsidRPr="00656819" w:rsidRDefault="00C05385" w:rsidP="00656819">
            <w:pPr>
              <w:ind w:right="-76"/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Not Satisfactory</w:t>
            </w:r>
          </w:p>
        </w:tc>
      </w:tr>
      <w:tr w:rsidR="00C05385" w:rsidRPr="00656819" w14:paraId="0CB6CA1C" w14:textId="77777777" w:rsidTr="00656819">
        <w:trPr>
          <w:trHeight w:val="233"/>
          <w:jc w:val="center"/>
        </w:trPr>
        <w:tc>
          <w:tcPr>
            <w:tcW w:w="991" w:type="dxa"/>
            <w:vMerge w:val="restart"/>
          </w:tcPr>
          <w:p w14:paraId="0CB6CA17" w14:textId="77777777" w:rsidR="00F571C2" w:rsidRPr="00656819" w:rsidRDefault="00F571C2" w:rsidP="00656819">
            <w:pPr>
              <w:pStyle w:val="ListParagraph"/>
              <w:numPr>
                <w:ilvl w:val="0"/>
                <w:numId w:val="4"/>
              </w:numPr>
              <w:spacing w:before="240"/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  <w:p w14:paraId="0CB6CA18" w14:textId="77777777" w:rsidR="00C05385" w:rsidRPr="00656819" w:rsidRDefault="00F571C2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A</w:t>
            </w:r>
          </w:p>
        </w:tc>
        <w:tc>
          <w:tcPr>
            <w:tcW w:w="5969" w:type="dxa"/>
            <w:vAlign w:val="center"/>
          </w:tcPr>
          <w:p w14:paraId="0CB6CA19" w14:textId="77777777" w:rsidR="00804B65" w:rsidRPr="00656819" w:rsidRDefault="004A3CA1" w:rsidP="00656819">
            <w:pPr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1.What is the purpose of inspecting the manual gear system?</w:t>
            </w:r>
          </w:p>
        </w:tc>
        <w:tc>
          <w:tcPr>
            <w:tcW w:w="1440" w:type="dxa"/>
            <w:vMerge w:val="restart"/>
          </w:tcPr>
          <w:p w14:paraId="0CB6CA1A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0CB6CA1B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656819" w14:paraId="0CB6CA21" w14:textId="77777777" w:rsidTr="00656819">
        <w:trPr>
          <w:trHeight w:val="530"/>
          <w:jc w:val="center"/>
        </w:trPr>
        <w:tc>
          <w:tcPr>
            <w:tcW w:w="991" w:type="dxa"/>
            <w:vMerge/>
          </w:tcPr>
          <w:p w14:paraId="0CB6CA1D" w14:textId="77777777" w:rsidR="00C05385" w:rsidRPr="00656819" w:rsidRDefault="00C05385" w:rsidP="00656819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0CB6CA1E" w14:textId="14BAE5DB" w:rsidR="00C05385" w:rsidRPr="00656819" w:rsidRDefault="00C05385" w:rsidP="00656819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0CB6CA1F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0CB6CA20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656819" w14:paraId="0CB6CA26" w14:textId="77777777" w:rsidTr="00656819">
        <w:trPr>
          <w:trHeight w:val="287"/>
          <w:jc w:val="center"/>
        </w:trPr>
        <w:tc>
          <w:tcPr>
            <w:tcW w:w="991" w:type="dxa"/>
            <w:vMerge w:val="restart"/>
          </w:tcPr>
          <w:p w14:paraId="0CB6CA22" w14:textId="77777777" w:rsidR="00C05385" w:rsidRPr="00656819" w:rsidRDefault="00F571C2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B</w:t>
            </w:r>
          </w:p>
        </w:tc>
        <w:tc>
          <w:tcPr>
            <w:tcW w:w="5969" w:type="dxa"/>
            <w:vAlign w:val="center"/>
          </w:tcPr>
          <w:p w14:paraId="0CB6CA23" w14:textId="41DBDEEC" w:rsidR="00C05385" w:rsidRPr="00656819" w:rsidRDefault="004A3CA1" w:rsidP="00656819">
            <w:pPr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 xml:space="preserve">2.What indicates a problem with the </w:t>
            </w:r>
            <w:r w:rsidR="003918BE" w:rsidRPr="00656819">
              <w:rPr>
                <w:rFonts w:asciiTheme="minorBidi" w:hAnsiTheme="minorBidi"/>
                <w:sz w:val="22"/>
                <w:szCs w:val="22"/>
              </w:rPr>
              <w:t>Transmission oil</w:t>
            </w:r>
            <w:r w:rsidRPr="00656819">
              <w:rPr>
                <w:rFonts w:asciiTheme="minorBidi" w:hAnsiTheme="minorBidi"/>
                <w:sz w:val="22"/>
                <w:szCs w:val="22"/>
              </w:rPr>
              <w:t>?</w:t>
            </w:r>
          </w:p>
        </w:tc>
        <w:tc>
          <w:tcPr>
            <w:tcW w:w="1440" w:type="dxa"/>
            <w:vMerge w:val="restart"/>
          </w:tcPr>
          <w:p w14:paraId="0CB6CA24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0CB6CA25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656819" w14:paraId="0CB6CA2B" w14:textId="77777777" w:rsidTr="00656819">
        <w:trPr>
          <w:trHeight w:val="440"/>
          <w:jc w:val="center"/>
        </w:trPr>
        <w:tc>
          <w:tcPr>
            <w:tcW w:w="991" w:type="dxa"/>
            <w:vMerge/>
          </w:tcPr>
          <w:p w14:paraId="0CB6CA27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0CB6CA28" w14:textId="6110CCF6" w:rsidR="00C05385" w:rsidRPr="00656819" w:rsidRDefault="00C05385" w:rsidP="00656819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0CB6CA29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0CB6CA2A" w14:textId="77777777" w:rsidR="00C05385" w:rsidRPr="00656819" w:rsidRDefault="00C05385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656819" w14:paraId="0CB6CA30" w14:textId="77777777" w:rsidTr="00656819">
        <w:trPr>
          <w:trHeight w:val="323"/>
          <w:jc w:val="center"/>
        </w:trPr>
        <w:tc>
          <w:tcPr>
            <w:tcW w:w="991" w:type="dxa"/>
            <w:vMerge w:val="restart"/>
          </w:tcPr>
          <w:p w14:paraId="0CB6CA2C" w14:textId="77777777" w:rsidR="00540C21" w:rsidRPr="00656819" w:rsidRDefault="00F571C2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C</w:t>
            </w:r>
          </w:p>
        </w:tc>
        <w:tc>
          <w:tcPr>
            <w:tcW w:w="5969" w:type="dxa"/>
            <w:vAlign w:val="center"/>
          </w:tcPr>
          <w:p w14:paraId="0CB6CA2D" w14:textId="77777777" w:rsidR="00540C21" w:rsidRPr="00656819" w:rsidRDefault="00F571C2" w:rsidP="00656819">
            <w:pPr>
              <w:rPr>
                <w:rFonts w:asciiTheme="minorBidi" w:hAnsiTheme="minorBidi"/>
                <w:iCs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3.What does leakage in a manual transmission system indicate?</w:t>
            </w:r>
          </w:p>
        </w:tc>
        <w:tc>
          <w:tcPr>
            <w:tcW w:w="1440" w:type="dxa"/>
            <w:vMerge w:val="restart"/>
          </w:tcPr>
          <w:p w14:paraId="0CB6CA2E" w14:textId="77777777" w:rsidR="00540C21" w:rsidRPr="00656819" w:rsidRDefault="00540C21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0CB6CA2F" w14:textId="77777777" w:rsidR="00540C21" w:rsidRPr="00656819" w:rsidRDefault="00540C21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656819" w14:paraId="0CB6CA35" w14:textId="77777777" w:rsidTr="00656819">
        <w:trPr>
          <w:trHeight w:val="467"/>
          <w:jc w:val="center"/>
        </w:trPr>
        <w:tc>
          <w:tcPr>
            <w:tcW w:w="991" w:type="dxa"/>
            <w:vMerge/>
          </w:tcPr>
          <w:p w14:paraId="0CB6CA31" w14:textId="77777777" w:rsidR="00540C21" w:rsidRPr="00656819" w:rsidRDefault="00540C21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0CB6CA32" w14:textId="5C93E15E" w:rsidR="00540C21" w:rsidRPr="00656819" w:rsidRDefault="00540C21" w:rsidP="00656819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0CB6CA33" w14:textId="77777777" w:rsidR="00540C21" w:rsidRPr="00656819" w:rsidRDefault="00540C21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0CB6CA34" w14:textId="77777777" w:rsidR="00540C21" w:rsidRPr="00656819" w:rsidRDefault="00540C21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656819" w14:paraId="0CB6CA3A" w14:textId="77777777" w:rsidTr="00656819">
        <w:trPr>
          <w:trHeight w:val="407"/>
          <w:jc w:val="center"/>
        </w:trPr>
        <w:tc>
          <w:tcPr>
            <w:tcW w:w="991" w:type="dxa"/>
            <w:vMerge w:val="restart"/>
          </w:tcPr>
          <w:p w14:paraId="0CB6CA36" w14:textId="77777777" w:rsidR="00540C21" w:rsidRPr="00656819" w:rsidRDefault="00F571C2" w:rsidP="00656819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D</w:t>
            </w:r>
          </w:p>
        </w:tc>
        <w:tc>
          <w:tcPr>
            <w:tcW w:w="5969" w:type="dxa"/>
            <w:vAlign w:val="center"/>
          </w:tcPr>
          <w:p w14:paraId="0CB6CA37" w14:textId="77777777" w:rsidR="00540C21" w:rsidRPr="00656819" w:rsidRDefault="00F571C2" w:rsidP="00656819">
            <w:pPr>
              <w:rPr>
                <w:rFonts w:asciiTheme="minorBidi" w:hAnsiTheme="minorBidi"/>
                <w:bCs/>
                <w:iCs/>
                <w:sz w:val="22"/>
                <w:szCs w:val="22"/>
              </w:rPr>
            </w:pPr>
            <w:r w:rsidRPr="00656819">
              <w:rPr>
                <w:rFonts w:asciiTheme="minorBidi" w:hAnsiTheme="minorBidi"/>
                <w:sz w:val="22"/>
                <w:szCs w:val="22"/>
              </w:rPr>
              <w:t>4.What is the function of the transmission solenoid?</w:t>
            </w:r>
          </w:p>
        </w:tc>
        <w:tc>
          <w:tcPr>
            <w:tcW w:w="1440" w:type="dxa"/>
            <w:vMerge w:val="restart"/>
          </w:tcPr>
          <w:p w14:paraId="0CB6CA38" w14:textId="77777777" w:rsidR="00540C21" w:rsidRPr="00656819" w:rsidRDefault="00540C21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 w:val="restart"/>
          </w:tcPr>
          <w:p w14:paraId="0CB6CA39" w14:textId="77777777" w:rsidR="00540C21" w:rsidRPr="00656819" w:rsidRDefault="00540C21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40C21" w:rsidRPr="00656819" w14:paraId="0CB6CA3F" w14:textId="77777777" w:rsidTr="00656819">
        <w:trPr>
          <w:trHeight w:val="467"/>
          <w:jc w:val="center"/>
        </w:trPr>
        <w:tc>
          <w:tcPr>
            <w:tcW w:w="991" w:type="dxa"/>
            <w:vMerge/>
          </w:tcPr>
          <w:p w14:paraId="0CB6CA3B" w14:textId="77777777" w:rsidR="00540C21" w:rsidRPr="00656819" w:rsidRDefault="00540C21" w:rsidP="00656819">
            <w:pPr>
              <w:pStyle w:val="ListParagraph"/>
              <w:numPr>
                <w:ilvl w:val="0"/>
                <w:numId w:val="4"/>
              </w:numPr>
              <w:ind w:right="290"/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5969" w:type="dxa"/>
            <w:vAlign w:val="center"/>
          </w:tcPr>
          <w:p w14:paraId="0CB6CA3C" w14:textId="3039B17C" w:rsidR="00540C21" w:rsidRPr="00656819" w:rsidRDefault="00540C21" w:rsidP="00656819">
            <w:pPr>
              <w:rPr>
                <w:rFonts w:asciiTheme="minorBidi" w:hAnsiTheme="minorBidi"/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0CB6CA3D" w14:textId="77777777" w:rsidR="00540C21" w:rsidRPr="00656819" w:rsidRDefault="00540C21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  <w:tc>
          <w:tcPr>
            <w:tcW w:w="1443" w:type="dxa"/>
            <w:vMerge/>
          </w:tcPr>
          <w:p w14:paraId="0CB6CA3E" w14:textId="77777777" w:rsidR="00540C21" w:rsidRPr="00656819" w:rsidRDefault="00540C21" w:rsidP="00656819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14:paraId="0CB6CA40" w14:textId="77777777" w:rsidR="003D70C0" w:rsidRPr="00656819" w:rsidRDefault="003D70C0">
      <w:pPr>
        <w:rPr>
          <w:rFonts w:asciiTheme="minorBidi" w:hAnsiTheme="minorBidi"/>
        </w:rPr>
      </w:pPr>
    </w:p>
    <w:p w14:paraId="0CB6CA41" w14:textId="77777777" w:rsidR="003D70C0" w:rsidRPr="00656819" w:rsidRDefault="00604588">
      <w:pPr>
        <w:rPr>
          <w:rFonts w:asciiTheme="minorBidi" w:hAnsiTheme="minorBidi"/>
        </w:rPr>
      </w:pPr>
      <w:r w:rsidRPr="00656819">
        <w:rPr>
          <w:rFonts w:asciiTheme="minorBidi" w:hAnsiTheme="minorBidi"/>
        </w:rPr>
        <w:br w:type="column"/>
      </w:r>
    </w:p>
    <w:tbl>
      <w:tblPr>
        <w:tblStyle w:val="TableGrid"/>
        <w:tblW w:w="9540" w:type="dxa"/>
        <w:tblLayout w:type="fixed"/>
        <w:tblLook w:val="04A0" w:firstRow="1" w:lastRow="0" w:firstColumn="1" w:lastColumn="0" w:noHBand="0" w:noVBand="1"/>
      </w:tblPr>
      <w:tblGrid>
        <w:gridCol w:w="9540"/>
      </w:tblGrid>
      <w:tr w:rsidR="00C05385" w:rsidRPr="00656819" w14:paraId="0CB6CA43" w14:textId="77777777" w:rsidTr="003D70C0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0CB6CA42" w14:textId="77777777" w:rsidR="00C05385" w:rsidRPr="00656819" w:rsidRDefault="00C05385" w:rsidP="00804B65">
            <w:pPr>
              <w:jc w:val="center"/>
              <w:rPr>
                <w:rFonts w:asciiTheme="minorBidi" w:hAnsiTheme="minorBidi"/>
                <w:b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Feedback to the Candidate</w:t>
            </w:r>
          </w:p>
        </w:tc>
      </w:tr>
      <w:tr w:rsidR="00C05385" w:rsidRPr="00656819" w14:paraId="0CB6CA46" w14:textId="77777777" w:rsidTr="003D70C0">
        <w:tc>
          <w:tcPr>
            <w:tcW w:w="9540" w:type="dxa"/>
          </w:tcPr>
          <w:p w14:paraId="0CB6CA44" w14:textId="77777777" w:rsidR="00C05385" w:rsidRPr="00656819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CB6CA45" w14:textId="77777777" w:rsidR="00425267" w:rsidRPr="00656819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656819" w14:paraId="0CB6CA49" w14:textId="77777777" w:rsidTr="003D70C0">
        <w:tc>
          <w:tcPr>
            <w:tcW w:w="9540" w:type="dxa"/>
          </w:tcPr>
          <w:p w14:paraId="0CB6CA47" w14:textId="77777777" w:rsidR="00C05385" w:rsidRPr="00656819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CB6CA48" w14:textId="77777777" w:rsidR="00425267" w:rsidRPr="00656819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656819" w14:paraId="0CB6CA4C" w14:textId="77777777" w:rsidTr="003D70C0">
        <w:tc>
          <w:tcPr>
            <w:tcW w:w="9540" w:type="dxa"/>
          </w:tcPr>
          <w:p w14:paraId="0CB6CA4A" w14:textId="77777777" w:rsidR="00C05385" w:rsidRPr="00656819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CB6CA4B" w14:textId="77777777" w:rsidR="00425267" w:rsidRPr="00656819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656819" w14:paraId="0CB6CA4F" w14:textId="77777777" w:rsidTr="003D70C0">
        <w:tc>
          <w:tcPr>
            <w:tcW w:w="9540" w:type="dxa"/>
          </w:tcPr>
          <w:p w14:paraId="0CB6CA4D" w14:textId="77777777" w:rsidR="00C05385" w:rsidRPr="00656819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CB6CA4E" w14:textId="77777777" w:rsidR="00425267" w:rsidRPr="00656819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656819" w14:paraId="0CB6CA52" w14:textId="77777777" w:rsidTr="003D70C0">
        <w:tc>
          <w:tcPr>
            <w:tcW w:w="9540" w:type="dxa"/>
          </w:tcPr>
          <w:p w14:paraId="0CB6CA50" w14:textId="77777777" w:rsidR="00C05385" w:rsidRPr="00656819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CB6CA51" w14:textId="77777777" w:rsidR="00425267" w:rsidRPr="00656819" w:rsidRDefault="00425267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C05385" w:rsidRPr="00656819" w14:paraId="0CB6CA58" w14:textId="77777777" w:rsidTr="003D70C0">
        <w:trPr>
          <w:trHeight w:val="1655"/>
        </w:trPr>
        <w:tc>
          <w:tcPr>
            <w:tcW w:w="9540" w:type="dxa"/>
          </w:tcPr>
          <w:p w14:paraId="0CB6CA53" w14:textId="77777777" w:rsidR="00C05385" w:rsidRPr="00656819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CB6CA54" w14:textId="77777777" w:rsidR="00C05385" w:rsidRPr="00656819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CB6CA55" w14:textId="77777777" w:rsidR="00C05385" w:rsidRPr="00656819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CB6CA56" w14:textId="77777777" w:rsidR="00B30CA8" w:rsidRPr="00656819" w:rsidRDefault="00B30CA8" w:rsidP="00804B65">
            <w:pPr>
              <w:rPr>
                <w:rFonts w:asciiTheme="minorBidi" w:hAnsiTheme="minorBidi"/>
                <w:sz w:val="22"/>
                <w:szCs w:val="22"/>
              </w:rPr>
            </w:pPr>
          </w:p>
          <w:p w14:paraId="0CB6CA57" w14:textId="77777777" w:rsidR="00C05385" w:rsidRPr="00656819" w:rsidRDefault="00C05385" w:rsidP="00804B65">
            <w:pPr>
              <w:rPr>
                <w:rFonts w:asciiTheme="minorBidi" w:hAnsiTheme="minorBidi"/>
                <w:sz w:val="22"/>
                <w:szCs w:val="22"/>
              </w:rPr>
            </w:pPr>
            <w:r w:rsidRPr="00656819">
              <w:rPr>
                <w:rFonts w:asciiTheme="minorBidi" w:hAnsiTheme="minorBidi"/>
                <w:b/>
                <w:sz w:val="22"/>
                <w:szCs w:val="22"/>
              </w:rPr>
              <w:t>Candidate’s Signature</w:t>
            </w:r>
            <w:r w:rsidRPr="00656819">
              <w:rPr>
                <w:rFonts w:asciiTheme="minorBidi" w:hAnsiTheme="minorBidi"/>
                <w:sz w:val="22"/>
                <w:szCs w:val="22"/>
              </w:rPr>
              <w:t xml:space="preserve">__________________ </w:t>
            </w:r>
            <w:r w:rsidRPr="00656819">
              <w:rPr>
                <w:rFonts w:asciiTheme="minorBidi" w:hAnsiTheme="minorBidi"/>
                <w:b/>
                <w:sz w:val="22"/>
                <w:szCs w:val="22"/>
              </w:rPr>
              <w:t>Assessor’s Signature</w:t>
            </w:r>
            <w:r w:rsidRPr="00656819">
              <w:rPr>
                <w:rFonts w:asciiTheme="minorBidi" w:hAnsiTheme="minorBidi"/>
                <w:sz w:val="22"/>
                <w:szCs w:val="22"/>
              </w:rPr>
              <w:t xml:space="preserve"> _____</w:t>
            </w:r>
            <w:r w:rsidR="00425267" w:rsidRPr="00656819">
              <w:rPr>
                <w:rFonts w:asciiTheme="minorBidi" w:hAnsiTheme="minorBidi"/>
                <w:sz w:val="22"/>
                <w:szCs w:val="22"/>
              </w:rPr>
              <w:t>______</w:t>
            </w:r>
            <w:r w:rsidRPr="00656819">
              <w:rPr>
                <w:rFonts w:asciiTheme="minorBidi" w:hAnsiTheme="minorBidi"/>
                <w:sz w:val="22"/>
                <w:szCs w:val="22"/>
              </w:rPr>
              <w:t>______</w:t>
            </w:r>
          </w:p>
        </w:tc>
      </w:tr>
    </w:tbl>
    <w:p w14:paraId="0CB6CA59" w14:textId="77777777" w:rsidR="00B32D77" w:rsidRPr="00656819" w:rsidRDefault="00B32D77" w:rsidP="00AA3DB6">
      <w:pPr>
        <w:rPr>
          <w:rFonts w:asciiTheme="minorBidi" w:hAnsiTheme="minorBidi"/>
          <w:b/>
          <w:bCs/>
          <w:sz w:val="20"/>
          <w:szCs w:val="20"/>
        </w:rPr>
      </w:pPr>
    </w:p>
    <w:p w14:paraId="0CB6CA5A" w14:textId="77777777" w:rsidR="00B32D77" w:rsidRPr="00656819" w:rsidRDefault="00B32D77">
      <w:pPr>
        <w:rPr>
          <w:rFonts w:asciiTheme="minorBidi" w:hAnsiTheme="minorBidi"/>
          <w:b/>
          <w:bCs/>
          <w:sz w:val="20"/>
          <w:szCs w:val="20"/>
        </w:rPr>
      </w:pPr>
    </w:p>
    <w:p w14:paraId="0CB6CA5B" w14:textId="77777777" w:rsidR="00C94FA5" w:rsidRPr="00656819" w:rsidRDefault="00C94FA5" w:rsidP="00872C65">
      <w:pPr>
        <w:rPr>
          <w:rFonts w:asciiTheme="minorBidi" w:hAnsiTheme="minorBidi"/>
          <w:b/>
          <w:bCs/>
          <w:sz w:val="20"/>
          <w:szCs w:val="20"/>
        </w:rPr>
      </w:pPr>
    </w:p>
    <w:sectPr w:rsidR="00C94FA5" w:rsidRPr="00656819" w:rsidSect="006F3AE3">
      <w:pgSz w:w="11907" w:h="16839" w:code="9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B6CA91" w14:textId="77777777" w:rsidR="00C1141D" w:rsidRDefault="00C1141D" w:rsidP="00C92255">
      <w:pPr>
        <w:spacing w:after="0" w:line="240" w:lineRule="auto"/>
      </w:pPr>
      <w:r>
        <w:separator/>
      </w:r>
    </w:p>
  </w:endnote>
  <w:endnote w:type="continuationSeparator" w:id="0">
    <w:p w14:paraId="0CB6CA92" w14:textId="77777777" w:rsidR="00C1141D" w:rsidRDefault="00C1141D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B6CA93" w14:textId="77777777" w:rsidR="00804B65" w:rsidRDefault="003A1A6C">
        <w:pPr>
          <w:pStyle w:val="Footer"/>
          <w:jc w:val="right"/>
        </w:pPr>
        <w:r>
          <w:fldChar w:fldCharType="begin"/>
        </w:r>
        <w:r w:rsidR="00804B65">
          <w:instrText xml:space="preserve"> PAGE   \* MERGEFORMAT </w:instrText>
        </w:r>
        <w:r>
          <w:fldChar w:fldCharType="separate"/>
        </w:r>
        <w:r w:rsidR="00F571C2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0CB6CA94" w14:textId="77777777" w:rsidR="00804B65" w:rsidRDefault="00804B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B6CA8F" w14:textId="77777777" w:rsidR="00C1141D" w:rsidRDefault="00C1141D" w:rsidP="00C92255">
      <w:pPr>
        <w:spacing w:after="0" w:line="240" w:lineRule="auto"/>
      </w:pPr>
      <w:r>
        <w:separator/>
      </w:r>
    </w:p>
  </w:footnote>
  <w:footnote w:type="continuationSeparator" w:id="0">
    <w:p w14:paraId="0CB6CA90" w14:textId="77777777" w:rsidR="00C1141D" w:rsidRDefault="00C1141D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C6524B"/>
    <w:multiLevelType w:val="hybridMultilevel"/>
    <w:tmpl w:val="2A545C3A"/>
    <w:lvl w:ilvl="0" w:tplc="FCE0CE2A">
      <w:start w:val="1"/>
      <w:numFmt w:val="decimal"/>
      <w:lvlText w:val="%1."/>
      <w:lvlJc w:val="left"/>
      <w:pPr>
        <w:ind w:left="720" w:hanging="360"/>
      </w:pPr>
      <w:rPr>
        <w:b w:val="0"/>
        <w:bCs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C7D7A"/>
    <w:multiLevelType w:val="hybridMultilevel"/>
    <w:tmpl w:val="E4D08A74"/>
    <w:lvl w:ilvl="0" w:tplc="213C5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D94B3D"/>
    <w:multiLevelType w:val="hybridMultilevel"/>
    <w:tmpl w:val="4880B63C"/>
    <w:lvl w:ilvl="0" w:tplc="213C5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205FF"/>
    <w:multiLevelType w:val="hybridMultilevel"/>
    <w:tmpl w:val="C32CED0C"/>
    <w:lvl w:ilvl="0" w:tplc="A3403764">
      <w:start w:val="1"/>
      <w:numFmt w:val="decimal"/>
      <w:lvlText w:val="%1."/>
      <w:lvlJc w:val="left"/>
      <w:pPr>
        <w:ind w:left="862" w:hanging="720"/>
      </w:pPr>
      <w:rPr>
        <w:rFonts w:hint="default"/>
        <w:b w:val="0"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02" w:hanging="360"/>
      </w:pPr>
    </w:lvl>
    <w:lvl w:ilvl="2" w:tplc="0409001B" w:tentative="1">
      <w:start w:val="1"/>
      <w:numFmt w:val="lowerRoman"/>
      <w:lvlText w:val="%3."/>
      <w:lvlJc w:val="right"/>
      <w:pPr>
        <w:ind w:left="2122" w:hanging="180"/>
      </w:pPr>
    </w:lvl>
    <w:lvl w:ilvl="3" w:tplc="0409000F" w:tentative="1">
      <w:start w:val="1"/>
      <w:numFmt w:val="decimal"/>
      <w:lvlText w:val="%4."/>
      <w:lvlJc w:val="left"/>
      <w:pPr>
        <w:ind w:left="2842" w:hanging="360"/>
      </w:pPr>
    </w:lvl>
    <w:lvl w:ilvl="4" w:tplc="04090019" w:tentative="1">
      <w:start w:val="1"/>
      <w:numFmt w:val="lowerLetter"/>
      <w:lvlText w:val="%5."/>
      <w:lvlJc w:val="left"/>
      <w:pPr>
        <w:ind w:left="3562" w:hanging="360"/>
      </w:pPr>
    </w:lvl>
    <w:lvl w:ilvl="5" w:tplc="0409001B" w:tentative="1">
      <w:start w:val="1"/>
      <w:numFmt w:val="lowerRoman"/>
      <w:lvlText w:val="%6."/>
      <w:lvlJc w:val="right"/>
      <w:pPr>
        <w:ind w:left="4282" w:hanging="180"/>
      </w:pPr>
    </w:lvl>
    <w:lvl w:ilvl="6" w:tplc="0409000F" w:tentative="1">
      <w:start w:val="1"/>
      <w:numFmt w:val="decimal"/>
      <w:lvlText w:val="%7."/>
      <w:lvlJc w:val="left"/>
      <w:pPr>
        <w:ind w:left="5002" w:hanging="360"/>
      </w:pPr>
    </w:lvl>
    <w:lvl w:ilvl="7" w:tplc="04090019" w:tentative="1">
      <w:start w:val="1"/>
      <w:numFmt w:val="lowerLetter"/>
      <w:lvlText w:val="%8."/>
      <w:lvlJc w:val="left"/>
      <w:pPr>
        <w:ind w:left="5722" w:hanging="360"/>
      </w:pPr>
    </w:lvl>
    <w:lvl w:ilvl="8" w:tplc="0409001B" w:tentative="1">
      <w:start w:val="1"/>
      <w:numFmt w:val="lowerRoman"/>
      <w:lvlText w:val="%9."/>
      <w:lvlJc w:val="right"/>
      <w:pPr>
        <w:ind w:left="6442" w:hanging="180"/>
      </w:pPr>
    </w:lvl>
  </w:abstractNum>
  <w:abstractNum w:abstractNumId="4" w15:restartNumberingAfterBreak="0">
    <w:nsid w:val="3B44547B"/>
    <w:multiLevelType w:val="hybridMultilevel"/>
    <w:tmpl w:val="11E49FCE"/>
    <w:lvl w:ilvl="0" w:tplc="213C5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2E0E44"/>
    <w:multiLevelType w:val="hybridMultilevel"/>
    <w:tmpl w:val="0FF487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8861047"/>
    <w:multiLevelType w:val="hybridMultilevel"/>
    <w:tmpl w:val="6B46B7AE"/>
    <w:lvl w:ilvl="0" w:tplc="213C5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054134"/>
    <w:multiLevelType w:val="hybridMultilevel"/>
    <w:tmpl w:val="7368F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122211"/>
    <w:multiLevelType w:val="hybridMultilevel"/>
    <w:tmpl w:val="B9EE87BE"/>
    <w:lvl w:ilvl="0" w:tplc="0409000F">
      <w:start w:val="1"/>
      <w:numFmt w:val="decimal"/>
      <w:lvlText w:val="%1."/>
      <w:lvlJc w:val="left"/>
      <w:pPr>
        <w:ind w:left="862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9" w15:restartNumberingAfterBreak="0">
    <w:nsid w:val="67796896"/>
    <w:multiLevelType w:val="hybridMultilevel"/>
    <w:tmpl w:val="137E0620"/>
    <w:lvl w:ilvl="0" w:tplc="0409000F">
      <w:start w:val="1"/>
      <w:numFmt w:val="decimal"/>
      <w:lvlText w:val="%1."/>
      <w:lvlJc w:val="left"/>
      <w:pPr>
        <w:ind w:left="881" w:hanging="360"/>
      </w:pPr>
    </w:lvl>
    <w:lvl w:ilvl="1" w:tplc="04090019" w:tentative="1">
      <w:start w:val="1"/>
      <w:numFmt w:val="lowerLetter"/>
      <w:lvlText w:val="%2."/>
      <w:lvlJc w:val="left"/>
      <w:pPr>
        <w:ind w:left="1601" w:hanging="360"/>
      </w:pPr>
    </w:lvl>
    <w:lvl w:ilvl="2" w:tplc="0409001B" w:tentative="1">
      <w:start w:val="1"/>
      <w:numFmt w:val="lowerRoman"/>
      <w:lvlText w:val="%3."/>
      <w:lvlJc w:val="right"/>
      <w:pPr>
        <w:ind w:left="2321" w:hanging="180"/>
      </w:pPr>
    </w:lvl>
    <w:lvl w:ilvl="3" w:tplc="0409000F" w:tentative="1">
      <w:start w:val="1"/>
      <w:numFmt w:val="decimal"/>
      <w:lvlText w:val="%4."/>
      <w:lvlJc w:val="left"/>
      <w:pPr>
        <w:ind w:left="3041" w:hanging="360"/>
      </w:pPr>
    </w:lvl>
    <w:lvl w:ilvl="4" w:tplc="04090019" w:tentative="1">
      <w:start w:val="1"/>
      <w:numFmt w:val="lowerLetter"/>
      <w:lvlText w:val="%5."/>
      <w:lvlJc w:val="left"/>
      <w:pPr>
        <w:ind w:left="3761" w:hanging="360"/>
      </w:pPr>
    </w:lvl>
    <w:lvl w:ilvl="5" w:tplc="0409001B" w:tentative="1">
      <w:start w:val="1"/>
      <w:numFmt w:val="lowerRoman"/>
      <w:lvlText w:val="%6."/>
      <w:lvlJc w:val="right"/>
      <w:pPr>
        <w:ind w:left="4481" w:hanging="180"/>
      </w:pPr>
    </w:lvl>
    <w:lvl w:ilvl="6" w:tplc="0409000F" w:tentative="1">
      <w:start w:val="1"/>
      <w:numFmt w:val="decimal"/>
      <w:lvlText w:val="%7."/>
      <w:lvlJc w:val="left"/>
      <w:pPr>
        <w:ind w:left="5201" w:hanging="360"/>
      </w:pPr>
    </w:lvl>
    <w:lvl w:ilvl="7" w:tplc="04090019" w:tentative="1">
      <w:start w:val="1"/>
      <w:numFmt w:val="lowerLetter"/>
      <w:lvlText w:val="%8."/>
      <w:lvlJc w:val="left"/>
      <w:pPr>
        <w:ind w:left="5921" w:hanging="360"/>
      </w:pPr>
    </w:lvl>
    <w:lvl w:ilvl="8" w:tplc="0409001B" w:tentative="1">
      <w:start w:val="1"/>
      <w:numFmt w:val="lowerRoman"/>
      <w:lvlText w:val="%9."/>
      <w:lvlJc w:val="right"/>
      <w:pPr>
        <w:ind w:left="6641" w:hanging="180"/>
      </w:pPr>
    </w:lvl>
  </w:abstractNum>
  <w:abstractNum w:abstractNumId="10" w15:restartNumberingAfterBreak="0">
    <w:nsid w:val="6A604383"/>
    <w:multiLevelType w:val="hybridMultilevel"/>
    <w:tmpl w:val="8E5CF542"/>
    <w:lvl w:ilvl="0" w:tplc="213C5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0B7A5F"/>
    <w:multiLevelType w:val="hybridMultilevel"/>
    <w:tmpl w:val="8A6CD960"/>
    <w:lvl w:ilvl="0" w:tplc="0409000F">
      <w:start w:val="1"/>
      <w:numFmt w:val="decimal"/>
      <w:lvlText w:val="%1."/>
      <w:lvlJc w:val="left"/>
      <w:pPr>
        <w:ind w:left="1211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3248573">
    <w:abstractNumId w:val="3"/>
  </w:num>
  <w:num w:numId="2" w16cid:durableId="253711785">
    <w:abstractNumId w:val="0"/>
  </w:num>
  <w:num w:numId="3" w16cid:durableId="1636524904">
    <w:abstractNumId w:val="7"/>
  </w:num>
  <w:num w:numId="4" w16cid:durableId="1772511692">
    <w:abstractNumId w:val="11"/>
  </w:num>
  <w:num w:numId="5" w16cid:durableId="21439185">
    <w:abstractNumId w:val="5"/>
  </w:num>
  <w:num w:numId="6" w16cid:durableId="2062055431">
    <w:abstractNumId w:val="4"/>
  </w:num>
  <w:num w:numId="7" w16cid:durableId="1766261978">
    <w:abstractNumId w:val="2"/>
  </w:num>
  <w:num w:numId="8" w16cid:durableId="1913588585">
    <w:abstractNumId w:val="10"/>
  </w:num>
  <w:num w:numId="9" w16cid:durableId="829251775">
    <w:abstractNumId w:val="6"/>
  </w:num>
  <w:num w:numId="10" w16cid:durableId="303005505">
    <w:abstractNumId w:val="1"/>
  </w:num>
  <w:num w:numId="11" w16cid:durableId="1195848579">
    <w:abstractNumId w:val="9"/>
  </w:num>
  <w:num w:numId="12" w16cid:durableId="1742291153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MrAwNDc1B5KWZko6SsGpxcWZ+XkgBca1ALN1yQssAAAA"/>
  </w:docVars>
  <w:rsids>
    <w:rsidRoot w:val="00AB1E8D"/>
    <w:rsid w:val="00003FE8"/>
    <w:rsid w:val="00004AA9"/>
    <w:rsid w:val="000100CD"/>
    <w:rsid w:val="00014171"/>
    <w:rsid w:val="00015AC0"/>
    <w:rsid w:val="00015AF3"/>
    <w:rsid w:val="00015EA1"/>
    <w:rsid w:val="000178DA"/>
    <w:rsid w:val="0002275A"/>
    <w:rsid w:val="00023E92"/>
    <w:rsid w:val="000240EB"/>
    <w:rsid w:val="00026798"/>
    <w:rsid w:val="00027020"/>
    <w:rsid w:val="00051F8D"/>
    <w:rsid w:val="00055B94"/>
    <w:rsid w:val="000632C8"/>
    <w:rsid w:val="00067377"/>
    <w:rsid w:val="00073EDA"/>
    <w:rsid w:val="00087675"/>
    <w:rsid w:val="000927EB"/>
    <w:rsid w:val="000A202A"/>
    <w:rsid w:val="000A35C1"/>
    <w:rsid w:val="000A5796"/>
    <w:rsid w:val="000B5176"/>
    <w:rsid w:val="000C106D"/>
    <w:rsid w:val="000D04CA"/>
    <w:rsid w:val="000D5969"/>
    <w:rsid w:val="000D69FD"/>
    <w:rsid w:val="000D724E"/>
    <w:rsid w:val="000E235A"/>
    <w:rsid w:val="000E3A5A"/>
    <w:rsid w:val="00100129"/>
    <w:rsid w:val="00100B03"/>
    <w:rsid w:val="00102FED"/>
    <w:rsid w:val="00105A0E"/>
    <w:rsid w:val="00107755"/>
    <w:rsid w:val="00107B9F"/>
    <w:rsid w:val="0011424E"/>
    <w:rsid w:val="00115C19"/>
    <w:rsid w:val="001161EE"/>
    <w:rsid w:val="00130E25"/>
    <w:rsid w:val="00131576"/>
    <w:rsid w:val="00132FA5"/>
    <w:rsid w:val="00140C34"/>
    <w:rsid w:val="001438AD"/>
    <w:rsid w:val="0015188E"/>
    <w:rsid w:val="00157C17"/>
    <w:rsid w:val="00162EF8"/>
    <w:rsid w:val="00164197"/>
    <w:rsid w:val="0016752A"/>
    <w:rsid w:val="001821E9"/>
    <w:rsid w:val="00182DB5"/>
    <w:rsid w:val="001B457D"/>
    <w:rsid w:val="001C0D67"/>
    <w:rsid w:val="001C6604"/>
    <w:rsid w:val="001D47D3"/>
    <w:rsid w:val="001E19D6"/>
    <w:rsid w:val="001E38C0"/>
    <w:rsid w:val="001F2A43"/>
    <w:rsid w:val="001F35B8"/>
    <w:rsid w:val="001F4C49"/>
    <w:rsid w:val="00204483"/>
    <w:rsid w:val="00205041"/>
    <w:rsid w:val="00206480"/>
    <w:rsid w:val="00210ABC"/>
    <w:rsid w:val="0021212D"/>
    <w:rsid w:val="00242DFC"/>
    <w:rsid w:val="00243CC2"/>
    <w:rsid w:val="0024460D"/>
    <w:rsid w:val="00250844"/>
    <w:rsid w:val="00255B63"/>
    <w:rsid w:val="002724EF"/>
    <w:rsid w:val="002765C8"/>
    <w:rsid w:val="00276BCD"/>
    <w:rsid w:val="00280AF3"/>
    <w:rsid w:val="00284F3D"/>
    <w:rsid w:val="00290D69"/>
    <w:rsid w:val="00292233"/>
    <w:rsid w:val="00292922"/>
    <w:rsid w:val="00292AA0"/>
    <w:rsid w:val="0029737C"/>
    <w:rsid w:val="002A0F3D"/>
    <w:rsid w:val="002A2841"/>
    <w:rsid w:val="002A3751"/>
    <w:rsid w:val="002B28F0"/>
    <w:rsid w:val="002B2FBB"/>
    <w:rsid w:val="002C17E0"/>
    <w:rsid w:val="002C1ECE"/>
    <w:rsid w:val="002C6971"/>
    <w:rsid w:val="00307200"/>
    <w:rsid w:val="003245D8"/>
    <w:rsid w:val="00326587"/>
    <w:rsid w:val="003350BF"/>
    <w:rsid w:val="00343F42"/>
    <w:rsid w:val="00351EED"/>
    <w:rsid w:val="0035637C"/>
    <w:rsid w:val="003669A4"/>
    <w:rsid w:val="003775B3"/>
    <w:rsid w:val="003918BE"/>
    <w:rsid w:val="00396713"/>
    <w:rsid w:val="003A1A6C"/>
    <w:rsid w:val="003A2B9C"/>
    <w:rsid w:val="003A6FF0"/>
    <w:rsid w:val="003B0BE3"/>
    <w:rsid w:val="003B28F3"/>
    <w:rsid w:val="003B4106"/>
    <w:rsid w:val="003B5915"/>
    <w:rsid w:val="003B639F"/>
    <w:rsid w:val="003C60A5"/>
    <w:rsid w:val="003D30DF"/>
    <w:rsid w:val="003D70C0"/>
    <w:rsid w:val="003E51FB"/>
    <w:rsid w:val="003F236A"/>
    <w:rsid w:val="003F23AB"/>
    <w:rsid w:val="003F3430"/>
    <w:rsid w:val="0040260C"/>
    <w:rsid w:val="004059A9"/>
    <w:rsid w:val="004147A5"/>
    <w:rsid w:val="004242A3"/>
    <w:rsid w:val="00425267"/>
    <w:rsid w:val="00431007"/>
    <w:rsid w:val="00431AC0"/>
    <w:rsid w:val="00431B6C"/>
    <w:rsid w:val="00434DC1"/>
    <w:rsid w:val="004355EB"/>
    <w:rsid w:val="004367EF"/>
    <w:rsid w:val="004373D0"/>
    <w:rsid w:val="00437640"/>
    <w:rsid w:val="004422EA"/>
    <w:rsid w:val="00444018"/>
    <w:rsid w:val="00445D04"/>
    <w:rsid w:val="004475C8"/>
    <w:rsid w:val="00454016"/>
    <w:rsid w:val="00455522"/>
    <w:rsid w:val="00455DE6"/>
    <w:rsid w:val="004621CC"/>
    <w:rsid w:val="00470CFA"/>
    <w:rsid w:val="00485A2B"/>
    <w:rsid w:val="00487D73"/>
    <w:rsid w:val="00490C41"/>
    <w:rsid w:val="00494F77"/>
    <w:rsid w:val="004A28F6"/>
    <w:rsid w:val="004A3CA1"/>
    <w:rsid w:val="004A5C64"/>
    <w:rsid w:val="004B4958"/>
    <w:rsid w:val="004C2076"/>
    <w:rsid w:val="004C38CC"/>
    <w:rsid w:val="004C512C"/>
    <w:rsid w:val="004C521E"/>
    <w:rsid w:val="004C55DE"/>
    <w:rsid w:val="004C79A4"/>
    <w:rsid w:val="004D18BE"/>
    <w:rsid w:val="004D5DD2"/>
    <w:rsid w:val="004D63C1"/>
    <w:rsid w:val="004D790A"/>
    <w:rsid w:val="004D7AE4"/>
    <w:rsid w:val="004E0CB9"/>
    <w:rsid w:val="004E2C33"/>
    <w:rsid w:val="004E674F"/>
    <w:rsid w:val="004F6B1E"/>
    <w:rsid w:val="005060BE"/>
    <w:rsid w:val="00527A02"/>
    <w:rsid w:val="005364AE"/>
    <w:rsid w:val="00540C21"/>
    <w:rsid w:val="00543AE5"/>
    <w:rsid w:val="0054583A"/>
    <w:rsid w:val="00547836"/>
    <w:rsid w:val="005527E1"/>
    <w:rsid w:val="0055389F"/>
    <w:rsid w:val="005551AD"/>
    <w:rsid w:val="00556BB7"/>
    <w:rsid w:val="00556FE0"/>
    <w:rsid w:val="00563828"/>
    <w:rsid w:val="00563B67"/>
    <w:rsid w:val="005662BB"/>
    <w:rsid w:val="00586704"/>
    <w:rsid w:val="005878F7"/>
    <w:rsid w:val="005932FC"/>
    <w:rsid w:val="00595590"/>
    <w:rsid w:val="005A0140"/>
    <w:rsid w:val="005A0818"/>
    <w:rsid w:val="005A2D36"/>
    <w:rsid w:val="005A49E1"/>
    <w:rsid w:val="005A7D8B"/>
    <w:rsid w:val="005C49A2"/>
    <w:rsid w:val="005C4A07"/>
    <w:rsid w:val="005C63CA"/>
    <w:rsid w:val="005C7425"/>
    <w:rsid w:val="005C74B4"/>
    <w:rsid w:val="005D4097"/>
    <w:rsid w:val="005D521E"/>
    <w:rsid w:val="005D5753"/>
    <w:rsid w:val="005E2947"/>
    <w:rsid w:val="00604588"/>
    <w:rsid w:val="0061490E"/>
    <w:rsid w:val="00622345"/>
    <w:rsid w:val="006430C7"/>
    <w:rsid w:val="00653F2B"/>
    <w:rsid w:val="00654A59"/>
    <w:rsid w:val="00655752"/>
    <w:rsid w:val="006561C4"/>
    <w:rsid w:val="00656819"/>
    <w:rsid w:val="00657407"/>
    <w:rsid w:val="0066016F"/>
    <w:rsid w:val="00660249"/>
    <w:rsid w:val="00665FB6"/>
    <w:rsid w:val="006675F4"/>
    <w:rsid w:val="00670AA2"/>
    <w:rsid w:val="00671320"/>
    <w:rsid w:val="00684DD0"/>
    <w:rsid w:val="0068551E"/>
    <w:rsid w:val="00687B4D"/>
    <w:rsid w:val="00695E43"/>
    <w:rsid w:val="00696AD6"/>
    <w:rsid w:val="00697781"/>
    <w:rsid w:val="006A3B70"/>
    <w:rsid w:val="006A3DA6"/>
    <w:rsid w:val="006B179A"/>
    <w:rsid w:val="006B1EA8"/>
    <w:rsid w:val="006B36C6"/>
    <w:rsid w:val="006B42B6"/>
    <w:rsid w:val="006C138C"/>
    <w:rsid w:val="006C4C32"/>
    <w:rsid w:val="006C58E1"/>
    <w:rsid w:val="006C7150"/>
    <w:rsid w:val="006F0949"/>
    <w:rsid w:val="006F25F4"/>
    <w:rsid w:val="006F3AE3"/>
    <w:rsid w:val="006F62D2"/>
    <w:rsid w:val="00700371"/>
    <w:rsid w:val="00704401"/>
    <w:rsid w:val="00704B7E"/>
    <w:rsid w:val="007129DA"/>
    <w:rsid w:val="00716131"/>
    <w:rsid w:val="007163F1"/>
    <w:rsid w:val="00717AEE"/>
    <w:rsid w:val="0074170C"/>
    <w:rsid w:val="00753B17"/>
    <w:rsid w:val="0076179D"/>
    <w:rsid w:val="007671B7"/>
    <w:rsid w:val="00767E37"/>
    <w:rsid w:val="00771076"/>
    <w:rsid w:val="00781278"/>
    <w:rsid w:val="00781501"/>
    <w:rsid w:val="00787237"/>
    <w:rsid w:val="00793BD2"/>
    <w:rsid w:val="00795B11"/>
    <w:rsid w:val="007B55DB"/>
    <w:rsid w:val="007C23FE"/>
    <w:rsid w:val="007D50CD"/>
    <w:rsid w:val="007D75DA"/>
    <w:rsid w:val="007E2336"/>
    <w:rsid w:val="007F4073"/>
    <w:rsid w:val="007F426C"/>
    <w:rsid w:val="007F6693"/>
    <w:rsid w:val="00801BB6"/>
    <w:rsid w:val="00804B65"/>
    <w:rsid w:val="008173FE"/>
    <w:rsid w:val="008207C1"/>
    <w:rsid w:val="00820B22"/>
    <w:rsid w:val="00825686"/>
    <w:rsid w:val="008344C7"/>
    <w:rsid w:val="008356D3"/>
    <w:rsid w:val="00846C72"/>
    <w:rsid w:val="00847786"/>
    <w:rsid w:val="008561DE"/>
    <w:rsid w:val="0085698C"/>
    <w:rsid w:val="0085795B"/>
    <w:rsid w:val="00872C65"/>
    <w:rsid w:val="00873AA9"/>
    <w:rsid w:val="00875C67"/>
    <w:rsid w:val="0089076D"/>
    <w:rsid w:val="008967C4"/>
    <w:rsid w:val="008A62CE"/>
    <w:rsid w:val="008C46FC"/>
    <w:rsid w:val="008C6704"/>
    <w:rsid w:val="008D2C8E"/>
    <w:rsid w:val="008D4002"/>
    <w:rsid w:val="008D4019"/>
    <w:rsid w:val="008E0103"/>
    <w:rsid w:val="008E54F0"/>
    <w:rsid w:val="00903770"/>
    <w:rsid w:val="00904ED1"/>
    <w:rsid w:val="0090734D"/>
    <w:rsid w:val="0091247B"/>
    <w:rsid w:val="00917B2B"/>
    <w:rsid w:val="009232D6"/>
    <w:rsid w:val="00924219"/>
    <w:rsid w:val="00964C57"/>
    <w:rsid w:val="0096671C"/>
    <w:rsid w:val="00980A8E"/>
    <w:rsid w:val="00987018"/>
    <w:rsid w:val="009915FE"/>
    <w:rsid w:val="0099255C"/>
    <w:rsid w:val="00993CA0"/>
    <w:rsid w:val="009A2167"/>
    <w:rsid w:val="009A395F"/>
    <w:rsid w:val="009B28C3"/>
    <w:rsid w:val="009C2048"/>
    <w:rsid w:val="009C35F9"/>
    <w:rsid w:val="009D32BC"/>
    <w:rsid w:val="009D4B03"/>
    <w:rsid w:val="009D7401"/>
    <w:rsid w:val="009E2EDB"/>
    <w:rsid w:val="009E5810"/>
    <w:rsid w:val="009F6786"/>
    <w:rsid w:val="00A02EAD"/>
    <w:rsid w:val="00A060B3"/>
    <w:rsid w:val="00A14A8B"/>
    <w:rsid w:val="00A14DB7"/>
    <w:rsid w:val="00A2773F"/>
    <w:rsid w:val="00A32D9A"/>
    <w:rsid w:val="00A34D38"/>
    <w:rsid w:val="00A35EC5"/>
    <w:rsid w:val="00A37724"/>
    <w:rsid w:val="00A408E1"/>
    <w:rsid w:val="00A43A31"/>
    <w:rsid w:val="00A46940"/>
    <w:rsid w:val="00A83AC6"/>
    <w:rsid w:val="00A9128E"/>
    <w:rsid w:val="00A960A8"/>
    <w:rsid w:val="00A96512"/>
    <w:rsid w:val="00AA1471"/>
    <w:rsid w:val="00AA1EBA"/>
    <w:rsid w:val="00AA3DB6"/>
    <w:rsid w:val="00AB0660"/>
    <w:rsid w:val="00AB1AC5"/>
    <w:rsid w:val="00AB1E8D"/>
    <w:rsid w:val="00AB61A6"/>
    <w:rsid w:val="00AD7B58"/>
    <w:rsid w:val="00AE2866"/>
    <w:rsid w:val="00AE2977"/>
    <w:rsid w:val="00AF2568"/>
    <w:rsid w:val="00AF498F"/>
    <w:rsid w:val="00AF7658"/>
    <w:rsid w:val="00B010C2"/>
    <w:rsid w:val="00B07704"/>
    <w:rsid w:val="00B16786"/>
    <w:rsid w:val="00B24F24"/>
    <w:rsid w:val="00B30CA8"/>
    <w:rsid w:val="00B32D77"/>
    <w:rsid w:val="00B36CE8"/>
    <w:rsid w:val="00B52849"/>
    <w:rsid w:val="00B57C6C"/>
    <w:rsid w:val="00B61C53"/>
    <w:rsid w:val="00B62E85"/>
    <w:rsid w:val="00B6583E"/>
    <w:rsid w:val="00B667A5"/>
    <w:rsid w:val="00B67FEB"/>
    <w:rsid w:val="00B838F7"/>
    <w:rsid w:val="00B83DE7"/>
    <w:rsid w:val="00B921BD"/>
    <w:rsid w:val="00B9468A"/>
    <w:rsid w:val="00BA20FB"/>
    <w:rsid w:val="00BA27F2"/>
    <w:rsid w:val="00BA3B14"/>
    <w:rsid w:val="00BA41B9"/>
    <w:rsid w:val="00BA6AE9"/>
    <w:rsid w:val="00BB2FE1"/>
    <w:rsid w:val="00BB39EE"/>
    <w:rsid w:val="00BB7962"/>
    <w:rsid w:val="00BC45D8"/>
    <w:rsid w:val="00BD1B0D"/>
    <w:rsid w:val="00BD5101"/>
    <w:rsid w:val="00BE1E16"/>
    <w:rsid w:val="00C0228B"/>
    <w:rsid w:val="00C05385"/>
    <w:rsid w:val="00C1141D"/>
    <w:rsid w:val="00C16704"/>
    <w:rsid w:val="00C23C5B"/>
    <w:rsid w:val="00C30120"/>
    <w:rsid w:val="00C37CEE"/>
    <w:rsid w:val="00C4016C"/>
    <w:rsid w:val="00C41DCB"/>
    <w:rsid w:val="00C501B7"/>
    <w:rsid w:val="00C67EF8"/>
    <w:rsid w:val="00C87B33"/>
    <w:rsid w:val="00C92255"/>
    <w:rsid w:val="00C9269F"/>
    <w:rsid w:val="00C94FA5"/>
    <w:rsid w:val="00C95FFF"/>
    <w:rsid w:val="00C96DBA"/>
    <w:rsid w:val="00CC142E"/>
    <w:rsid w:val="00CC6F28"/>
    <w:rsid w:val="00CD47B9"/>
    <w:rsid w:val="00CD5935"/>
    <w:rsid w:val="00CE199B"/>
    <w:rsid w:val="00CE2161"/>
    <w:rsid w:val="00CE757D"/>
    <w:rsid w:val="00CF4098"/>
    <w:rsid w:val="00CF7E7B"/>
    <w:rsid w:val="00D0344A"/>
    <w:rsid w:val="00D03C27"/>
    <w:rsid w:val="00D04DAA"/>
    <w:rsid w:val="00D11EF0"/>
    <w:rsid w:val="00D17003"/>
    <w:rsid w:val="00D1752A"/>
    <w:rsid w:val="00D22EA8"/>
    <w:rsid w:val="00D3033E"/>
    <w:rsid w:val="00D40BDD"/>
    <w:rsid w:val="00D53CA7"/>
    <w:rsid w:val="00D56305"/>
    <w:rsid w:val="00D646AF"/>
    <w:rsid w:val="00D66E63"/>
    <w:rsid w:val="00D702BE"/>
    <w:rsid w:val="00D729EF"/>
    <w:rsid w:val="00D95455"/>
    <w:rsid w:val="00D96BC4"/>
    <w:rsid w:val="00DA03FD"/>
    <w:rsid w:val="00DA3B06"/>
    <w:rsid w:val="00DD2BAD"/>
    <w:rsid w:val="00DE6544"/>
    <w:rsid w:val="00E049EF"/>
    <w:rsid w:val="00E04C8D"/>
    <w:rsid w:val="00E17757"/>
    <w:rsid w:val="00E20654"/>
    <w:rsid w:val="00E22D15"/>
    <w:rsid w:val="00E30545"/>
    <w:rsid w:val="00E54440"/>
    <w:rsid w:val="00E54D84"/>
    <w:rsid w:val="00E64769"/>
    <w:rsid w:val="00E76966"/>
    <w:rsid w:val="00E80DD5"/>
    <w:rsid w:val="00E92F0B"/>
    <w:rsid w:val="00E95479"/>
    <w:rsid w:val="00EA2B2B"/>
    <w:rsid w:val="00EA2FA2"/>
    <w:rsid w:val="00EA32F1"/>
    <w:rsid w:val="00EC0282"/>
    <w:rsid w:val="00EC5DCF"/>
    <w:rsid w:val="00EC7683"/>
    <w:rsid w:val="00ED0D9B"/>
    <w:rsid w:val="00ED5765"/>
    <w:rsid w:val="00ED7B63"/>
    <w:rsid w:val="00EE55F5"/>
    <w:rsid w:val="00EE68A5"/>
    <w:rsid w:val="00EF1655"/>
    <w:rsid w:val="00EF3E73"/>
    <w:rsid w:val="00EF406E"/>
    <w:rsid w:val="00F03AD0"/>
    <w:rsid w:val="00F07920"/>
    <w:rsid w:val="00F234A7"/>
    <w:rsid w:val="00F257D8"/>
    <w:rsid w:val="00F35F69"/>
    <w:rsid w:val="00F4411E"/>
    <w:rsid w:val="00F470BA"/>
    <w:rsid w:val="00F5039E"/>
    <w:rsid w:val="00F55388"/>
    <w:rsid w:val="00F571C2"/>
    <w:rsid w:val="00F6518F"/>
    <w:rsid w:val="00F65D17"/>
    <w:rsid w:val="00F713C7"/>
    <w:rsid w:val="00F72AF0"/>
    <w:rsid w:val="00F732A9"/>
    <w:rsid w:val="00F76AB2"/>
    <w:rsid w:val="00F81955"/>
    <w:rsid w:val="00F831F9"/>
    <w:rsid w:val="00F87ECD"/>
    <w:rsid w:val="00F95BB6"/>
    <w:rsid w:val="00FA0102"/>
    <w:rsid w:val="00FA6BF8"/>
    <w:rsid w:val="00FB136C"/>
    <w:rsid w:val="00FB1A30"/>
    <w:rsid w:val="00FB3ABA"/>
    <w:rsid w:val="00FC1F8B"/>
    <w:rsid w:val="00FC5BA8"/>
    <w:rsid w:val="00FC64F3"/>
    <w:rsid w:val="00FE0363"/>
    <w:rsid w:val="00FE4D42"/>
    <w:rsid w:val="00FE56EC"/>
    <w:rsid w:val="00FE7C05"/>
    <w:rsid w:val="00FF6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5"/>
    <o:shapelayout v:ext="edit">
      <o:idmap v:ext="edit" data="1"/>
    </o:shapelayout>
  </w:shapeDefaults>
  <w:decimalSymbol w:val="."/>
  <w:listSeparator w:val=","/>
  <w14:docId w14:val="0CB6C850"/>
  <w15:docId w15:val="{BE44ED69-7A4A-4E7D-8008-05E33047D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A6C"/>
  </w:style>
  <w:style w:type="paragraph" w:styleId="Heading1">
    <w:name w:val="heading 1"/>
    <w:basedOn w:val="Normal"/>
    <w:next w:val="Heading2"/>
    <w:link w:val="Heading1Char"/>
    <w:qFormat/>
    <w:rsid w:val="00A02EAD"/>
    <w:pPr>
      <w:keepNext/>
      <w:spacing w:before="360" w:after="60" w:line="240" w:lineRule="auto"/>
      <w:outlineLvl w:val="0"/>
    </w:pPr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2E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7A0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Bullets,Paragraph,Bullet Points,Liste Paragraf,Paragraphe de liste PBLH,Llista Nivell1,Lista de nivel 1,Graph &amp; Table tite,Listenabsatz1,Normal bullet 2,Table of contents numbered,Bullet list,Bullet List,Bullet List Paragraph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ListParagraphChar">
    <w:name w:val="List Paragraph Char"/>
    <w:aliases w:val="Report Text Char,Bullets Char,Paragraph Char,Bullet Points Char,Liste Paragraf Char,Paragraphe de liste PBLH Char,Llista Nivell1 Char,Lista de nivel 1 Char,Graph &amp; Table tite Char,Listenabsatz1 Char,Normal bullet 2 Char"/>
    <w:basedOn w:val="DefaultParagraphFont"/>
    <w:link w:val="ListParagraph"/>
    <w:uiPriority w:val="34"/>
    <w:qFormat/>
    <w:locked/>
    <w:rsid w:val="006430C7"/>
  </w:style>
  <w:style w:type="character" w:customStyle="1" w:styleId="Heading1Char">
    <w:name w:val="Heading 1 Char"/>
    <w:basedOn w:val="DefaultParagraphFont"/>
    <w:link w:val="Heading1"/>
    <w:qFormat/>
    <w:rsid w:val="00A02EAD"/>
    <w:rPr>
      <w:rFonts w:ascii="Times New Roman" w:eastAsia="Times New Roman" w:hAnsi="Times New Roman" w:cs="Times New Roman"/>
      <w:b/>
      <w:sz w:val="32"/>
      <w:szCs w:val="20"/>
      <w:lang w:val="en-AU"/>
    </w:rPr>
  </w:style>
  <w:style w:type="paragraph" w:customStyle="1" w:styleId="Default">
    <w:name w:val="Default"/>
    <w:qFormat/>
    <w:rsid w:val="00A02EAD"/>
    <w:pPr>
      <w:autoSpaceDE w:val="0"/>
      <w:autoSpaceDN w:val="0"/>
      <w:adjustRightInd w:val="0"/>
      <w:spacing w:after="0" w:line="240" w:lineRule="auto"/>
    </w:pPr>
    <w:rPr>
      <w:rFonts w:ascii="Times New Roman" w:eastAsia="Trebuchet MS" w:hAnsi="Times New Roman" w:cs="Times New Roman"/>
      <w:color w:val="000000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2E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7A0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41D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1D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A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A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AF9217-883D-4E96-98EB-CCB4FE6FB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</TotalTime>
  <Pages>10</Pages>
  <Words>1423</Words>
  <Characters>8112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f</dc:creator>
  <cp:lastModifiedBy>OK - AY</cp:lastModifiedBy>
  <cp:revision>79</cp:revision>
  <dcterms:created xsi:type="dcterms:W3CDTF">2021-08-15T19:40:00Z</dcterms:created>
  <dcterms:modified xsi:type="dcterms:W3CDTF">2024-11-08T07:36:00Z</dcterms:modified>
</cp:coreProperties>
</file>